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86CF0" w14:textId="6BF46713" w:rsidR="00740496" w:rsidRPr="00F01E73" w:rsidRDefault="00246BE7" w:rsidP="00FD67EA">
      <w:pPr>
        <w:pStyle w:val="Heading2"/>
      </w:pPr>
      <w:r w:rsidRPr="0C06E847">
        <w:t>PAGK</w:t>
      </w:r>
      <w:r w:rsidR="56FFE8BC" w:rsidRPr="0C06E847">
        <w:rPr>
          <w:color w:val="FF0000"/>
        </w:rPr>
        <w:t>2022</w:t>
      </w:r>
      <w:r w:rsidRPr="0C06E847">
        <w:t xml:space="preserve"> </w:t>
      </w:r>
      <w:r w:rsidR="001564F9" w:rsidRPr="0C06E847">
        <w:t xml:space="preserve">소개 및 </w:t>
      </w:r>
      <w:r w:rsidR="00740496" w:rsidRPr="0C06E847">
        <w:t>등록</w:t>
      </w:r>
      <w:r w:rsidR="001564F9" w:rsidRPr="0C06E847">
        <w:t>방법</w:t>
      </w:r>
    </w:p>
    <w:p w14:paraId="33F208D1" w14:textId="7617F728" w:rsidR="5AC5B89E" w:rsidRPr="00F01E73" w:rsidRDefault="5AC5B89E" w:rsidP="0C06E847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일시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: </w:t>
      </w:r>
      <w:r w:rsidR="56FFE8BC" w:rsidRPr="0C06E847">
        <w:rPr>
          <w:rFonts w:ascii="NanumBarunGothic" w:eastAsia="NanumBarunGothic" w:hAnsi="NanumBarunGothic" w:cs="Calibri"/>
          <w:lang w:eastAsia="ko-KR"/>
        </w:rPr>
        <w:t>2022</w:t>
      </w:r>
      <w:r w:rsidRPr="0C06E847">
        <w:rPr>
          <w:rFonts w:ascii="NanumBarunGothic" w:eastAsia="NanumBarunGothic" w:hAnsi="NanumBarunGothic" w:cs="Malgun Gothic"/>
          <w:lang w:eastAsia="ko-KR"/>
        </w:rPr>
        <w:t>년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11</w:t>
      </w:r>
      <w:r w:rsidRPr="0C06E847">
        <w:rPr>
          <w:rFonts w:ascii="NanumBarunGothic" w:eastAsia="NanumBarunGothic" w:hAnsi="NanumBarunGothic" w:cs="Malgun Gothic"/>
          <w:lang w:eastAsia="ko-KR"/>
        </w:rPr>
        <w:t>월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4A7B3328" w:rsidRPr="0C06E847">
        <w:rPr>
          <w:rFonts w:ascii="NanumBarunGothic" w:eastAsia="NanumBarunGothic" w:hAnsi="NanumBarunGothic" w:cs="Calibri"/>
          <w:lang w:eastAsia="ko-KR"/>
        </w:rPr>
        <w:t>21</w:t>
      </w:r>
      <w:r w:rsidR="0775695E" w:rsidRPr="0C06E847">
        <w:rPr>
          <w:rFonts w:ascii="NanumBarunGothic" w:eastAsia="NanumBarunGothic" w:hAnsi="NanumBarunGothic" w:cs="Calibri"/>
          <w:lang w:eastAsia="ko-KR"/>
        </w:rPr>
        <w:t>일(월</w:t>
      </w:r>
      <w:r w:rsidRPr="0C06E847">
        <w:rPr>
          <w:rFonts w:ascii="NanumBarunGothic" w:eastAsia="NanumBarunGothic" w:hAnsi="NanumBarunGothic" w:cs="Calibri"/>
          <w:lang w:eastAsia="ko-KR"/>
        </w:rPr>
        <w:t>) 1</w:t>
      </w:r>
      <w:r w:rsidR="009710E7">
        <w:rPr>
          <w:rFonts w:ascii="NanumBarunGothic" w:eastAsia="NanumBarunGothic" w:hAnsi="NanumBarunGothic" w:cs="Calibri"/>
          <w:lang w:eastAsia="ko-KR"/>
        </w:rPr>
        <w:t>3:5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0 </w:t>
      </w:r>
      <w:r w:rsidR="00870544" w:rsidRPr="0C06E847">
        <w:rPr>
          <w:rFonts w:ascii="NanumBarunGothic" w:eastAsia="NanumBarunGothic" w:hAnsi="NanumBarunGothic" w:cs="Calibri"/>
          <w:lang w:eastAsia="ko-KR"/>
        </w:rPr>
        <w:t>~ 1</w:t>
      </w:r>
      <w:r w:rsidR="00F64587">
        <w:rPr>
          <w:rFonts w:ascii="NanumBarunGothic" w:eastAsia="NanumBarunGothic" w:hAnsi="NanumBarunGothic" w:cs="Calibri"/>
          <w:lang w:eastAsia="ko-KR"/>
        </w:rPr>
        <w:t>7</w:t>
      </w:r>
      <w:r w:rsidR="00870544" w:rsidRPr="0C06E847">
        <w:rPr>
          <w:rFonts w:ascii="NanumBarunGothic" w:eastAsia="NanumBarunGothic" w:hAnsi="NanumBarunGothic" w:cs="Calibri"/>
          <w:lang w:eastAsia="ko-KR"/>
        </w:rPr>
        <w:t>:</w:t>
      </w:r>
      <w:r w:rsidR="00F64587">
        <w:rPr>
          <w:rFonts w:ascii="NanumBarunGothic" w:eastAsia="NanumBarunGothic" w:hAnsi="NanumBarunGothic" w:cs="Calibri"/>
          <w:lang w:eastAsia="ko-KR"/>
        </w:rPr>
        <w:t>3</w:t>
      </w:r>
      <w:r w:rsidR="00870544" w:rsidRPr="0C06E847">
        <w:rPr>
          <w:rFonts w:ascii="NanumBarunGothic" w:eastAsia="NanumBarunGothic" w:hAnsi="NanumBarunGothic" w:cs="Calibri"/>
          <w:lang w:eastAsia="ko-KR"/>
        </w:rPr>
        <w:t>0 (워크</w:t>
      </w:r>
      <w:r w:rsidR="0041392B" w:rsidRPr="0C06E847">
        <w:rPr>
          <w:rFonts w:ascii="NanumBarunGothic" w:eastAsia="NanumBarunGothic" w:hAnsi="NanumBarunGothic" w:cs="Calibri"/>
          <w:lang w:eastAsia="ko-KR"/>
        </w:rPr>
        <w:t>샵</w:t>
      </w:r>
      <w:r w:rsidR="00870544" w:rsidRPr="0C06E847">
        <w:rPr>
          <w:rFonts w:ascii="NanumBarunGothic" w:eastAsia="NanumBarunGothic" w:hAnsi="NanumBarunGothic" w:cs="Calibri"/>
          <w:lang w:eastAsia="ko-KR"/>
        </w:rPr>
        <w:t>: 11</w:t>
      </w:r>
      <w:r w:rsidR="00870544" w:rsidRPr="0C06E847">
        <w:rPr>
          <w:rFonts w:ascii="NanumBarunGothic" w:eastAsia="NanumBarunGothic" w:hAnsi="NanumBarunGothic"/>
          <w:lang w:eastAsia="ko-KR"/>
        </w:rPr>
        <w:t xml:space="preserve">월 </w:t>
      </w:r>
      <w:r w:rsidR="00E80918" w:rsidRPr="0C06E847">
        <w:rPr>
          <w:rFonts w:ascii="NanumBarunGothic" w:eastAsia="NanumBarunGothic" w:hAnsi="NanumBarunGothic"/>
          <w:lang w:eastAsia="ko-KR"/>
        </w:rPr>
        <w:t>2</w:t>
      </w:r>
      <w:r w:rsidR="5F50A6DB" w:rsidRPr="0C06E847">
        <w:rPr>
          <w:rFonts w:ascii="NanumBarunGothic" w:eastAsia="NanumBarunGothic" w:hAnsi="NanumBarunGothic"/>
          <w:lang w:eastAsia="ko-KR"/>
        </w:rPr>
        <w:t>1</w:t>
      </w:r>
      <w:r w:rsidR="00E80918" w:rsidRPr="0C06E847">
        <w:rPr>
          <w:rFonts w:ascii="NanumBarunGothic" w:eastAsia="NanumBarunGothic" w:hAnsi="NanumBarunGothic"/>
          <w:lang w:eastAsia="ko-KR"/>
        </w:rPr>
        <w:t>일</w:t>
      </w:r>
      <w:r w:rsidR="1518AACC" w:rsidRPr="0C06E847">
        <w:rPr>
          <w:rFonts w:ascii="NanumBarunGothic" w:eastAsia="NanumBarunGothic" w:hAnsi="NanumBarunGothic"/>
          <w:lang w:eastAsia="ko-KR"/>
        </w:rPr>
        <w:t xml:space="preserve">(월) </w:t>
      </w:r>
      <w:r w:rsidR="00ED7203">
        <w:rPr>
          <w:rFonts w:ascii="NanumBarunGothic" w:eastAsia="NanumBarunGothic" w:hAnsi="NanumBarunGothic"/>
          <w:lang w:eastAsia="ko-KR"/>
        </w:rPr>
        <w:t>10</w:t>
      </w:r>
      <w:r w:rsidR="1518AACC" w:rsidRPr="0C06E847">
        <w:rPr>
          <w:rFonts w:ascii="NanumBarunGothic" w:eastAsia="NanumBarunGothic" w:hAnsi="NanumBarunGothic"/>
          <w:lang w:eastAsia="ko-KR"/>
        </w:rPr>
        <w:t>:00 ~ 12:</w:t>
      </w:r>
      <w:r w:rsidR="00646DB6">
        <w:rPr>
          <w:rFonts w:ascii="NanumBarunGothic" w:eastAsia="NanumBarunGothic" w:hAnsi="NanumBarunGothic"/>
          <w:lang w:eastAsia="ko-KR"/>
        </w:rPr>
        <w:t>1</w:t>
      </w:r>
      <w:r w:rsidR="00F64587">
        <w:rPr>
          <w:rFonts w:ascii="NanumBarunGothic" w:eastAsia="NanumBarunGothic" w:hAnsi="NanumBarunGothic"/>
          <w:lang w:eastAsia="ko-KR"/>
        </w:rPr>
        <w:t>5</w:t>
      </w:r>
      <w:r w:rsidR="00E80918" w:rsidRPr="0C06E847">
        <w:rPr>
          <w:rFonts w:ascii="NanumBarunGothic" w:eastAsia="NanumBarunGothic" w:hAnsi="NanumBarunGothic"/>
          <w:lang w:eastAsia="ko-KR"/>
        </w:rPr>
        <w:t>)</w:t>
      </w:r>
    </w:p>
    <w:p w14:paraId="59D38F72" w14:textId="4DF59235" w:rsidR="5AC5B89E" w:rsidRDefault="5AC5B89E" w:rsidP="0C06E847">
      <w:pPr>
        <w:pStyle w:val="ListParagraph"/>
        <w:numPr>
          <w:ilvl w:val="0"/>
          <w:numId w:val="7"/>
        </w:numPr>
        <w:rPr>
          <w:rFonts w:ascii="NanumBarunGothic" w:eastAsia="NanumBarunGothic" w:hAnsi="NanumBarunGothic" w:cs="Calibri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장소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: </w:t>
      </w:r>
      <w:r w:rsidR="03CC38F5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03CC38F5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03CC38F5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03CC38F5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</w:p>
    <w:p w14:paraId="583EF18D" w14:textId="3D0AAB7C" w:rsidR="001F0D00" w:rsidRPr="001F0D00" w:rsidRDefault="00E765C6" w:rsidP="002C7E4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1F0D00">
        <w:rPr>
          <w:rFonts w:ascii="NanumBarunGothic" w:eastAsia="NanumBarunGothic" w:hAnsi="NanumBarunGothic"/>
          <w:lang w:eastAsia="ko-KR"/>
        </w:rPr>
        <w:t>방식: 현장 세미나 (</w:t>
      </w:r>
      <w:r w:rsidR="00F70AC7">
        <w:rPr>
          <w:rFonts w:ascii="NanumBarunGothic" w:eastAsia="NanumBarunGothic" w:hAnsi="NanumBarunGothic"/>
          <w:lang w:eastAsia="ko-KR"/>
        </w:rPr>
        <w:t>충분한 인원이 참석 가능</w:t>
      </w:r>
      <w:r w:rsidR="007360A9">
        <w:rPr>
          <w:rFonts w:ascii="NanumBarunGothic" w:eastAsia="NanumBarunGothic" w:hAnsi="NanumBarunGothic"/>
          <w:lang w:eastAsia="ko-KR"/>
        </w:rPr>
        <w:t>하므로 현장 세미나에 많은 참석 바랍니다.</w:t>
      </w:r>
      <w:r w:rsidRPr="001F0D00">
        <w:rPr>
          <w:rFonts w:ascii="NanumBarunGothic" w:eastAsia="NanumBarunGothic" w:hAnsi="NanumBarunGothic"/>
          <w:lang w:eastAsia="ko-KR"/>
        </w:rPr>
        <w:t xml:space="preserve">) + </w:t>
      </w:r>
      <w:r w:rsidR="007360A9">
        <w:rPr>
          <w:rFonts w:ascii="NanumBarunGothic" w:eastAsia="NanumBarunGothic" w:hAnsi="NanumBarunGothic"/>
          <w:lang w:eastAsia="ko-KR"/>
        </w:rPr>
        <w:br/>
      </w:r>
      <w:r w:rsidRPr="009566C8">
        <w:rPr>
          <w:rFonts w:ascii="NanumBarunGothic" w:eastAsia="NanumBarunGothic" w:hAnsi="NanumBarunGothic"/>
          <w:color w:val="000000" w:themeColor="text1"/>
          <w:lang w:eastAsia="ko-KR"/>
        </w:rPr>
        <w:t xml:space="preserve">온라인 </w:t>
      </w:r>
      <w:r w:rsidR="523724F2" w:rsidRPr="009566C8">
        <w:rPr>
          <w:rFonts w:ascii="NanumBarunGothic" w:eastAsia="NanumBarunGothic" w:hAnsi="NanumBarunGothic"/>
          <w:color w:val="000000" w:themeColor="text1"/>
          <w:lang w:eastAsia="ko-KR"/>
        </w:rPr>
        <w:t>Zoom (</w:t>
      </w:r>
      <w:r w:rsidR="006C79B1">
        <w:rPr>
          <w:rFonts w:ascii="NanumBarunGothic" w:eastAsia="NanumBarunGothic" w:hAnsi="NanumBarunGothic"/>
          <w:lang w:eastAsia="ko-KR"/>
        </w:rPr>
        <w:t>등록</w:t>
      </w:r>
      <w:r w:rsidR="7BB0A0D9">
        <w:rPr>
          <w:rFonts w:ascii="NanumBarunGothic" w:eastAsia="NanumBarunGothic" w:hAnsi="NanumBarunGothic"/>
          <w:lang w:eastAsia="ko-KR"/>
        </w:rPr>
        <w:t>자 한정 링크</w:t>
      </w:r>
      <w:r w:rsidR="006C79B1">
        <w:rPr>
          <w:rFonts w:ascii="NanumBarunGothic" w:eastAsia="NanumBarunGothic" w:hAnsi="NanumBarunGothic"/>
          <w:lang w:eastAsia="ko-KR"/>
        </w:rPr>
        <w:t xml:space="preserve"> 전달 예정</w:t>
      </w:r>
      <w:r w:rsidRPr="001F0D00">
        <w:rPr>
          <w:rFonts w:ascii="NanumBarunGothic" w:eastAsia="NanumBarunGothic" w:hAnsi="NanumBarunGothic"/>
          <w:lang w:eastAsia="ko-KR"/>
        </w:rPr>
        <w:t>)</w:t>
      </w:r>
    </w:p>
    <w:p w14:paraId="7DBCE369" w14:textId="42C8DA2F" w:rsidR="001F0D00" w:rsidRPr="001F0D00" w:rsidRDefault="00246BE7" w:rsidP="002C7E4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>등록방법:</w:t>
      </w:r>
      <w:r w:rsidR="000C35AA" w:rsidRPr="0C06E847">
        <w:rPr>
          <w:rFonts w:ascii="NanumBarunGothic" w:eastAsia="NanumBarunGothic" w:hAnsi="NanumBarunGothic"/>
          <w:lang w:eastAsia="ko-KR"/>
        </w:rPr>
        <w:t xml:space="preserve"> </w:t>
      </w:r>
      <w:hyperlink r:id="rId8">
        <w:r w:rsidR="000C35AA" w:rsidRPr="0C06E847">
          <w:rPr>
            <w:rStyle w:val="Hyperlink"/>
            <w:rFonts w:ascii="NanumBarunGothic" w:eastAsia="NanumBarunGothic" w:hAnsi="NanumBarunGothic"/>
            <w:lang w:eastAsia="ko-KR"/>
          </w:rPr>
          <w:t>http://bit.ly/pagk</w:t>
        </w:r>
        <w:r w:rsidR="56FFE8BC" w:rsidRPr="0C06E847">
          <w:rPr>
            <w:rStyle w:val="Hyperlink"/>
            <w:rFonts w:ascii="NanumBarunGothic" w:eastAsia="NanumBarunGothic" w:hAnsi="NanumBarunGothic"/>
            <w:lang w:eastAsia="ko-KR"/>
          </w:rPr>
          <w:t>2022</w:t>
        </w:r>
      </w:hyperlink>
      <w:r w:rsidR="000C35AA" w:rsidRPr="0C06E847">
        <w:rPr>
          <w:rFonts w:ascii="NanumBarunGothic" w:eastAsia="NanumBarunGothic" w:hAnsi="NanumBarunGothic"/>
          <w:lang w:eastAsia="ko-KR"/>
        </w:rPr>
        <w:t xml:space="preserve"> </w:t>
      </w:r>
      <w:r w:rsidRPr="0C06E847">
        <w:rPr>
          <w:rFonts w:ascii="NanumBarunGothic" w:eastAsia="NanumBarunGothic" w:hAnsi="NanumBarunGothic"/>
          <w:lang w:eastAsia="ko-KR"/>
        </w:rPr>
        <w:t>에서 온라인 등록</w:t>
      </w:r>
      <w:r w:rsidRPr="0C06E847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C06E847">
        <w:rPr>
          <w:rFonts w:ascii="Times New Roman" w:eastAsia="Times New Roman" w:hAnsi="Times New Roman" w:cs="Times New Roman"/>
          <w:sz w:val="24"/>
          <w:szCs w:val="24"/>
          <w:lang w:eastAsia="ko-KR"/>
        </w:rPr>
        <w:instrText xml:space="preserve"> INCLUDEPICTURE "https://qrcodethumb-phinf.pstatic.net/20211109_51/1636416666497NTOxh_PNG/0SzKw.png" \* MERGEFORMATINET </w:instrText>
      </w:r>
      <w:r w:rsidR="00000000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Pr="0C06E847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71E6C970" w14:textId="7151DE84" w:rsidR="00B66ECF" w:rsidRPr="00F01E73" w:rsidRDefault="00B66ECF" w:rsidP="00246BE7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 xml:space="preserve">사전등록기간: </w:t>
      </w:r>
      <w:r w:rsidR="56FFE8BC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2022</w:t>
      </w:r>
      <w:r w:rsidR="00B34F62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 xml:space="preserve">년 </w:t>
      </w:r>
      <w:r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1</w:t>
      </w:r>
      <w:r w:rsidR="00877427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1</w:t>
      </w:r>
      <w:r w:rsidR="00B34F62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 xml:space="preserve">월 </w:t>
      </w:r>
      <w:r w:rsidR="00F64587">
        <w:rPr>
          <w:rFonts w:ascii="NanumBarunGothic" w:eastAsia="NanumBarunGothic" w:hAnsi="NanumBarunGothic"/>
          <w:b/>
          <w:bCs/>
          <w:color w:val="FF0000"/>
          <w:lang w:eastAsia="ko-KR"/>
        </w:rPr>
        <w:t>14</w:t>
      </w:r>
      <w:r w:rsidR="00B34F62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일</w:t>
      </w:r>
      <w:r w:rsidR="00625054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(</w:t>
      </w:r>
      <w:r w:rsidR="00F64587">
        <w:rPr>
          <w:rFonts w:ascii="NanumBarunGothic" w:eastAsia="NanumBarunGothic" w:hAnsi="NanumBarunGothic" w:hint="eastAsia"/>
          <w:b/>
          <w:bCs/>
          <w:color w:val="FF0000"/>
          <w:lang w:eastAsia="ko-KR"/>
        </w:rPr>
        <w:t>월</w:t>
      </w:r>
      <w:r w:rsidR="00625054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>)</w:t>
      </w:r>
      <w:r w:rsidR="00367AE8" w:rsidRPr="0C06E847">
        <w:rPr>
          <w:rFonts w:ascii="NanumBarunGothic" w:eastAsia="NanumBarunGothic" w:hAnsi="NanumBarunGothic"/>
          <w:b/>
          <w:bCs/>
          <w:color w:val="FF0000"/>
          <w:lang w:eastAsia="ko-KR"/>
        </w:rPr>
        <w:t xml:space="preserve"> 23:59</w:t>
      </w:r>
      <w:r w:rsidR="00B34F62" w:rsidRPr="0C06E847">
        <w:rPr>
          <w:rFonts w:ascii="NanumBarunGothic" w:eastAsia="NanumBarunGothic" w:hAnsi="NanumBarunGothic"/>
          <w:lang w:eastAsia="ko-KR"/>
        </w:rPr>
        <w:t>까지</w:t>
      </w:r>
      <w:r w:rsidR="000258B3" w:rsidRPr="0C06E847">
        <w:rPr>
          <w:rFonts w:ascii="NanumBarunGothic" w:eastAsia="NanumBarunGothic" w:hAnsi="NanumBarunGothic"/>
          <w:lang w:eastAsia="ko-KR"/>
        </w:rPr>
        <w:t xml:space="preserve"> </w:t>
      </w:r>
    </w:p>
    <w:p w14:paraId="16BCCABF" w14:textId="3456FFD5" w:rsidR="00196B7B" w:rsidRPr="00F01E73" w:rsidRDefault="00196B7B" w:rsidP="00246BE7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cs="Malgun Gothic" w:hint="eastAsia"/>
          <w:lang w:eastAsia="ko-KR"/>
        </w:rPr>
        <w:t>등록비</w:t>
      </w:r>
    </w:p>
    <w:p w14:paraId="7370C0BE" w14:textId="35EB9425" w:rsidR="5AC5B89E" w:rsidRPr="00F01E73" w:rsidRDefault="5AC5B89E" w:rsidP="00F3381B">
      <w:pPr>
        <w:pStyle w:val="ListParagraph"/>
        <w:numPr>
          <w:ilvl w:val="1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cs="Malgun Gothic" w:hint="eastAsia"/>
          <w:lang w:eastAsia="ko-KR"/>
        </w:rPr>
        <w:t>학회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등록비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: </w:t>
      </w:r>
      <w:r w:rsidR="00B66ECF" w:rsidRPr="00F01E73">
        <w:rPr>
          <w:rFonts w:ascii="NanumBarunGothic" w:eastAsia="NanumBarunGothic" w:hAnsi="NanumBarunGothic" w:cs="Calibri" w:hint="eastAsia"/>
          <w:lang w:eastAsia="ko-KR"/>
        </w:rPr>
        <w:t xml:space="preserve">사전등록 </w:t>
      </w:r>
      <w:r w:rsidRPr="00F01E73">
        <w:rPr>
          <w:rFonts w:ascii="NanumBarunGothic" w:eastAsia="NanumBarunGothic" w:hAnsi="NanumBarunGothic" w:cs="Calibri"/>
          <w:lang w:eastAsia="ko-KR"/>
        </w:rPr>
        <w:t>5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만원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/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현장등록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6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만원</w:t>
      </w:r>
    </w:p>
    <w:p w14:paraId="7FF617A4" w14:textId="36E033D0" w:rsidR="5AC5B89E" w:rsidRPr="00F01E73" w:rsidRDefault="5AC5B89E" w:rsidP="0C06E847">
      <w:pPr>
        <w:pStyle w:val="ListParagraph"/>
        <w:numPr>
          <w:ilvl w:val="2"/>
          <w:numId w:val="7"/>
        </w:numPr>
        <w:rPr>
          <w:rFonts w:ascii="NanumBarunGothic" w:eastAsia="NanumBarunGothic" w:hAnsi="NanumBarunGothic" w:cs="Calibri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입금계좌</w:t>
      </w:r>
      <w:r w:rsidRPr="0C06E847">
        <w:rPr>
          <w:rFonts w:ascii="NanumBarunGothic" w:eastAsia="NanumBarunGothic" w:hAnsi="NanumBarunGothic" w:cs="Calibri"/>
          <w:lang w:eastAsia="ko-KR"/>
        </w:rPr>
        <w:t>:</w:t>
      </w:r>
      <w:r w:rsidR="3FE53557"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00F54DBA"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33EEEFA7" w:rsidRPr="0C06E847">
        <w:rPr>
          <w:rFonts w:ascii="NanumBarunGothic" w:eastAsia="NanumBarunGothic" w:hAnsi="NanumBarunGothic" w:cs="Calibri"/>
          <w:lang w:eastAsia="ko-KR"/>
        </w:rPr>
        <w:t>우리은행 1002-</w:t>
      </w:r>
      <w:r w:rsidR="00877DE3">
        <w:rPr>
          <w:rFonts w:ascii="NanumBarunGothic" w:eastAsia="NanumBarunGothic" w:hAnsi="NanumBarunGothic" w:cs="Calibri"/>
          <w:lang w:eastAsia="ko-KR"/>
        </w:rPr>
        <w:t>933-807747</w:t>
      </w:r>
      <w:r w:rsidR="33EEEFA7" w:rsidRPr="0C06E847">
        <w:rPr>
          <w:rFonts w:ascii="NanumBarunGothic" w:eastAsia="NanumBarunGothic" w:hAnsi="NanumBarunGothic" w:cs="Calibri"/>
          <w:lang w:eastAsia="ko-KR"/>
        </w:rPr>
        <w:t xml:space="preserve"> (예금주: 최수인)</w:t>
      </w:r>
    </w:p>
    <w:p w14:paraId="3D8B3C4D" w14:textId="7BB700F4" w:rsidR="5AC5B89E" w:rsidRPr="00F01E73" w:rsidRDefault="5AC5B89E" w:rsidP="00196B7B">
      <w:pPr>
        <w:pStyle w:val="ListParagraph"/>
        <w:numPr>
          <w:ilvl w:val="2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cs="Malgun Gothic" w:hint="eastAsia"/>
          <w:lang w:eastAsia="ko-KR"/>
        </w:rPr>
        <w:t>등록비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카드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결제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및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세금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계산서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발행은</w:t>
      </w:r>
      <w:r w:rsidRPr="00F01E73">
        <w:rPr>
          <w:rFonts w:ascii="NanumBarunGothic" w:eastAsia="NanumBarunGothic" w:hAnsi="NanumBarunGothic" w:cs="Calibri"/>
          <w:lang w:eastAsia="ko-KR"/>
        </w:rPr>
        <w:t xml:space="preserve"> </w:t>
      </w:r>
      <w:r w:rsidRPr="00F01E73">
        <w:rPr>
          <w:rFonts w:ascii="NanumBarunGothic" w:eastAsia="NanumBarunGothic" w:hAnsi="NanumBarunGothic" w:cs="Malgun Gothic" w:hint="eastAsia"/>
          <w:lang w:eastAsia="ko-KR"/>
        </w:rPr>
        <w:t>불가합니다</w:t>
      </w:r>
      <w:r w:rsidRPr="00F01E73">
        <w:rPr>
          <w:rFonts w:ascii="NanumBarunGothic" w:eastAsia="NanumBarunGothic" w:hAnsi="NanumBarunGothic" w:cs="Calibri"/>
          <w:lang w:eastAsia="ko-KR"/>
        </w:rPr>
        <w:t>.</w:t>
      </w:r>
    </w:p>
    <w:p w14:paraId="36AC805C" w14:textId="51C8C417" w:rsidR="00D86120" w:rsidRPr="00F01E73" w:rsidRDefault="00D86120" w:rsidP="00196B7B">
      <w:pPr>
        <w:pStyle w:val="ListParagraph"/>
        <w:numPr>
          <w:ilvl w:val="2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cs="Calibri" w:hint="eastAsia"/>
          <w:lang w:eastAsia="ko-KR"/>
        </w:rPr>
        <w:t>간이영수증이 발급됩니다.</w:t>
      </w:r>
    </w:p>
    <w:p w14:paraId="0D2BBB35" w14:textId="2F9E0A96" w:rsidR="00690DED" w:rsidRDefault="00196B7B" w:rsidP="00690DED">
      <w:pPr>
        <w:pStyle w:val="ListParagraph"/>
        <w:numPr>
          <w:ilvl w:val="1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hint="eastAsia"/>
          <w:lang w:eastAsia="ko-KR"/>
        </w:rPr>
        <w:t xml:space="preserve">워크숍 등록비: </w:t>
      </w:r>
      <w:r w:rsidR="008F7C5F" w:rsidRPr="00F01E73">
        <w:rPr>
          <w:rFonts w:ascii="NanumBarunGothic" w:eastAsia="NanumBarunGothic" w:hAnsi="NanumBarunGothic" w:hint="eastAsia"/>
          <w:lang w:eastAsia="ko-KR"/>
        </w:rPr>
        <w:t>한</w:t>
      </w:r>
      <w:r w:rsidRPr="00F01E73">
        <w:rPr>
          <w:rFonts w:ascii="NanumBarunGothic" w:eastAsia="NanumBarunGothic" w:hAnsi="NanumBarunGothic" w:hint="eastAsia"/>
          <w:lang w:eastAsia="ko-KR"/>
        </w:rPr>
        <w:t xml:space="preserve"> 개의 워크숍이 마련되었</w:t>
      </w:r>
      <w:r w:rsidR="008F7C5F" w:rsidRPr="00F01E73">
        <w:rPr>
          <w:rFonts w:ascii="NanumBarunGothic" w:eastAsia="NanumBarunGothic" w:hAnsi="NanumBarunGothic" w:hint="eastAsia"/>
          <w:lang w:eastAsia="ko-KR"/>
        </w:rPr>
        <w:t>습니다.</w:t>
      </w:r>
      <w:r w:rsidR="008F7C5F" w:rsidRPr="00F01E73">
        <w:rPr>
          <w:rFonts w:ascii="NanumBarunGothic" w:eastAsia="NanumBarunGothic" w:hAnsi="NanumBarunGothic"/>
          <w:lang w:eastAsia="ko-KR"/>
        </w:rPr>
        <w:t xml:space="preserve"> </w:t>
      </w:r>
      <w:r w:rsidR="008F7C5F" w:rsidRPr="00F01E73">
        <w:rPr>
          <w:rFonts w:ascii="NanumBarunGothic" w:eastAsia="NanumBarunGothic" w:hAnsi="NanumBarunGothic" w:hint="eastAsia"/>
          <w:lang w:eastAsia="ko-KR"/>
        </w:rPr>
        <w:t>아래를 참고해 주십시오.</w:t>
      </w:r>
    </w:p>
    <w:p w14:paraId="5D08DE47" w14:textId="05042C30" w:rsidR="00857AE3" w:rsidRPr="00F01E73" w:rsidRDefault="00857AE3" w:rsidP="00857AE3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>
        <w:rPr>
          <w:rFonts w:ascii="NanumBarunGothic" w:eastAsia="NanumBarunGothic" w:hAnsi="NanumBarunGothic" w:hint="eastAsia"/>
          <w:lang w:eastAsia="ko-KR"/>
        </w:rPr>
        <w:t>문의:</w:t>
      </w:r>
      <w:r>
        <w:rPr>
          <w:rFonts w:ascii="NanumBarunGothic" w:eastAsia="NanumBarunGothic" w:hAnsi="NanumBarunGothic"/>
          <w:lang w:eastAsia="ko-KR"/>
        </w:rPr>
        <w:t xml:space="preserve"> pagk2006@gmail.com</w:t>
      </w:r>
    </w:p>
    <w:p w14:paraId="33FC4E4A" w14:textId="3515736A" w:rsidR="00690DED" w:rsidRPr="00F01E73" w:rsidRDefault="00690DED" w:rsidP="00FD67EA">
      <w:pPr>
        <w:pStyle w:val="Heading2"/>
      </w:pPr>
      <w:r w:rsidRPr="0C06E847">
        <w:t>PAGK</w:t>
      </w:r>
      <w:r w:rsidR="56FFE8BC" w:rsidRPr="0C06E847">
        <w:rPr>
          <w:color w:val="FF0000"/>
        </w:rPr>
        <w:t>2022</w:t>
      </w:r>
      <w:r w:rsidRPr="0C06E847">
        <w:t xml:space="preserve"> 참가자 안내</w:t>
      </w:r>
    </w:p>
    <w:p w14:paraId="28A17062" w14:textId="046FCD11" w:rsidR="00690DED" w:rsidRPr="00F01E73" w:rsidRDefault="00690DED" w:rsidP="00690DED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 xml:space="preserve">모든 참가자는 </w:t>
      </w:r>
      <w:r w:rsidR="19EF1A4A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19EF1A4A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19EF1A4A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19EF1A4A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  <w:r w:rsidR="19EF1A4A"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001868D6" w:rsidRPr="0C06E847">
        <w:rPr>
          <w:rFonts w:ascii="NanumBarunGothic" w:eastAsia="NanumBarunGothic" w:hAnsi="NanumBarunGothic"/>
          <w:lang w:eastAsia="ko-KR"/>
        </w:rPr>
        <w:t xml:space="preserve">앞 </w:t>
      </w:r>
      <w:r w:rsidRPr="0C06E847">
        <w:rPr>
          <w:rFonts w:ascii="NanumBarunGothic" w:eastAsia="NanumBarunGothic" w:hAnsi="NanumBarunGothic"/>
          <w:lang w:eastAsia="ko-KR"/>
        </w:rPr>
        <w:t>등록데스크를 방문하시어 사전등록을 확인하시고 명찰, 영수증을 수령하시기 바라며 현장등록도 가능합니다.</w:t>
      </w:r>
    </w:p>
    <w:p w14:paraId="546119AC" w14:textId="77777777" w:rsidR="00690DED" w:rsidRPr="00F01E73" w:rsidRDefault="00690DED" w:rsidP="00690DED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hint="eastAsia"/>
          <w:lang w:eastAsia="ko-KR"/>
        </w:rPr>
        <w:t>현장등록비: 6만원</w:t>
      </w:r>
    </w:p>
    <w:p w14:paraId="778A2B8F" w14:textId="39F3E4E1" w:rsidR="00690DED" w:rsidRPr="00F01E73" w:rsidRDefault="00690DED" w:rsidP="00690DED">
      <w:pPr>
        <w:pStyle w:val="ListParagraph"/>
        <w:numPr>
          <w:ilvl w:val="0"/>
          <w:numId w:val="7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hint="eastAsia"/>
          <w:lang w:eastAsia="ko-KR"/>
        </w:rPr>
        <w:t>카드결제가 불가능하므로 현금을 준비해주시기 바랍니다</w:t>
      </w:r>
      <w:r w:rsidR="00707469" w:rsidRPr="00F01E73">
        <w:rPr>
          <w:rFonts w:ascii="NanumBarunGothic" w:eastAsia="NanumBarunGothic" w:hAnsi="NanumBarunGothic" w:hint="eastAsia"/>
          <w:lang w:eastAsia="ko-KR"/>
        </w:rPr>
        <w:t>.</w:t>
      </w:r>
    </w:p>
    <w:p w14:paraId="09CE73CD" w14:textId="6CFD568A" w:rsidR="00690DED" w:rsidRPr="00F01E73" w:rsidRDefault="00690DED" w:rsidP="00FD67EA">
      <w:pPr>
        <w:pStyle w:val="Heading2"/>
      </w:pPr>
      <w:r w:rsidRPr="0C06E847">
        <w:t>PAGK</w:t>
      </w:r>
      <w:r w:rsidR="56FFE8BC" w:rsidRPr="0C06E847">
        <w:rPr>
          <w:color w:val="FF0000"/>
        </w:rPr>
        <w:t>2022</w:t>
      </w:r>
      <w:r w:rsidRPr="0C06E847">
        <w:t xml:space="preserve"> 주요 행사 및 장소 안내</w:t>
      </w:r>
    </w:p>
    <w:p w14:paraId="48C37FE2" w14:textId="527C02BA" w:rsidR="00690DED" w:rsidRPr="00F01E73" w:rsidRDefault="00690DED" w:rsidP="0C06E847">
      <w:pPr>
        <w:pStyle w:val="ListParagraph"/>
        <w:numPr>
          <w:ilvl w:val="0"/>
          <w:numId w:val="9"/>
        </w:numPr>
        <w:rPr>
          <w:rFonts w:ascii="NanumBarunGothic" w:eastAsia="NanumBarunGothic" w:hAnsi="NanumBarunGothic" w:cs="Calibri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 xml:space="preserve">등록데스크: </w:t>
      </w:r>
      <w:r w:rsidR="73514C6E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73514C6E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73514C6E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73514C6E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</w:p>
    <w:p w14:paraId="1FEE943C" w14:textId="6E6370AD" w:rsidR="00690DED" w:rsidRDefault="00690DED" w:rsidP="00690DED">
      <w:pPr>
        <w:pStyle w:val="ListParagraph"/>
        <w:numPr>
          <w:ilvl w:val="0"/>
          <w:numId w:val="9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 xml:space="preserve">개회식: </w:t>
      </w:r>
      <w:r w:rsidR="14F587C5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14F587C5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14F587C5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14F587C5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</w:p>
    <w:p w14:paraId="3E98DE3B" w14:textId="076F4EBA" w:rsidR="004338A0" w:rsidRDefault="004338A0" w:rsidP="0C06E847">
      <w:pPr>
        <w:pStyle w:val="ListParagraph"/>
        <w:numPr>
          <w:ilvl w:val="0"/>
          <w:numId w:val="9"/>
        </w:numPr>
        <w:rPr>
          <w:rFonts w:ascii="NanumBarunGothic" w:eastAsia="NanumBarunGothic" w:hAnsi="NanumBarunGothic" w:cs="Calibri"/>
          <w:lang w:eastAsia="ko-KR"/>
        </w:rPr>
      </w:pPr>
      <w:r w:rsidRPr="0C06E847">
        <w:rPr>
          <w:rFonts w:ascii="NanumBarunGothic" w:eastAsia="NanumBarunGothic" w:hAnsi="NanumBarunGothic"/>
          <w:lang w:eastAsia="ko-KR"/>
        </w:rPr>
        <w:t xml:space="preserve">포스터발표: </w:t>
      </w:r>
      <w:r w:rsidR="5F006412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5F006412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5F006412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5F006412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</w:p>
    <w:p w14:paraId="1EB9932C" w14:textId="62B61881" w:rsidR="00690DED" w:rsidRPr="00F01E73" w:rsidRDefault="00690DED" w:rsidP="00690DED">
      <w:pPr>
        <w:pStyle w:val="ListParagraph"/>
        <w:numPr>
          <w:ilvl w:val="0"/>
          <w:numId w:val="9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hint="eastAsia"/>
          <w:lang w:eastAsia="ko-KR"/>
        </w:rPr>
        <w:t>냉온수기</w:t>
      </w:r>
      <w:r w:rsidR="008A49AE">
        <w:rPr>
          <w:rFonts w:ascii="NanumBarunGothic" w:eastAsia="NanumBarunGothic" w:hAnsi="NanumBarunGothic" w:hint="eastAsia"/>
          <w:lang w:eastAsia="ko-KR"/>
        </w:rPr>
        <w:t>/커피</w:t>
      </w:r>
      <w:r w:rsidRPr="00F01E73">
        <w:rPr>
          <w:rFonts w:ascii="NanumBarunGothic" w:eastAsia="NanumBarunGothic" w:hAnsi="NanumBarunGothic" w:hint="eastAsia"/>
          <w:lang w:eastAsia="ko-KR"/>
        </w:rPr>
        <w:t>: 회의장 앞</w:t>
      </w:r>
    </w:p>
    <w:p w14:paraId="504FBC80" w14:textId="4A312925" w:rsidR="00690DED" w:rsidRDefault="00690DED" w:rsidP="00690DED">
      <w:pPr>
        <w:pStyle w:val="ListParagraph"/>
        <w:numPr>
          <w:ilvl w:val="0"/>
          <w:numId w:val="9"/>
        </w:numPr>
        <w:rPr>
          <w:rFonts w:ascii="NanumBarunGothic" w:eastAsia="NanumBarunGothic" w:hAnsi="NanumBarunGothic"/>
          <w:lang w:eastAsia="ko-KR"/>
        </w:rPr>
      </w:pPr>
      <w:r w:rsidRPr="00F01E73">
        <w:rPr>
          <w:rFonts w:ascii="NanumBarunGothic" w:eastAsia="NanumBarunGothic" w:hAnsi="NanumBarunGothic" w:hint="eastAsia"/>
          <w:lang w:eastAsia="ko-KR"/>
        </w:rPr>
        <w:t>연자 프리뷰용 노트북: 등록데스크 앞 비치</w:t>
      </w:r>
    </w:p>
    <w:p w14:paraId="544CB10B" w14:textId="30695A70" w:rsidR="00870D92" w:rsidRPr="00870D92" w:rsidRDefault="00870D92" w:rsidP="00FD67EA">
      <w:pPr>
        <w:pStyle w:val="Heading2"/>
      </w:pPr>
      <w:r w:rsidRPr="0C06E847">
        <w:t>PAGK</w:t>
      </w:r>
      <w:r w:rsidR="56FFE8BC" w:rsidRPr="0C06E847">
        <w:rPr>
          <w:color w:val="FF0000"/>
        </w:rPr>
        <w:t>2022</w:t>
      </w:r>
      <w:r w:rsidRPr="0C06E847">
        <w:t>초록 제출 (구두</w:t>
      </w:r>
      <w:r w:rsidRPr="00FD67EA">
        <w:t>/</w:t>
      </w:r>
      <w:r w:rsidR="00F444BE" w:rsidRPr="00FD67EA">
        <w:t>E-</w:t>
      </w:r>
      <w:r w:rsidRPr="00FD67EA">
        <w:t>포스터 발표)</w:t>
      </w:r>
    </w:p>
    <w:p w14:paraId="1B228C57" w14:textId="3477A920" w:rsidR="00870D92" w:rsidRPr="00870D92" w:rsidRDefault="00870D92" w:rsidP="00870D92">
      <w:pPr>
        <w:pStyle w:val="ListParagraph"/>
        <w:numPr>
          <w:ilvl w:val="0"/>
          <w:numId w:val="8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초록 마감일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: </w:t>
      </w:r>
      <w:r w:rsidR="56FFE8BC" w:rsidRPr="0C06E847">
        <w:rPr>
          <w:rFonts w:ascii="NanumBarunGothic" w:eastAsia="NanumBarunGothic" w:hAnsi="NanumBarunGothic" w:cs="Calibri"/>
          <w:lang w:eastAsia="ko-KR"/>
        </w:rPr>
        <w:t>2022</w:t>
      </w:r>
      <w:r w:rsidRPr="0C06E847">
        <w:rPr>
          <w:rFonts w:ascii="NanumBarunGothic" w:eastAsia="NanumBarunGothic" w:hAnsi="NanumBarunGothic" w:cs="Malgun Gothic"/>
          <w:lang w:eastAsia="ko-KR"/>
        </w:rPr>
        <w:t>년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11</w:t>
      </w:r>
      <w:r w:rsidRPr="0C06E847">
        <w:rPr>
          <w:rFonts w:ascii="NanumBarunGothic" w:eastAsia="NanumBarunGothic" w:hAnsi="NanumBarunGothic" w:cs="Malgun Gothic"/>
          <w:lang w:eastAsia="ko-KR"/>
        </w:rPr>
        <w:t>월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13416240" w:rsidRPr="0C06E847">
        <w:rPr>
          <w:rFonts w:ascii="NanumBarunGothic" w:eastAsia="NanumBarunGothic" w:hAnsi="NanumBarunGothic" w:cs="Calibri"/>
          <w:lang w:eastAsia="ko-KR"/>
        </w:rPr>
        <w:t xml:space="preserve">14 </w:t>
      </w:r>
      <w:r w:rsidRPr="0C06E847">
        <w:rPr>
          <w:rFonts w:ascii="NanumBarunGothic" w:eastAsia="NanumBarunGothic" w:hAnsi="NanumBarunGothic" w:cs="Malgun Gothic"/>
          <w:lang w:eastAsia="ko-KR"/>
        </w:rPr>
        <w:t>일</w:t>
      </w:r>
      <w:r w:rsidRPr="0C06E847">
        <w:rPr>
          <w:rFonts w:ascii="NanumBarunGothic" w:eastAsia="NanumBarunGothic" w:hAnsi="NanumBarunGothic" w:cs="Calibri"/>
          <w:lang w:eastAsia="ko-KR"/>
        </w:rPr>
        <w:t>(</w:t>
      </w:r>
      <w:r w:rsidR="00F64587">
        <w:rPr>
          <w:rFonts w:ascii="NanumBarunGothic" w:eastAsia="NanumBarunGothic" w:hAnsi="NanumBarunGothic" w:cs="Calibri" w:hint="eastAsia"/>
          <w:lang w:eastAsia="ko-KR"/>
        </w:rPr>
        <w:t>월</w:t>
      </w:r>
      <w:r w:rsidRPr="0C06E847">
        <w:rPr>
          <w:rFonts w:ascii="NanumBarunGothic" w:eastAsia="NanumBarunGothic" w:hAnsi="NanumBarunGothic" w:cs="Calibri"/>
          <w:lang w:eastAsia="ko-KR"/>
        </w:rPr>
        <w:t>) 23:59</w:t>
      </w:r>
      <w:r w:rsidRPr="0C06E847">
        <w:rPr>
          <w:rFonts w:ascii="NanumBarunGothic" w:eastAsia="NanumBarunGothic" w:hAnsi="NanumBarunGothic" w:cs="Malgun Gothic"/>
          <w:lang w:eastAsia="ko-KR"/>
        </w:rPr>
        <w:t>까지</w:t>
      </w:r>
    </w:p>
    <w:p w14:paraId="5921624D" w14:textId="6D5C778A" w:rsidR="00870D92" w:rsidRPr="00870D92" w:rsidRDefault="00870D92" w:rsidP="00870D92">
      <w:pPr>
        <w:pStyle w:val="ListParagraph"/>
        <w:numPr>
          <w:ilvl w:val="0"/>
          <w:numId w:val="8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제출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Pr="0C06E847">
        <w:rPr>
          <w:rFonts w:ascii="NanumBarunGothic" w:eastAsia="NanumBarunGothic" w:hAnsi="NanumBarunGothic" w:cs="Malgun Gothic"/>
          <w:lang w:eastAsia="ko-KR"/>
        </w:rPr>
        <w:t>방법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: E-mail </w:t>
      </w:r>
      <w:hyperlink r:id="rId9">
        <w:r w:rsidRPr="0C06E847">
          <w:rPr>
            <w:rStyle w:val="Hyperlink"/>
            <w:rFonts w:ascii="NanumBarunGothic" w:eastAsia="NanumBarunGothic" w:hAnsi="NanumBarunGothic" w:cs="Calibri"/>
            <w:lang w:eastAsia="ko-KR"/>
          </w:rPr>
          <w:t>pagk2006@gmail.com</w:t>
        </w:r>
      </w:hyperlink>
    </w:p>
    <w:p w14:paraId="70C50381" w14:textId="77777777" w:rsidR="00870D92" w:rsidRPr="00870D92" w:rsidRDefault="00870D92" w:rsidP="00870D92">
      <w:pPr>
        <w:pStyle w:val="ListParagraph"/>
        <w:numPr>
          <w:ilvl w:val="0"/>
          <w:numId w:val="8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초록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Pr="0C06E847">
        <w:rPr>
          <w:rFonts w:ascii="NanumBarunGothic" w:eastAsia="NanumBarunGothic" w:hAnsi="NanumBarunGothic" w:cs="Malgun Gothic"/>
          <w:lang w:eastAsia="ko-KR"/>
        </w:rPr>
        <w:t>양식</w:t>
      </w:r>
      <w:r w:rsidRPr="0C06E847">
        <w:rPr>
          <w:rFonts w:ascii="NanumBarunGothic" w:eastAsia="NanumBarunGothic" w:hAnsi="NanumBarunGothic" w:cs="Calibri"/>
          <w:lang w:eastAsia="ko-KR"/>
        </w:rPr>
        <w:t>: 400</w:t>
      </w:r>
      <w:r w:rsidRPr="0C06E847">
        <w:rPr>
          <w:rFonts w:ascii="NanumBarunGothic" w:eastAsia="NanumBarunGothic" w:hAnsi="NanumBarunGothic" w:cs="Malgun Gothic"/>
          <w:lang w:eastAsia="ko-KR"/>
        </w:rPr>
        <w:t>단어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Pr="0C06E847">
        <w:rPr>
          <w:rFonts w:ascii="NanumBarunGothic" w:eastAsia="NanumBarunGothic" w:hAnsi="NanumBarunGothic" w:cs="Malgun Gothic"/>
          <w:lang w:eastAsia="ko-KR"/>
        </w:rPr>
        <w:t>내</w:t>
      </w:r>
    </w:p>
    <w:p w14:paraId="51245C68" w14:textId="6D88DE3A" w:rsidR="00870D92" w:rsidRPr="00870D92" w:rsidRDefault="00F444BE" w:rsidP="00870D92">
      <w:pPr>
        <w:pStyle w:val="ListParagraph"/>
        <w:numPr>
          <w:ilvl w:val="0"/>
          <w:numId w:val="8"/>
        </w:numPr>
        <w:rPr>
          <w:rFonts w:ascii="NanumBarunGothic" w:eastAsia="NanumBarunGothic" w:hAnsi="NanumBarunGothic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E-</w:t>
      </w:r>
      <w:r w:rsidR="00870D92" w:rsidRPr="0C06E847">
        <w:rPr>
          <w:rFonts w:ascii="NanumBarunGothic" w:eastAsia="NanumBarunGothic" w:hAnsi="NanumBarunGothic" w:cs="Malgun Gothic"/>
          <w:lang w:eastAsia="ko-KR"/>
        </w:rPr>
        <w:t>포스터</w:t>
      </w:r>
      <w:r w:rsidR="00870D92"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00870D92" w:rsidRPr="0C06E847">
        <w:rPr>
          <w:rFonts w:ascii="NanumBarunGothic" w:eastAsia="NanumBarunGothic" w:hAnsi="NanumBarunGothic" w:cs="Malgun Gothic"/>
          <w:lang w:eastAsia="ko-KR"/>
        </w:rPr>
        <w:t>양식</w:t>
      </w:r>
      <w:r w:rsidR="00870D92" w:rsidRPr="0C06E847">
        <w:rPr>
          <w:rFonts w:ascii="NanumBarunGothic" w:eastAsia="NanumBarunGothic" w:hAnsi="NanumBarunGothic" w:cs="Calibri"/>
          <w:lang w:eastAsia="ko-KR"/>
        </w:rPr>
        <w:t xml:space="preserve">: </w:t>
      </w:r>
      <w:r w:rsidR="00EA1974" w:rsidRPr="0C06E847">
        <w:rPr>
          <w:rFonts w:ascii="NanumBarunGothic" w:eastAsia="NanumBarunGothic" w:hAnsi="NanumBarunGothic" w:cs="Calibri"/>
          <w:lang w:eastAsia="ko-KR"/>
        </w:rPr>
        <w:t>자유양식</w:t>
      </w:r>
    </w:p>
    <w:p w14:paraId="1A8CA437" w14:textId="219EAEF7" w:rsidR="00870D92" w:rsidRDefault="00870D92" w:rsidP="0C06E847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Calibri"/>
          <w:lang w:eastAsia="ko-KR"/>
        </w:rPr>
      </w:pPr>
      <w:r w:rsidRPr="0C06E847">
        <w:rPr>
          <w:rFonts w:ascii="NanumBarunGothic" w:eastAsia="NanumBarunGothic" w:hAnsi="NanumBarunGothic" w:cs="Malgun Gothic"/>
          <w:lang w:eastAsia="ko-KR"/>
        </w:rPr>
        <w:t>초록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Pr="0C06E847">
        <w:rPr>
          <w:rFonts w:ascii="NanumBarunGothic" w:eastAsia="NanumBarunGothic" w:hAnsi="NanumBarunGothic" w:cs="Malgun Gothic"/>
          <w:lang w:eastAsia="ko-KR"/>
        </w:rPr>
        <w:t>제출시 구두 발표 희망 여부를 알려주시면 심사 후 연락 드리겠습니다. 포스터 발표에 선정된 경우 포스터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Pr="0C06E847">
        <w:rPr>
          <w:rFonts w:ascii="NanumBarunGothic" w:eastAsia="NanumBarunGothic" w:hAnsi="NanumBarunGothic" w:cs="Malgun Gothic"/>
          <w:lang w:eastAsia="ko-KR"/>
        </w:rPr>
        <w:t>파일을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상기 마감일까지 </w:t>
      </w:r>
      <w:r w:rsidRPr="0C06E847">
        <w:rPr>
          <w:rFonts w:ascii="NanumBarunGothic" w:eastAsia="NanumBarunGothic" w:hAnsi="NanumBarunGothic" w:cs="Malgun Gothic"/>
          <w:lang w:eastAsia="ko-KR"/>
        </w:rPr>
        <w:t>제출하여</w:t>
      </w:r>
      <w:r w:rsidRPr="0C06E847">
        <w:rPr>
          <w:rFonts w:ascii="NanumBarunGothic" w:eastAsia="NanumBarunGothic" w:hAnsi="NanumBarunGothic" w:cs="Calibri"/>
          <w:lang w:eastAsia="ko-KR"/>
        </w:rPr>
        <w:t xml:space="preserve"> </w:t>
      </w:r>
      <w:r w:rsidR="01C741BE" w:rsidRPr="0C06E847">
        <w:rPr>
          <w:rFonts w:ascii="NanumBarunGothic" w:eastAsia="NanumBarunGothic" w:hAnsi="NanumBarunGothic" w:cs="Malgun Gothic"/>
          <w:lang w:eastAsia="ko-KR"/>
        </w:rPr>
        <w:t>주십시오</w:t>
      </w:r>
    </w:p>
    <w:p w14:paraId="0D63EC07" w14:textId="6706324A" w:rsidR="31E9F870" w:rsidRPr="00FD67EA" w:rsidRDefault="31E9F870" w:rsidP="00FD67EA">
      <w:pPr>
        <w:pStyle w:val="Heading2"/>
      </w:pPr>
      <w:r w:rsidRPr="00FD67EA">
        <w:t>PAGK Workshop: DIA 해외 연자 초청 워크샵</w:t>
      </w:r>
    </w:p>
    <w:p w14:paraId="4951FC9C" w14:textId="61C13CED" w:rsidR="31E9F870" w:rsidRPr="00FD67EA" w:rsidRDefault="31E9F870" w:rsidP="0C06E847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Malgun Gothic"/>
          <w:lang w:eastAsia="ko-KR"/>
        </w:rPr>
      </w:pPr>
      <w:r w:rsidRPr="00FD67EA">
        <w:rPr>
          <w:rFonts w:ascii="NanumBarunGothic" w:eastAsia="NanumBarunGothic" w:hAnsi="NanumBarunGothic" w:cs="Malgun Gothic"/>
          <w:lang w:eastAsia="ko-KR"/>
        </w:rPr>
        <w:t xml:space="preserve">장소: 서울대학교 </w:t>
      </w:r>
      <w:proofErr w:type="spellStart"/>
      <w:r w:rsidRPr="00FD67EA">
        <w:rPr>
          <w:rFonts w:ascii="NanumBarunGothic" w:eastAsia="NanumBarunGothic" w:hAnsi="NanumBarunGothic" w:cs="Malgun Gothic"/>
          <w:lang w:eastAsia="ko-KR"/>
        </w:rPr>
        <w:t>호암회관</w:t>
      </w:r>
      <w:proofErr w:type="spellEnd"/>
      <w:r w:rsidRPr="00FD67EA">
        <w:rPr>
          <w:rFonts w:ascii="NanumBarunGothic" w:eastAsia="NanumBarunGothic" w:hAnsi="NanumBarunGothic" w:cs="Malgun Gothic"/>
          <w:lang w:eastAsia="ko-KR"/>
        </w:rPr>
        <w:t xml:space="preserve"> 컨벤션센터 </w:t>
      </w:r>
      <w:proofErr w:type="spellStart"/>
      <w:r w:rsidRPr="00FD67EA">
        <w:rPr>
          <w:rFonts w:ascii="NanumBarunGothic" w:eastAsia="NanumBarunGothic" w:hAnsi="NanumBarunGothic" w:cs="Malgun Gothic"/>
          <w:lang w:eastAsia="ko-KR"/>
        </w:rPr>
        <w:t>목련홀</w:t>
      </w:r>
      <w:proofErr w:type="spellEnd"/>
    </w:p>
    <w:p w14:paraId="505DA43B" w14:textId="44E88512" w:rsidR="31E9F870" w:rsidRPr="00FD67EA" w:rsidRDefault="31E9F870" w:rsidP="0C06E847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Malgun Gothic"/>
          <w:lang w:eastAsia="ko-KR"/>
        </w:rPr>
      </w:pPr>
      <w:r w:rsidRPr="00FD67EA">
        <w:rPr>
          <w:rFonts w:ascii="NanumBarunGothic" w:eastAsia="NanumBarunGothic" w:hAnsi="NanumBarunGothic" w:cs="Malgun Gothic"/>
          <w:lang w:eastAsia="ko-KR"/>
        </w:rPr>
        <w:t xml:space="preserve">시간: 2022년 11월 21일(월) </w:t>
      </w:r>
      <w:r w:rsidR="00F64587">
        <w:rPr>
          <w:rFonts w:ascii="NanumBarunGothic" w:eastAsia="NanumBarunGothic" w:hAnsi="NanumBarunGothic" w:cs="Malgun Gothic"/>
          <w:lang w:eastAsia="ko-KR"/>
        </w:rPr>
        <w:t>10</w:t>
      </w:r>
      <w:r w:rsidRPr="00FD67EA">
        <w:rPr>
          <w:rFonts w:ascii="NanumBarunGothic" w:eastAsia="NanumBarunGothic" w:hAnsi="NanumBarunGothic" w:cs="Malgun Gothic"/>
          <w:lang w:eastAsia="ko-KR"/>
        </w:rPr>
        <w:t>:00 ~ 12:</w:t>
      </w:r>
      <w:r w:rsidR="00646DB6">
        <w:rPr>
          <w:rFonts w:ascii="NanumBarunGothic" w:eastAsia="NanumBarunGothic" w:hAnsi="NanumBarunGothic" w:cs="Malgun Gothic"/>
          <w:lang w:eastAsia="ko-KR"/>
        </w:rPr>
        <w:t>1</w:t>
      </w:r>
      <w:r w:rsidR="00F64587">
        <w:rPr>
          <w:rFonts w:ascii="NanumBarunGothic" w:eastAsia="NanumBarunGothic" w:hAnsi="NanumBarunGothic" w:cs="Malgun Gothic"/>
          <w:lang w:eastAsia="ko-KR"/>
        </w:rPr>
        <w:t>5</w:t>
      </w:r>
    </w:p>
    <w:p w14:paraId="0BA5D9BC" w14:textId="54A1F9C4" w:rsidR="31E9F870" w:rsidRPr="00FD67EA" w:rsidRDefault="31E9F870" w:rsidP="0C06E847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Malgun Gothic"/>
          <w:lang w:eastAsia="ko-KR"/>
        </w:rPr>
      </w:pPr>
      <w:r w:rsidRPr="00FD67EA">
        <w:rPr>
          <w:rFonts w:ascii="NanumBarunGothic" w:eastAsia="NanumBarunGothic" w:hAnsi="NanumBarunGothic" w:cs="Malgun Gothic"/>
          <w:lang w:eastAsia="ko-KR"/>
        </w:rPr>
        <w:t>주최 : PAGK</w:t>
      </w:r>
    </w:p>
    <w:p w14:paraId="6894806C" w14:textId="2D55AAA7" w:rsidR="31E9F870" w:rsidRPr="00FD67EA" w:rsidRDefault="31E9F870" w:rsidP="0C06E847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Malgun Gothic"/>
          <w:lang w:eastAsia="ko-KR"/>
        </w:rPr>
      </w:pPr>
      <w:r w:rsidRPr="00FD67EA">
        <w:rPr>
          <w:rFonts w:ascii="NanumBarunGothic" w:eastAsia="NanumBarunGothic" w:hAnsi="NanumBarunGothic" w:cs="Malgun Gothic"/>
          <w:lang w:eastAsia="ko-KR"/>
        </w:rPr>
        <w:t>연자 : Steven kern (</w:t>
      </w:r>
      <w:r w:rsidR="009710E7">
        <w:rPr>
          <w:rFonts w:ascii="NanumBarunGothic" w:eastAsia="NanumBarunGothic" w:hAnsi="NanumBarunGothic" w:cs="Malgun Gothic"/>
          <w:lang w:eastAsia="ko-KR"/>
        </w:rPr>
        <w:t xml:space="preserve">CEO, </w:t>
      </w:r>
      <w:r w:rsidRPr="00FD67EA">
        <w:rPr>
          <w:rFonts w:ascii="NanumBarunGothic" w:eastAsia="NanumBarunGothic" w:hAnsi="NanumBarunGothic" w:cs="Malgun Gothic"/>
          <w:lang w:eastAsia="ko-KR"/>
        </w:rPr>
        <w:t xml:space="preserve">Global Health Labs), </w:t>
      </w:r>
      <w:proofErr w:type="spellStart"/>
      <w:r w:rsidRPr="00FD67EA">
        <w:rPr>
          <w:rFonts w:ascii="NanumBarunGothic" w:eastAsia="NanumBarunGothic" w:hAnsi="NanumBarunGothic" w:cs="Malgun Gothic"/>
          <w:lang w:eastAsia="ko-KR"/>
        </w:rPr>
        <w:t>Geoffery</w:t>
      </w:r>
      <w:proofErr w:type="spellEnd"/>
      <w:r w:rsidRPr="00FD67EA">
        <w:rPr>
          <w:rFonts w:ascii="NanumBarunGothic" w:eastAsia="NanumBarunGothic" w:hAnsi="NanumBarunGothic" w:cs="Malgun Gothic"/>
          <w:lang w:eastAsia="ko-KR"/>
        </w:rPr>
        <w:t xml:space="preserve"> Kim (</w:t>
      </w:r>
      <w:r w:rsidR="009710E7">
        <w:rPr>
          <w:rFonts w:ascii="NanumBarunGothic" w:eastAsia="NanumBarunGothic" w:hAnsi="NanumBarunGothic" w:cs="Malgun Gothic"/>
          <w:lang w:eastAsia="ko-KR"/>
        </w:rPr>
        <w:t xml:space="preserve">VP, </w:t>
      </w:r>
      <w:proofErr w:type="spellStart"/>
      <w:r w:rsidRPr="00FD67EA">
        <w:rPr>
          <w:rFonts w:ascii="NanumBarunGothic" w:eastAsia="NanumBarunGothic" w:hAnsi="NanumBarunGothic" w:cs="Malgun Gothic"/>
          <w:lang w:eastAsia="ko-KR"/>
        </w:rPr>
        <w:t>BioGene</w:t>
      </w:r>
      <w:proofErr w:type="spellEnd"/>
      <w:r w:rsidRPr="00FD67EA">
        <w:rPr>
          <w:rFonts w:ascii="NanumBarunGothic" w:eastAsia="NanumBarunGothic" w:hAnsi="NanumBarunGothic" w:cs="Malgun Gothic"/>
          <w:lang w:eastAsia="ko-KR"/>
        </w:rPr>
        <w:t xml:space="preserve">), </w:t>
      </w:r>
      <w:proofErr w:type="spellStart"/>
      <w:r w:rsidRPr="00FD67EA">
        <w:rPr>
          <w:rFonts w:ascii="NanumBarunGothic" w:eastAsia="NanumBarunGothic" w:hAnsi="NanumBarunGothic" w:cs="Malgun Gothic"/>
          <w:lang w:eastAsia="ko-KR"/>
        </w:rPr>
        <w:t>Jeayeon</w:t>
      </w:r>
      <w:proofErr w:type="spellEnd"/>
      <w:r w:rsidRPr="00FD67EA">
        <w:rPr>
          <w:rFonts w:ascii="NanumBarunGothic" w:eastAsia="NanumBarunGothic" w:hAnsi="NanumBarunGothic" w:cs="Malgun Gothic"/>
          <w:lang w:eastAsia="ko-KR"/>
        </w:rPr>
        <w:t xml:space="preserve"> Kim (</w:t>
      </w:r>
      <w:r w:rsidR="009710E7">
        <w:rPr>
          <w:rFonts w:ascii="NanumBarunGothic" w:eastAsia="NanumBarunGothic" w:hAnsi="NanumBarunGothic" w:cs="Malgun Gothic"/>
          <w:lang w:eastAsia="ko-KR"/>
        </w:rPr>
        <w:t xml:space="preserve">Senior Director, </w:t>
      </w:r>
      <w:r w:rsidRPr="00FD67EA">
        <w:rPr>
          <w:rFonts w:ascii="NanumBarunGothic" w:eastAsia="NanumBarunGothic" w:hAnsi="NanumBarunGothic" w:cs="Malgun Gothic"/>
          <w:lang w:eastAsia="ko-KR"/>
        </w:rPr>
        <w:t>Novartis)</w:t>
      </w:r>
    </w:p>
    <w:p w14:paraId="6B75AE4B" w14:textId="69982820" w:rsidR="0C06E847" w:rsidRPr="00FD67EA" w:rsidRDefault="31E9F870" w:rsidP="00FD67EA">
      <w:pPr>
        <w:pStyle w:val="ListParagraph"/>
        <w:numPr>
          <w:ilvl w:val="0"/>
          <w:numId w:val="8"/>
        </w:numPr>
        <w:rPr>
          <w:rFonts w:ascii="NanumBarunGothic" w:eastAsia="NanumBarunGothic" w:hAnsi="NanumBarunGothic" w:cs="Malgun Gothic"/>
          <w:lang w:eastAsia="ko-KR"/>
        </w:rPr>
      </w:pPr>
      <w:r w:rsidRPr="00FD67EA">
        <w:rPr>
          <w:rFonts w:ascii="NanumBarunGothic" w:eastAsia="NanumBarunGothic" w:hAnsi="NanumBarunGothic" w:cs="Malgun Gothic"/>
          <w:lang w:eastAsia="ko-KR"/>
        </w:rPr>
        <w:t>대상 : PAGK 사전 혹은 현장 등록자</w:t>
      </w:r>
      <w:r w:rsidR="00FD67EA">
        <w:rPr>
          <w:rFonts w:ascii="NanumBarunGothic" w:eastAsia="NanumBarunGothic" w:hAnsi="NanumBarunGothic" w:cs="Malgun Gothic" w:hint="eastAsia"/>
          <w:lang w:eastAsia="ko-KR"/>
        </w:rPr>
        <w:t xml:space="preserve">만 참석 가능 </w:t>
      </w:r>
      <w:r w:rsidR="00FD67EA">
        <w:rPr>
          <w:rFonts w:ascii="NanumBarunGothic" w:eastAsia="NanumBarunGothic" w:hAnsi="NanumBarunGothic" w:cs="Malgun Gothic"/>
          <w:lang w:eastAsia="ko-KR"/>
        </w:rPr>
        <w:t>(</w:t>
      </w:r>
      <w:r w:rsidR="00FD67EA">
        <w:rPr>
          <w:rFonts w:ascii="NanumBarunGothic" w:eastAsia="NanumBarunGothic" w:hAnsi="NanumBarunGothic" w:cs="Malgun Gothic" w:hint="eastAsia"/>
          <w:lang w:eastAsia="ko-KR"/>
        </w:rPr>
        <w:t>무료)</w:t>
      </w:r>
    </w:p>
    <w:p w14:paraId="53E2872C" w14:textId="77777777" w:rsidR="00A00674" w:rsidRPr="00F01E73" w:rsidRDefault="00A00674" w:rsidP="00FD67EA">
      <w:pPr>
        <w:pStyle w:val="Heading2"/>
      </w:pPr>
      <w:r w:rsidRPr="0C06E847">
        <w:lastRenderedPageBreak/>
        <w:t>오시는 길</w:t>
      </w:r>
    </w:p>
    <w:p w14:paraId="3468861E" w14:textId="16500508" w:rsidR="00A00674" w:rsidRDefault="606875F0" w:rsidP="0C06E847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114147E" wp14:editId="738183F2">
            <wp:extent cx="4464980" cy="3106882"/>
            <wp:effectExtent l="0" t="0" r="5715" b="5080"/>
            <wp:docPr id="1742570082" name="Picture 17425700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6057" cy="310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65E56" w14:textId="5B8D7450" w:rsidR="00FD67EA" w:rsidRDefault="00FD67EA" w:rsidP="007D7EC3">
      <w:pPr>
        <w:pStyle w:val="Heading1"/>
        <w:rPr>
          <w:rFonts w:ascii="NanumBarunGothic" w:eastAsia="NanumBarunGothic" w:hAnsi="NanumBarunGothic"/>
          <w:sz w:val="40"/>
          <w:szCs w:val="40"/>
        </w:rPr>
      </w:pPr>
    </w:p>
    <w:p w14:paraId="5CB4137A" w14:textId="035C172D" w:rsidR="00FD67EA" w:rsidRDefault="00FD67EA" w:rsidP="00FD67EA">
      <w:pPr>
        <w:rPr>
          <w:lang w:eastAsia="ko-KR"/>
        </w:rPr>
      </w:pPr>
    </w:p>
    <w:p w14:paraId="7EF1C361" w14:textId="1BE15C9F" w:rsidR="00FD67EA" w:rsidRDefault="00FD67EA" w:rsidP="00FD67EA">
      <w:pPr>
        <w:rPr>
          <w:lang w:eastAsia="ko-KR"/>
        </w:rPr>
      </w:pPr>
    </w:p>
    <w:p w14:paraId="2FAB0752" w14:textId="4F449A2C" w:rsidR="00FD67EA" w:rsidRDefault="00FD67EA" w:rsidP="00FD67EA">
      <w:pPr>
        <w:rPr>
          <w:lang w:eastAsia="ko-KR"/>
        </w:rPr>
      </w:pPr>
    </w:p>
    <w:p w14:paraId="15DB6B78" w14:textId="1DB69A23" w:rsidR="00FD67EA" w:rsidRDefault="00FD67EA" w:rsidP="00FD67EA">
      <w:pPr>
        <w:rPr>
          <w:lang w:eastAsia="ko-KR"/>
        </w:rPr>
      </w:pPr>
    </w:p>
    <w:p w14:paraId="0143E565" w14:textId="24C3FB68" w:rsidR="00FD67EA" w:rsidRDefault="00FD67EA" w:rsidP="00FD67EA">
      <w:pPr>
        <w:rPr>
          <w:lang w:eastAsia="ko-KR"/>
        </w:rPr>
      </w:pPr>
    </w:p>
    <w:p w14:paraId="0D90829A" w14:textId="7BEF074D" w:rsidR="00FD67EA" w:rsidRDefault="00FD67EA" w:rsidP="00FD67EA">
      <w:pPr>
        <w:rPr>
          <w:lang w:eastAsia="ko-KR"/>
        </w:rPr>
      </w:pPr>
    </w:p>
    <w:p w14:paraId="1BF803C2" w14:textId="14B4DF34" w:rsidR="00FD67EA" w:rsidRDefault="00FD67EA" w:rsidP="00FD67EA">
      <w:pPr>
        <w:rPr>
          <w:lang w:eastAsia="ko-KR"/>
        </w:rPr>
      </w:pPr>
    </w:p>
    <w:p w14:paraId="79E38A6E" w14:textId="2942952C" w:rsidR="00FD67EA" w:rsidRDefault="00FD67EA" w:rsidP="00FD67EA">
      <w:pPr>
        <w:rPr>
          <w:lang w:eastAsia="ko-KR"/>
        </w:rPr>
      </w:pPr>
    </w:p>
    <w:p w14:paraId="7A619285" w14:textId="0C3EFAD8" w:rsidR="00FD67EA" w:rsidRDefault="00FD67EA" w:rsidP="00FD67EA">
      <w:pPr>
        <w:rPr>
          <w:lang w:eastAsia="ko-KR"/>
        </w:rPr>
      </w:pPr>
    </w:p>
    <w:p w14:paraId="6729F420" w14:textId="4F8770A7" w:rsidR="00FD67EA" w:rsidRDefault="00FD67EA" w:rsidP="00FD67EA">
      <w:pPr>
        <w:rPr>
          <w:lang w:eastAsia="ko-KR"/>
        </w:rPr>
      </w:pPr>
    </w:p>
    <w:p w14:paraId="19F98844" w14:textId="14ED6B21" w:rsidR="00FD67EA" w:rsidRDefault="00FD67EA" w:rsidP="00FD67EA">
      <w:pPr>
        <w:rPr>
          <w:lang w:eastAsia="ko-KR"/>
        </w:rPr>
      </w:pPr>
    </w:p>
    <w:p w14:paraId="73337CF8" w14:textId="194E27D6" w:rsidR="00FD67EA" w:rsidRDefault="00FD67EA" w:rsidP="00FD67EA">
      <w:pPr>
        <w:rPr>
          <w:lang w:eastAsia="ko-KR"/>
        </w:rPr>
      </w:pPr>
    </w:p>
    <w:p w14:paraId="665B0C64" w14:textId="4DF73563" w:rsidR="00FD67EA" w:rsidRDefault="00FD67EA" w:rsidP="00FD67EA">
      <w:pPr>
        <w:rPr>
          <w:lang w:eastAsia="ko-KR"/>
        </w:rPr>
      </w:pPr>
    </w:p>
    <w:p w14:paraId="1FC807BC" w14:textId="57DD78EF" w:rsidR="00FD67EA" w:rsidRDefault="00FD67EA" w:rsidP="00FD67EA">
      <w:pPr>
        <w:rPr>
          <w:lang w:eastAsia="ko-KR"/>
        </w:rPr>
      </w:pPr>
    </w:p>
    <w:p w14:paraId="66754728" w14:textId="3C37BDAC" w:rsidR="00FD67EA" w:rsidRDefault="00FD67EA" w:rsidP="00FD67EA">
      <w:pPr>
        <w:rPr>
          <w:lang w:eastAsia="ko-KR"/>
        </w:rPr>
      </w:pPr>
    </w:p>
    <w:p w14:paraId="417437CA" w14:textId="228D2517" w:rsidR="00FD67EA" w:rsidRDefault="00FD67EA" w:rsidP="00FD67EA">
      <w:pPr>
        <w:rPr>
          <w:lang w:eastAsia="ko-KR"/>
        </w:rPr>
      </w:pPr>
    </w:p>
    <w:p w14:paraId="1BD49BA1" w14:textId="466332C6" w:rsidR="00FD67EA" w:rsidRDefault="00FD67EA" w:rsidP="00FD67EA">
      <w:pPr>
        <w:rPr>
          <w:lang w:eastAsia="ko-KR"/>
        </w:rPr>
      </w:pPr>
    </w:p>
    <w:p w14:paraId="669FB41D" w14:textId="17CDA2BD" w:rsidR="00FD67EA" w:rsidRDefault="00FD67EA" w:rsidP="00FD67EA">
      <w:pPr>
        <w:rPr>
          <w:lang w:eastAsia="ko-KR"/>
        </w:rPr>
      </w:pPr>
    </w:p>
    <w:p w14:paraId="46E8FD35" w14:textId="7346BE35" w:rsidR="00FD67EA" w:rsidRDefault="00FD67EA" w:rsidP="00FD67EA">
      <w:pPr>
        <w:rPr>
          <w:lang w:eastAsia="ko-KR"/>
        </w:rPr>
      </w:pPr>
    </w:p>
    <w:p w14:paraId="7BFBDCEE" w14:textId="08578309" w:rsidR="00FD67EA" w:rsidRDefault="00FD67EA" w:rsidP="00FD67EA">
      <w:pPr>
        <w:rPr>
          <w:lang w:eastAsia="ko-KR"/>
        </w:rPr>
      </w:pPr>
    </w:p>
    <w:p w14:paraId="204AAB64" w14:textId="6B9DDADD" w:rsidR="00FD67EA" w:rsidRDefault="00FD67EA" w:rsidP="00FD67EA">
      <w:pPr>
        <w:rPr>
          <w:lang w:eastAsia="ko-KR"/>
        </w:rPr>
      </w:pPr>
    </w:p>
    <w:p w14:paraId="21E251B0" w14:textId="02649B17" w:rsidR="00FD67EA" w:rsidRDefault="00FD67EA" w:rsidP="00FD67EA">
      <w:pPr>
        <w:rPr>
          <w:lang w:eastAsia="ko-KR"/>
        </w:rPr>
      </w:pPr>
    </w:p>
    <w:p w14:paraId="689E8623" w14:textId="248CE32E" w:rsidR="00FD67EA" w:rsidRDefault="00FD67EA" w:rsidP="00FD67EA">
      <w:pPr>
        <w:rPr>
          <w:lang w:eastAsia="ko-KR"/>
        </w:rPr>
      </w:pPr>
    </w:p>
    <w:p w14:paraId="4BF42CDC" w14:textId="7169C2E5" w:rsidR="00FD67EA" w:rsidRDefault="00FD67EA" w:rsidP="00FD67EA">
      <w:pPr>
        <w:rPr>
          <w:lang w:eastAsia="ko-KR"/>
        </w:rPr>
      </w:pPr>
    </w:p>
    <w:p w14:paraId="0166B645" w14:textId="629B163B" w:rsidR="00FD67EA" w:rsidRDefault="00FD67EA" w:rsidP="00FD67EA">
      <w:pPr>
        <w:rPr>
          <w:lang w:eastAsia="ko-KR"/>
        </w:rPr>
      </w:pPr>
    </w:p>
    <w:p w14:paraId="72B0C214" w14:textId="021261A5" w:rsidR="00F64587" w:rsidRDefault="00F64587" w:rsidP="00FD67EA">
      <w:pPr>
        <w:rPr>
          <w:lang w:eastAsia="ko-KR"/>
        </w:rPr>
      </w:pPr>
    </w:p>
    <w:p w14:paraId="1638AB78" w14:textId="77777777" w:rsidR="00F64587" w:rsidRPr="00FD67EA" w:rsidRDefault="00F64587" w:rsidP="00FD67EA">
      <w:pPr>
        <w:rPr>
          <w:lang w:eastAsia="ko-KR"/>
        </w:rPr>
      </w:pPr>
    </w:p>
    <w:p w14:paraId="4169F633" w14:textId="5C6B17E8" w:rsidR="0C06E847" w:rsidRPr="00FD67EA" w:rsidRDefault="023D3AC6" w:rsidP="00FD67EA">
      <w:pPr>
        <w:pStyle w:val="Heading1"/>
        <w:rPr>
          <w:rFonts w:ascii="NanumBarunGothic" w:eastAsia="NanumBarunGothic" w:hAnsi="NanumBarunGothic"/>
          <w:sz w:val="40"/>
          <w:szCs w:val="40"/>
        </w:rPr>
      </w:pPr>
      <w:r w:rsidRPr="0C06E847">
        <w:rPr>
          <w:rFonts w:ascii="NanumBarunGothic" w:eastAsia="NanumBarunGothic" w:hAnsi="NanumBarunGothic"/>
          <w:sz w:val="40"/>
          <w:szCs w:val="40"/>
        </w:rPr>
        <w:lastRenderedPageBreak/>
        <w:t xml:space="preserve">Workshop &amp; </w:t>
      </w:r>
      <w:r w:rsidR="005C48B9" w:rsidRPr="0C06E847">
        <w:rPr>
          <w:rFonts w:ascii="NanumBarunGothic" w:eastAsia="NanumBarunGothic" w:hAnsi="NanumBarunGothic"/>
          <w:sz w:val="40"/>
          <w:szCs w:val="40"/>
        </w:rPr>
        <w:t xml:space="preserve">Annual Meeting </w:t>
      </w:r>
      <w:r w:rsidR="00C022FA" w:rsidRPr="0C06E847">
        <w:rPr>
          <w:rFonts w:ascii="NanumBarunGothic" w:eastAsia="NanumBarunGothic" w:hAnsi="NanumBarunGothic"/>
          <w:sz w:val="40"/>
          <w:szCs w:val="40"/>
        </w:rPr>
        <w:t>Program</w:t>
      </w:r>
    </w:p>
    <w:p w14:paraId="588B38BF" w14:textId="77777777" w:rsidR="00FD67EA" w:rsidRDefault="00FD67EA" w:rsidP="0C06E847">
      <w:pPr>
        <w:tabs>
          <w:tab w:val="left" w:pos="567"/>
        </w:tabs>
        <w:rPr>
          <w:rFonts w:ascii="NanumBarunGothic" w:eastAsia="NanumBarunGothic" w:hAnsi="NanumBarunGothic" w:cs="Malgun Gothic"/>
          <w:lang w:eastAsia="ko-KR"/>
        </w:rPr>
      </w:pPr>
    </w:p>
    <w:p w14:paraId="112C74D5" w14:textId="6E67A138" w:rsidR="00A772A1" w:rsidRDefault="00DF4CB7" w:rsidP="00A40706">
      <w:pPr>
        <w:rPr>
          <w:rFonts w:ascii="NanumBarunGothic" w:eastAsia="NanumBarunGothic" w:hAnsi="NanumBarunGothic"/>
          <w:lang w:eastAsia="ko-KR"/>
        </w:rPr>
      </w:pPr>
      <w:r w:rsidRPr="00A40706">
        <w:rPr>
          <w:rFonts w:ascii="NanumBarunGothic" w:eastAsia="NanumBarunGothic" w:hAnsi="NanumBarunGothic" w:cs="Malgun Gothic"/>
          <w:lang w:eastAsia="ko-KR"/>
        </w:rPr>
        <w:t xml:space="preserve">시간: </w:t>
      </w:r>
      <w:r w:rsidR="00A40706" w:rsidRPr="00A40706">
        <w:rPr>
          <w:rFonts w:ascii="NanumBarunGothic" w:eastAsia="NanumBarunGothic" w:hAnsi="NanumBarunGothic" w:cs="Calibri"/>
          <w:lang w:eastAsia="ko-KR"/>
        </w:rPr>
        <w:t>2022</w:t>
      </w:r>
      <w:r w:rsidR="00A40706" w:rsidRPr="00A40706">
        <w:rPr>
          <w:rFonts w:ascii="NanumBarunGothic" w:eastAsia="NanumBarunGothic" w:hAnsi="NanumBarunGothic" w:cs="Malgun Gothic"/>
          <w:lang w:eastAsia="ko-KR"/>
        </w:rPr>
        <w:t>년</w:t>
      </w:r>
      <w:r w:rsidR="00A40706" w:rsidRPr="00A40706">
        <w:rPr>
          <w:rFonts w:ascii="NanumBarunGothic" w:eastAsia="NanumBarunGothic" w:hAnsi="NanumBarunGothic" w:cs="Calibri"/>
          <w:lang w:eastAsia="ko-KR"/>
        </w:rPr>
        <w:t xml:space="preserve"> 11</w:t>
      </w:r>
      <w:r w:rsidR="00A40706" w:rsidRPr="00A40706">
        <w:rPr>
          <w:rFonts w:ascii="NanumBarunGothic" w:eastAsia="NanumBarunGothic" w:hAnsi="NanumBarunGothic" w:cs="Malgun Gothic"/>
          <w:lang w:eastAsia="ko-KR"/>
        </w:rPr>
        <w:t>월</w:t>
      </w:r>
      <w:r w:rsidR="00A40706" w:rsidRPr="00A40706">
        <w:rPr>
          <w:rFonts w:ascii="NanumBarunGothic" w:eastAsia="NanumBarunGothic" w:hAnsi="NanumBarunGothic" w:cs="Calibri"/>
          <w:lang w:eastAsia="ko-KR"/>
        </w:rPr>
        <w:t xml:space="preserve"> 21일(월) 1</w:t>
      </w:r>
      <w:r w:rsidR="009710E7">
        <w:rPr>
          <w:rFonts w:ascii="NanumBarunGothic" w:eastAsia="NanumBarunGothic" w:hAnsi="NanumBarunGothic" w:cs="Calibri"/>
          <w:lang w:eastAsia="ko-KR"/>
        </w:rPr>
        <w:t>3</w:t>
      </w:r>
      <w:r w:rsidR="00A40706" w:rsidRPr="00A40706">
        <w:rPr>
          <w:rFonts w:ascii="NanumBarunGothic" w:eastAsia="NanumBarunGothic" w:hAnsi="NanumBarunGothic" w:cs="Calibri"/>
          <w:lang w:eastAsia="ko-KR"/>
        </w:rPr>
        <w:t>:</w:t>
      </w:r>
      <w:r w:rsidR="009710E7">
        <w:rPr>
          <w:rFonts w:ascii="NanumBarunGothic" w:eastAsia="NanumBarunGothic" w:hAnsi="NanumBarunGothic" w:cs="Calibri"/>
          <w:lang w:eastAsia="ko-KR"/>
        </w:rPr>
        <w:t>5</w:t>
      </w:r>
      <w:r w:rsidR="00A40706" w:rsidRPr="00A40706">
        <w:rPr>
          <w:rFonts w:ascii="NanumBarunGothic" w:eastAsia="NanumBarunGothic" w:hAnsi="NanumBarunGothic" w:cs="Calibri"/>
          <w:lang w:eastAsia="ko-KR"/>
        </w:rPr>
        <w:t>0 ~ 1</w:t>
      </w:r>
      <w:r w:rsidR="00F64587">
        <w:rPr>
          <w:rFonts w:ascii="NanumBarunGothic" w:eastAsia="NanumBarunGothic" w:hAnsi="NanumBarunGothic" w:cs="Calibri"/>
          <w:lang w:eastAsia="ko-KR"/>
        </w:rPr>
        <w:t>7</w:t>
      </w:r>
      <w:r w:rsidR="00A40706" w:rsidRPr="00A40706">
        <w:rPr>
          <w:rFonts w:ascii="NanumBarunGothic" w:eastAsia="NanumBarunGothic" w:hAnsi="NanumBarunGothic" w:cs="Calibri"/>
          <w:lang w:eastAsia="ko-KR"/>
        </w:rPr>
        <w:t>:</w:t>
      </w:r>
      <w:r w:rsidR="00F64587">
        <w:rPr>
          <w:rFonts w:ascii="NanumBarunGothic" w:eastAsia="NanumBarunGothic" w:hAnsi="NanumBarunGothic" w:cs="Calibri"/>
          <w:lang w:eastAsia="ko-KR"/>
        </w:rPr>
        <w:t>3</w:t>
      </w:r>
      <w:r w:rsidR="00A40706" w:rsidRPr="00A40706">
        <w:rPr>
          <w:rFonts w:ascii="NanumBarunGothic" w:eastAsia="NanumBarunGothic" w:hAnsi="NanumBarunGothic" w:cs="Calibri"/>
          <w:lang w:eastAsia="ko-KR"/>
        </w:rPr>
        <w:t>0 (워크샵: 11</w:t>
      </w:r>
      <w:r w:rsidR="00A40706" w:rsidRPr="00A40706">
        <w:rPr>
          <w:rFonts w:ascii="NanumBarunGothic" w:eastAsia="NanumBarunGothic" w:hAnsi="NanumBarunGothic"/>
          <w:lang w:eastAsia="ko-KR"/>
        </w:rPr>
        <w:t>월 21일(월) 10:00 ~ 12:</w:t>
      </w:r>
      <w:r w:rsidR="00646DB6">
        <w:rPr>
          <w:rFonts w:ascii="NanumBarunGothic" w:eastAsia="NanumBarunGothic" w:hAnsi="NanumBarunGothic"/>
          <w:lang w:eastAsia="ko-KR"/>
        </w:rPr>
        <w:t>1</w:t>
      </w:r>
      <w:r w:rsidR="00F64587">
        <w:rPr>
          <w:rFonts w:ascii="NanumBarunGothic" w:eastAsia="NanumBarunGothic" w:hAnsi="NanumBarunGothic"/>
          <w:lang w:eastAsia="ko-KR"/>
        </w:rPr>
        <w:t>5</w:t>
      </w:r>
      <w:r w:rsidR="00A40706" w:rsidRPr="00A40706">
        <w:rPr>
          <w:rFonts w:ascii="NanumBarunGothic" w:eastAsia="NanumBarunGothic" w:hAnsi="NanumBarunGothic"/>
          <w:lang w:eastAsia="ko-KR"/>
        </w:rPr>
        <w:t>)</w:t>
      </w:r>
      <w:r>
        <w:rPr>
          <w:lang w:eastAsia="ko-KR"/>
        </w:rPr>
        <w:br/>
      </w:r>
      <w:r w:rsidR="00A772A1" w:rsidRPr="0C06E847">
        <w:rPr>
          <w:rFonts w:ascii="NanumBarunGothic" w:eastAsia="NanumBarunGothic" w:hAnsi="NanumBarunGothic" w:cs="Malgun Gothic"/>
          <w:lang w:eastAsia="ko-KR"/>
        </w:rPr>
        <w:t xml:space="preserve">장소: </w:t>
      </w:r>
      <w:r w:rsidR="28F17427" w:rsidRPr="0C06E847">
        <w:rPr>
          <w:rFonts w:ascii="NanumBarunGothic" w:eastAsia="NanumBarunGothic" w:hAnsi="NanumBarunGothic" w:cs="Calibri"/>
          <w:lang w:eastAsia="ko-KR"/>
        </w:rPr>
        <w:t xml:space="preserve">서울대학교 </w:t>
      </w:r>
      <w:proofErr w:type="spellStart"/>
      <w:r w:rsidR="28F17427" w:rsidRPr="0C06E847">
        <w:rPr>
          <w:rFonts w:ascii="NanumBarunGothic" w:eastAsia="NanumBarunGothic" w:hAnsi="NanumBarunGothic" w:cs="Calibri"/>
          <w:lang w:eastAsia="ko-KR"/>
        </w:rPr>
        <w:t>호암회관</w:t>
      </w:r>
      <w:proofErr w:type="spellEnd"/>
      <w:r w:rsidR="28F17427" w:rsidRPr="0C06E847">
        <w:rPr>
          <w:rFonts w:ascii="NanumBarunGothic" w:eastAsia="NanumBarunGothic" w:hAnsi="NanumBarunGothic" w:cs="Calibri"/>
          <w:lang w:eastAsia="ko-KR"/>
        </w:rPr>
        <w:t xml:space="preserve"> 컨벤션센터 </w:t>
      </w:r>
      <w:proofErr w:type="spellStart"/>
      <w:r w:rsidR="28F17427" w:rsidRPr="0C06E847">
        <w:rPr>
          <w:rFonts w:ascii="NanumBarunGothic" w:eastAsia="NanumBarunGothic" w:hAnsi="NanumBarunGothic" w:cs="Calibri"/>
          <w:lang w:eastAsia="ko-KR"/>
        </w:rPr>
        <w:t>목련홀</w:t>
      </w:r>
      <w:proofErr w:type="spellEnd"/>
    </w:p>
    <w:tbl>
      <w:tblPr>
        <w:tblStyle w:val="ListTable6Colorful"/>
        <w:tblW w:w="9273" w:type="dxa"/>
        <w:jc w:val="center"/>
        <w:tblLook w:val="0620" w:firstRow="1" w:lastRow="0" w:firstColumn="0" w:lastColumn="0" w:noHBand="1" w:noVBand="1"/>
      </w:tblPr>
      <w:tblGrid>
        <w:gridCol w:w="1653"/>
        <w:gridCol w:w="5620"/>
        <w:gridCol w:w="2000"/>
      </w:tblGrid>
      <w:tr w:rsidR="00B45CEF" w:rsidRPr="00F01E73" w14:paraId="650DF0FF" w14:textId="77777777" w:rsidTr="009128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653" w:type="dxa"/>
            <w:tcBorders>
              <w:top w:val="single" w:sz="18" w:space="0" w:color="auto"/>
              <w:bottom w:val="single" w:sz="18" w:space="0" w:color="auto"/>
            </w:tcBorders>
          </w:tcPr>
          <w:p w14:paraId="718AD702" w14:textId="77777777" w:rsidR="00A772A1" w:rsidRPr="00F01E73" w:rsidRDefault="00A772A1" w:rsidP="00FD5EBD">
            <w:pPr>
              <w:pStyle w:val="-"/>
              <w:rPr>
                <w:rFonts w:ascii="NanumBarunGothic" w:eastAsia="NanumBarunGothic" w:hAnsi="NanumBarunGothic"/>
              </w:rPr>
            </w:pPr>
            <w:r w:rsidRPr="00F01E73">
              <w:rPr>
                <w:rFonts w:ascii="NanumBarunGothic" w:eastAsia="NanumBarunGothic" w:hAnsi="NanumBarunGothic"/>
              </w:rPr>
              <w:t>TIME</w:t>
            </w:r>
          </w:p>
        </w:tc>
        <w:tc>
          <w:tcPr>
            <w:tcW w:w="5620" w:type="dxa"/>
            <w:tcBorders>
              <w:top w:val="single" w:sz="18" w:space="0" w:color="auto"/>
              <w:bottom w:val="single" w:sz="18" w:space="0" w:color="auto"/>
            </w:tcBorders>
          </w:tcPr>
          <w:p w14:paraId="766768CE" w14:textId="77777777" w:rsidR="00A772A1" w:rsidRPr="00F01E73" w:rsidRDefault="00A772A1" w:rsidP="00FD5EBD">
            <w:pPr>
              <w:pStyle w:val="-"/>
              <w:rPr>
                <w:rFonts w:ascii="NanumBarunGothic" w:eastAsia="NanumBarunGothic" w:hAnsi="NanumBarunGothic"/>
              </w:rPr>
            </w:pPr>
            <w:r w:rsidRPr="00F01E73">
              <w:rPr>
                <w:rFonts w:ascii="NanumBarunGothic" w:eastAsia="NanumBarunGothic" w:hAnsi="NanumBarunGothic"/>
              </w:rPr>
              <w:t>TOPIC</w:t>
            </w:r>
          </w:p>
        </w:tc>
        <w:tc>
          <w:tcPr>
            <w:tcW w:w="2000" w:type="dxa"/>
            <w:tcBorders>
              <w:top w:val="single" w:sz="18" w:space="0" w:color="auto"/>
              <w:bottom w:val="single" w:sz="18" w:space="0" w:color="auto"/>
            </w:tcBorders>
          </w:tcPr>
          <w:p w14:paraId="782CADA1" w14:textId="77777777" w:rsidR="00A772A1" w:rsidRPr="008A332E" w:rsidRDefault="00A772A1" w:rsidP="00FD5EBD">
            <w:pPr>
              <w:pStyle w:val="-"/>
              <w:rPr>
                <w:rFonts w:ascii="NanumBarunGothic" w:eastAsia="NanumBarunGothic" w:hAnsi="NanumBarunGothic"/>
                <w:sz w:val="20"/>
                <w:szCs w:val="20"/>
              </w:rPr>
            </w:pPr>
            <w:r w:rsidRPr="008A332E">
              <w:rPr>
                <w:rFonts w:ascii="NanumBarunGothic" w:eastAsia="NanumBarunGothic" w:hAnsi="NanumBarunGothic"/>
                <w:sz w:val="20"/>
                <w:szCs w:val="20"/>
              </w:rPr>
              <w:t>SPEAKER/CHAIR</w:t>
            </w:r>
          </w:p>
        </w:tc>
      </w:tr>
      <w:tr w:rsidR="00B45CEF" w:rsidRPr="00F01E73" w14:paraId="693E1899" w14:textId="77777777" w:rsidTr="00912806">
        <w:trPr>
          <w:jc w:val="center"/>
        </w:trPr>
        <w:tc>
          <w:tcPr>
            <w:tcW w:w="1653" w:type="dxa"/>
            <w:tcBorders>
              <w:top w:val="single" w:sz="18" w:space="0" w:color="auto"/>
            </w:tcBorders>
            <w:shd w:val="clear" w:color="auto" w:fill="auto"/>
          </w:tcPr>
          <w:p w14:paraId="62E35C0C" w14:textId="59FC3F06" w:rsidR="00A772A1" w:rsidRPr="00F01E73" w:rsidRDefault="67A2369D" w:rsidP="00FD5EBD">
            <w:pPr>
              <w:pStyle w:val="-"/>
              <w:rPr>
                <w:rFonts w:ascii="NanumBarunGothic" w:eastAsia="NanumBarunGothic" w:hAnsi="NanumBarunGothic"/>
                <w:b w:val="0"/>
                <w:bCs w:val="0"/>
              </w:rPr>
            </w:pPr>
            <w:r w:rsidRPr="0C06E847">
              <w:rPr>
                <w:rFonts w:ascii="NanumBarunGothic" w:eastAsia="NanumBarunGothic" w:hAnsi="NanumBarunGothic"/>
                <w:b w:val="0"/>
                <w:bCs w:val="0"/>
              </w:rPr>
              <w:t>0</w:t>
            </w:r>
            <w:r w:rsidR="34992551" w:rsidRPr="0C06E847">
              <w:rPr>
                <w:rFonts w:ascii="NanumBarunGothic" w:eastAsia="NanumBarunGothic" w:hAnsi="NanumBarunGothic"/>
                <w:b w:val="0"/>
                <w:bCs w:val="0"/>
              </w:rPr>
              <w:t>9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 w:rsidR="00ED7203">
              <w:rPr>
                <w:rFonts w:ascii="NanumBarunGothic" w:eastAsia="NanumBarunGothic" w:hAnsi="NanumBarunGothic"/>
                <w:b w:val="0"/>
                <w:bCs w:val="0"/>
              </w:rPr>
              <w:t>3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 xml:space="preserve">0 ~ </w:t>
            </w:r>
            <w:r w:rsidR="7AFC98A2" w:rsidRPr="0C06E847">
              <w:rPr>
                <w:rFonts w:ascii="NanumBarunGothic" w:eastAsia="NanumBarunGothic" w:hAnsi="NanumBarunGothic"/>
                <w:b w:val="0"/>
                <w:bCs w:val="0"/>
              </w:rPr>
              <w:t>09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 w:rsidR="00ED7203">
              <w:rPr>
                <w:rFonts w:ascii="NanumBarunGothic" w:eastAsia="NanumBarunGothic" w:hAnsi="NanumBarunGothic"/>
                <w:b w:val="0"/>
                <w:bCs w:val="0"/>
              </w:rPr>
              <w:t>4</w:t>
            </w:r>
            <w:r w:rsidR="632C16F1" w:rsidRPr="0C06E847">
              <w:rPr>
                <w:rFonts w:ascii="NanumBarunGothic" w:eastAsia="NanumBarunGothic" w:hAnsi="NanumBarunGothic"/>
                <w:b w:val="0"/>
                <w:bCs w:val="0"/>
              </w:rPr>
              <w:t>5</w:t>
            </w:r>
          </w:p>
        </w:tc>
        <w:tc>
          <w:tcPr>
            <w:tcW w:w="5620" w:type="dxa"/>
            <w:tcBorders>
              <w:top w:val="single" w:sz="18" w:space="0" w:color="auto"/>
            </w:tcBorders>
            <w:shd w:val="clear" w:color="auto" w:fill="auto"/>
          </w:tcPr>
          <w:p w14:paraId="474F2A66" w14:textId="77777777" w:rsidR="00A772A1" w:rsidRPr="00F01E73" w:rsidRDefault="00A772A1" w:rsidP="00FD5EBD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 w:rsidRPr="00F01E73">
              <w:rPr>
                <w:rFonts w:ascii="NanumBarunGothic" w:eastAsia="NanumBarunGothic" w:hAnsi="NanumBarunGothic"/>
                <w:bCs w:val="0"/>
              </w:rPr>
              <w:t>Registration</w:t>
            </w:r>
          </w:p>
        </w:tc>
        <w:tc>
          <w:tcPr>
            <w:tcW w:w="2000" w:type="dxa"/>
            <w:tcBorders>
              <w:top w:val="single" w:sz="18" w:space="0" w:color="auto"/>
            </w:tcBorders>
            <w:shd w:val="clear" w:color="auto" w:fill="auto"/>
          </w:tcPr>
          <w:p w14:paraId="431A766D" w14:textId="77777777" w:rsidR="00A772A1" w:rsidRPr="008A332E" w:rsidRDefault="00A772A1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</w:p>
        </w:tc>
      </w:tr>
      <w:tr w:rsidR="00B45CEF" w:rsidRPr="00F01E73" w14:paraId="4502B11E" w14:textId="77777777" w:rsidTr="00912806">
        <w:trPr>
          <w:jc w:val="center"/>
        </w:trPr>
        <w:tc>
          <w:tcPr>
            <w:tcW w:w="1653" w:type="dxa"/>
            <w:tcBorders>
              <w:bottom w:val="single" w:sz="4" w:space="0" w:color="auto"/>
            </w:tcBorders>
            <w:shd w:val="clear" w:color="auto" w:fill="auto"/>
          </w:tcPr>
          <w:p w14:paraId="0E42A018" w14:textId="6F8A4950" w:rsidR="00A772A1" w:rsidRPr="00F01E73" w:rsidRDefault="11DD4C7C" w:rsidP="00FD5EBD">
            <w:pPr>
              <w:pStyle w:val="-"/>
              <w:rPr>
                <w:rFonts w:ascii="NanumBarunGothic" w:eastAsia="NanumBarunGothic" w:hAnsi="NanumBarunGothic"/>
                <w:b w:val="0"/>
                <w:bCs w:val="0"/>
              </w:rPr>
            </w:pPr>
            <w:r w:rsidRPr="0C06E847">
              <w:rPr>
                <w:rFonts w:ascii="NanumBarunGothic" w:eastAsia="NanumBarunGothic" w:hAnsi="NanumBarunGothic"/>
                <w:b w:val="0"/>
                <w:bCs w:val="0"/>
              </w:rPr>
              <w:t>09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 w:rsidR="00960892">
              <w:rPr>
                <w:rFonts w:ascii="NanumBarunGothic" w:eastAsia="NanumBarunGothic" w:hAnsi="NanumBarunGothic"/>
                <w:b w:val="0"/>
                <w:bCs w:val="0"/>
              </w:rPr>
              <w:t>4</w:t>
            </w:r>
            <w:r w:rsidR="34D5E58E" w:rsidRPr="0C06E847">
              <w:rPr>
                <w:rFonts w:ascii="NanumBarunGothic" w:eastAsia="NanumBarunGothic" w:hAnsi="NanumBarunGothic"/>
                <w:b w:val="0"/>
                <w:bCs w:val="0"/>
              </w:rPr>
              <w:t>5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 xml:space="preserve"> ~ </w:t>
            </w:r>
            <w:r w:rsidR="00960892">
              <w:rPr>
                <w:rFonts w:ascii="NanumBarunGothic" w:eastAsia="NanumBarunGothic" w:hAnsi="NanumBarunGothic"/>
                <w:b w:val="0"/>
                <w:bCs w:val="0"/>
              </w:rPr>
              <w:t>10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 w:rsidR="00960892">
              <w:rPr>
                <w:rFonts w:ascii="NanumBarunGothic" w:eastAsia="NanumBarunGothic" w:hAnsi="NanumBarunGothic"/>
                <w:b w:val="0"/>
                <w:bCs w:val="0"/>
              </w:rPr>
              <w:t>0</w:t>
            </w:r>
            <w:r w:rsidR="334C56A8" w:rsidRPr="0C06E847">
              <w:rPr>
                <w:rFonts w:ascii="NanumBarunGothic" w:eastAsia="NanumBarunGothic" w:hAnsi="NanumBarunGothic"/>
                <w:b w:val="0"/>
                <w:bCs w:val="0"/>
              </w:rPr>
              <w:t>0</w:t>
            </w:r>
          </w:p>
        </w:tc>
        <w:tc>
          <w:tcPr>
            <w:tcW w:w="5620" w:type="dxa"/>
            <w:tcBorders>
              <w:bottom w:val="single" w:sz="4" w:space="0" w:color="auto"/>
            </w:tcBorders>
            <w:shd w:val="clear" w:color="auto" w:fill="auto"/>
          </w:tcPr>
          <w:p w14:paraId="2D046B86" w14:textId="076B2CE6" w:rsidR="00A772A1" w:rsidRPr="00F01E73" w:rsidRDefault="00FD67EA" w:rsidP="00FD5EBD">
            <w:pPr>
              <w:pStyle w:val="-"/>
              <w:rPr>
                <w:rFonts w:ascii="NanumBarunGothic" w:eastAsia="NanumBarunGothic" w:hAnsi="NanumBarunGothic"/>
              </w:rPr>
            </w:pPr>
            <w:r>
              <w:rPr>
                <w:rFonts w:ascii="NanumBarunGothic" w:eastAsia="NanumBarunGothic" w:hAnsi="NanumBarunGothic"/>
              </w:rPr>
              <w:t>Workshop opening</w:t>
            </w:r>
          </w:p>
        </w:tc>
        <w:tc>
          <w:tcPr>
            <w:tcW w:w="2000" w:type="dxa"/>
            <w:tcBorders>
              <w:bottom w:val="single" w:sz="4" w:space="0" w:color="auto"/>
            </w:tcBorders>
            <w:shd w:val="clear" w:color="auto" w:fill="auto"/>
          </w:tcPr>
          <w:p w14:paraId="1D9DAD01" w14:textId="5A8BA20F" w:rsidR="00A772A1" w:rsidRPr="008A332E" w:rsidRDefault="00A772A1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회장</w:t>
            </w:r>
            <w:r w:rsidR="00FD67EA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</w:t>
            </w:r>
            <w:r w:rsidR="00646DB6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이지은 박사</w:t>
            </w:r>
          </w:p>
        </w:tc>
      </w:tr>
      <w:tr w:rsidR="00B45CEF" w:rsidRPr="00F01E73" w14:paraId="636977BD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135196C1" w14:textId="40CB625F" w:rsidR="00A772A1" w:rsidRPr="00F01E73" w:rsidRDefault="00960892" w:rsidP="00FD5EBD">
            <w:pPr>
              <w:pStyle w:val="-"/>
              <w:rPr>
                <w:rFonts w:ascii="NanumBarunGothic" w:eastAsia="NanumBarunGothic" w:hAnsi="NanumBarunGothic"/>
                <w:b w:val="0"/>
                <w:bCs w:val="0"/>
              </w:rPr>
            </w:pPr>
            <w:r>
              <w:rPr>
                <w:rFonts w:ascii="NanumBarunGothic" w:eastAsia="NanumBarunGothic" w:hAnsi="NanumBarunGothic"/>
                <w:b w:val="0"/>
                <w:bCs w:val="0"/>
              </w:rPr>
              <w:t>10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  <w:bCs w:val="0"/>
              </w:rPr>
              <w:t>0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 xml:space="preserve">0 ~ </w:t>
            </w:r>
            <w:r w:rsidR="00FD67EA">
              <w:rPr>
                <w:rFonts w:ascii="NanumBarunGothic" w:eastAsia="NanumBarunGothic" w:hAnsi="NanumBarunGothic"/>
                <w:b w:val="0"/>
                <w:bCs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  <w:bCs w:val="0"/>
              </w:rPr>
              <w:t>2</w:t>
            </w:r>
            <w:r w:rsidR="00A772A1" w:rsidRPr="0C06E847">
              <w:rPr>
                <w:rFonts w:ascii="NanumBarunGothic" w:eastAsia="NanumBarunGothic" w:hAnsi="NanumBarunGothic"/>
                <w:b w:val="0"/>
                <w:bCs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  <w:bCs w:val="0"/>
              </w:rPr>
              <w:t>45</w:t>
            </w:r>
          </w:p>
        </w:tc>
        <w:tc>
          <w:tcPr>
            <w:tcW w:w="5620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3C112F33" w14:textId="1FF3DC12" w:rsidR="00A772A1" w:rsidRPr="00F01E73" w:rsidRDefault="00FD67EA" w:rsidP="00FD5EBD">
            <w:pPr>
              <w:pStyle w:val="-"/>
              <w:rPr>
                <w:rFonts w:ascii="NanumBarunGothic" w:eastAsia="NanumBarunGothic" w:hAnsi="NanumBarunGothic"/>
              </w:rPr>
            </w:pPr>
            <w:r>
              <w:rPr>
                <w:rFonts w:ascii="NanumBarunGothic" w:eastAsia="NanumBarunGothic" w:hAnsi="NanumBarunGothic" w:hint="eastAsia"/>
              </w:rPr>
              <w:t>D</w:t>
            </w:r>
            <w:r>
              <w:rPr>
                <w:rFonts w:ascii="NanumBarunGothic" w:eastAsia="NanumBarunGothic" w:hAnsi="NanumBarunGothic"/>
              </w:rPr>
              <w:t xml:space="preserve">IA </w:t>
            </w:r>
            <w:r>
              <w:rPr>
                <w:rFonts w:ascii="NanumBarunGothic" w:eastAsia="NanumBarunGothic" w:hAnsi="NanumBarunGothic" w:hint="eastAsia"/>
              </w:rPr>
              <w:t xml:space="preserve">초청 연자 </w:t>
            </w:r>
            <w:r>
              <w:rPr>
                <w:rFonts w:ascii="NanumBarunGothic" w:eastAsia="NanumBarunGothic" w:hAnsi="NanumBarunGothic"/>
              </w:rPr>
              <w:t>Workshop</w:t>
            </w:r>
          </w:p>
        </w:tc>
        <w:tc>
          <w:tcPr>
            <w:tcW w:w="2000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7A4C7D22" w14:textId="4DB920FA" w:rsidR="00A772A1" w:rsidRPr="008A332E" w:rsidRDefault="001F5135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좌장 </w:t>
            </w:r>
            <w:r w:rsidR="001716F2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이지은</w:t>
            </w:r>
            <w:r w:rsidR="00646DB6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박사</w:t>
            </w:r>
            <w:r w:rsidR="00646DB6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 xml:space="preserve">(LG </w:t>
            </w:r>
            <w:r w:rsidR="00646DB6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화학)</w:t>
            </w:r>
          </w:p>
        </w:tc>
      </w:tr>
      <w:tr w:rsidR="00B45CEF" w:rsidRPr="00F01E73" w14:paraId="2109004B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0236733" w14:textId="768F4058" w:rsidR="00A772A1" w:rsidRPr="00F01E73" w:rsidRDefault="00960892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0</w:t>
            </w:r>
            <w:r w:rsidR="00A772A1" w:rsidRPr="00F01E73">
              <w:rPr>
                <w:rFonts w:ascii="NanumBarunGothic" w:eastAsia="NanumBarunGothic" w:hAnsi="NanumBarunGothic"/>
                <w:b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  <w:r w:rsidR="00A772A1" w:rsidRPr="00F01E73">
              <w:rPr>
                <w:rFonts w:ascii="NanumBarunGothic" w:eastAsia="NanumBarunGothic" w:hAnsi="NanumBarunGothic"/>
                <w:b w:val="0"/>
              </w:rPr>
              <w:t>0 ~ 1</w:t>
            </w:r>
            <w:r w:rsidR="00FD67EA">
              <w:rPr>
                <w:rFonts w:ascii="NanumBarunGothic" w:eastAsia="NanumBarunGothic" w:hAnsi="NanumBarunGothic"/>
                <w:b w:val="0"/>
              </w:rPr>
              <w:t>0</w:t>
            </w:r>
            <w:r w:rsidR="00A772A1"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5E2F41">
              <w:rPr>
                <w:rFonts w:ascii="NanumBarunGothic" w:eastAsia="NanumBarunGothic" w:hAnsi="NanumBarunGothic"/>
                <w:b w:val="0"/>
              </w:rPr>
              <w:t>4</w:t>
            </w:r>
            <w:r w:rsidR="00A772A1" w:rsidRPr="00F01E73"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93AEBB0" w14:textId="5209017C" w:rsidR="00A772A1" w:rsidRPr="00BA15FA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TBD</w:t>
            </w:r>
            <w:r w:rsidR="00912806">
              <w:rPr>
                <w:rFonts w:ascii="NanumBarunGothic" w:eastAsia="NanumBarunGothic" w:hAnsi="NanumBarunGothic"/>
                <w:b w:val="0"/>
              </w:rPr>
              <w:t xml:space="preserve"> </w:t>
            </w:r>
            <w:r w:rsidR="00912806">
              <w:rPr>
                <w:rFonts w:ascii="Times New Roman" w:eastAsia="NanumBarunGothic" w:hAnsi="Times New Roman" w:cs="Times New Roman"/>
                <w:b w:val="0"/>
              </w:rPr>
              <w:t>–</w:t>
            </w:r>
            <w:r w:rsidR="00912806">
              <w:rPr>
                <w:rFonts w:ascii="NanumBarunGothic" w:eastAsia="NanumBarunGothic" w:hAnsi="NanumBarunGothic"/>
                <w:b w:val="0"/>
              </w:rPr>
              <w:t xml:space="preserve"> WebEx 10:00 ~ 10:40</w:t>
            </w:r>
            <w:r w:rsidR="00912806">
              <w:rPr>
                <w:rFonts w:ascii="NanumBarunGothic" w:eastAsia="NanumBarunGothic" w:hAnsi="NanumBarunGothic" w:hint="eastAsia"/>
                <w:b w:val="0"/>
              </w:rPr>
              <w:t>를</w:t>
            </w:r>
            <w:r w:rsidR="00912806">
              <w:rPr>
                <w:rFonts w:ascii="NanumBarunGothic" w:eastAsia="NanumBarunGothic" w:hAnsi="NanumBarunGothic"/>
                <w:b w:val="0"/>
              </w:rPr>
              <w:t xml:space="preserve"> Steven Kern</w:t>
            </w:r>
            <w:r w:rsidR="00912806">
              <w:rPr>
                <w:rFonts w:ascii="NanumBarunGothic" w:eastAsia="NanumBarunGothic" w:hAnsi="NanumBarunGothic" w:hint="eastAsia"/>
                <w:b w:val="0"/>
              </w:rPr>
              <w:t xml:space="preserve">에게 보내면서 </w:t>
            </w:r>
            <w:r w:rsidR="00912806">
              <w:rPr>
                <w:rFonts w:ascii="NanumBarunGothic" w:eastAsia="NanumBarunGothic" w:hAnsi="NanumBarunGothic"/>
                <w:b w:val="0"/>
              </w:rPr>
              <w:t>Title</w:t>
            </w:r>
            <w:r w:rsidR="00912806">
              <w:rPr>
                <w:rFonts w:ascii="NanumBarunGothic" w:eastAsia="NanumBarunGothic" w:hAnsi="NanumBarunGothic" w:hint="eastAsia"/>
                <w:b w:val="0"/>
              </w:rPr>
              <w:t>을 달라</w:t>
            </w:r>
            <w:r w:rsidR="00FB68D5">
              <w:rPr>
                <w:rFonts w:ascii="NanumBarunGothic" w:eastAsia="NanumBarunGothic" w:hAnsi="NanumBarunGothic" w:hint="eastAsia"/>
                <w:b w:val="0"/>
              </w:rPr>
              <w:t xml:space="preserve"> </w:t>
            </w:r>
            <w:r w:rsidR="00FB68D5">
              <w:rPr>
                <w:rFonts w:ascii="NanumBarunGothic" w:eastAsia="NanumBarunGothic" w:hAnsi="NanumBarunGothic"/>
                <w:b w:val="0"/>
              </w:rPr>
              <w:t>: Malaria vaccine quantification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59415EC4" w14:textId="77777777" w:rsidR="00A80A7A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S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teven Kern </w:t>
            </w:r>
          </w:p>
          <w:p w14:paraId="7470A8CF" w14:textId="3BEAB49E" w:rsidR="00A772A1" w:rsidRPr="008A332E" w:rsidRDefault="00A00459" w:rsidP="00A80A7A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(</w:t>
            </w:r>
            <w:r w:rsidR="005E2F41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CEO, </w:t>
            </w:r>
            <w:r w:rsidR="00960892" w:rsidRPr="00960892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Global Health Labs</w:t>
            </w:r>
            <w:r w:rsidR="00784BF1" w:rsidRPr="008A332E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)</w:t>
            </w:r>
          </w:p>
        </w:tc>
      </w:tr>
      <w:tr w:rsidR="00B45CEF" w:rsidRPr="00F01E73" w14:paraId="7592E3C3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5A425EBC" w14:textId="4587B22E" w:rsidR="00FD67EA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0:</w:t>
            </w:r>
            <w:r w:rsidR="005E2F41">
              <w:rPr>
                <w:rFonts w:ascii="NanumBarunGothic" w:eastAsia="NanumBarunGothic" w:hAnsi="NanumBarunGothic"/>
                <w:b w:val="0"/>
              </w:rPr>
              <w:t>4</w:t>
            </w:r>
            <w:r>
              <w:rPr>
                <w:rFonts w:ascii="NanumBarunGothic" w:eastAsia="NanumBarunGothic" w:hAnsi="NanumBarunGothic"/>
                <w:b w:val="0"/>
              </w:rPr>
              <w:t>0 ~ 11:</w:t>
            </w:r>
            <w:r w:rsidR="005E2F41">
              <w:rPr>
                <w:rFonts w:ascii="NanumBarunGothic" w:eastAsia="NanumBarunGothic" w:hAnsi="NanumBarunGothic"/>
                <w:b w:val="0"/>
              </w:rPr>
              <w:t>2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F393414" w14:textId="6E3AFF62" w:rsidR="00FD67EA" w:rsidRPr="00F01E73" w:rsidRDefault="005E2F41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D67EA">
              <w:rPr>
                <w:rFonts w:ascii="NanumBarunGothic" w:eastAsia="NanumBarunGothic" w:hAnsi="NanumBarunGothic"/>
                <w:b w:val="0"/>
              </w:rPr>
              <w:t>Translational PK-targeted occupancy modeling of JDQ443, a covalent KRASG12C inhibitor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108FBEAE" w14:textId="4A489854" w:rsidR="00FD67EA" w:rsidRPr="008A332E" w:rsidRDefault="005E2F41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J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aeyeon</w:t>
            </w:r>
            <w:proofErr w:type="spellEnd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 Kim (Senior Director, Novartis)</w:t>
            </w:r>
          </w:p>
        </w:tc>
      </w:tr>
      <w:tr w:rsidR="00B45CEF" w:rsidRPr="00F01E73" w14:paraId="0126CB47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7A2095" w14:textId="15E6D37C" w:rsidR="00FD67EA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1:</w:t>
            </w:r>
            <w:r w:rsidR="005E2F41">
              <w:rPr>
                <w:rFonts w:ascii="NanumBarunGothic" w:eastAsia="NanumBarunGothic" w:hAnsi="NanumBarunGothic"/>
                <w:b w:val="0"/>
              </w:rPr>
              <w:t>2</w:t>
            </w:r>
            <w:r>
              <w:rPr>
                <w:rFonts w:ascii="NanumBarunGothic" w:eastAsia="NanumBarunGothic" w:hAnsi="NanumBarunGothic"/>
                <w:b w:val="0"/>
              </w:rPr>
              <w:t>0 ~ 12:</w:t>
            </w:r>
            <w:r w:rsidR="005E2F41">
              <w:rPr>
                <w:rFonts w:ascii="NanumBarunGothic" w:eastAsia="NanumBarunGothic" w:hAnsi="NanumBarunGothic"/>
                <w:b w:val="0"/>
              </w:rPr>
              <w:t>0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3740A462" w14:textId="10E5ECE1" w:rsidR="00FD67EA" w:rsidRPr="00F01E73" w:rsidRDefault="00646DB6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I</w:t>
            </w:r>
            <w:r w:rsidRPr="00646DB6">
              <w:rPr>
                <w:rFonts w:ascii="NanumBarunGothic" w:eastAsia="NanumBarunGothic" w:hAnsi="NanumBarunGothic"/>
                <w:b w:val="0"/>
              </w:rPr>
              <w:t>nnovative approaches to oncology drug development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45EF1C8B" w14:textId="7AAE1D2D" w:rsidR="00FD67EA" w:rsidRPr="008A332E" w:rsidRDefault="005E2F41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Geoffery</w:t>
            </w:r>
            <w:proofErr w:type="spellEnd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 Kim 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 xml:space="preserve">(VP, </w:t>
            </w:r>
            <w:proofErr w:type="spellStart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BioGene</w:t>
            </w:r>
            <w:proofErr w:type="spellEnd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 xml:space="preserve"> )</w:t>
            </w:r>
          </w:p>
        </w:tc>
      </w:tr>
      <w:tr w:rsidR="00B45CEF" w:rsidRPr="00F01E73" w14:paraId="30E04524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1ABFFC63" w14:textId="5098E05C" w:rsidR="00FD67EA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2:</w:t>
            </w:r>
            <w:r w:rsidR="005E2F41">
              <w:rPr>
                <w:rFonts w:ascii="NanumBarunGothic" w:eastAsia="NanumBarunGothic" w:hAnsi="NanumBarunGothic"/>
                <w:b w:val="0"/>
              </w:rPr>
              <w:t>0</w:t>
            </w:r>
            <w:r>
              <w:rPr>
                <w:rFonts w:ascii="NanumBarunGothic" w:eastAsia="NanumBarunGothic" w:hAnsi="NanumBarunGothic"/>
                <w:b w:val="0"/>
              </w:rPr>
              <w:t>0 ~ 1</w:t>
            </w:r>
            <w:r w:rsidR="00960892">
              <w:rPr>
                <w:rFonts w:ascii="NanumBarunGothic" w:eastAsia="NanumBarunGothic" w:hAnsi="NanumBarunGothic"/>
                <w:b w:val="0"/>
              </w:rPr>
              <w:t>2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 w:rsidR="00912806">
              <w:rPr>
                <w:rFonts w:ascii="NanumBarunGothic" w:eastAsia="NanumBarunGothic" w:hAnsi="NanumBarunGothic"/>
                <w:b w:val="0"/>
              </w:rPr>
              <w:t>1</w:t>
            </w:r>
            <w:r w:rsidR="00960892">
              <w:rPr>
                <w:rFonts w:ascii="NanumBarunGothic" w:eastAsia="NanumBarunGothic" w:hAnsi="NanumBarunGothic"/>
                <w:b w:val="0"/>
              </w:rPr>
              <w:t>5</w:t>
            </w:r>
          </w:p>
        </w:tc>
        <w:tc>
          <w:tcPr>
            <w:tcW w:w="56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2F2F2" w:themeFill="background1" w:themeFillShade="F2"/>
          </w:tcPr>
          <w:p w14:paraId="52421045" w14:textId="09821281" w:rsidR="00FD67EA" w:rsidRPr="00FD67EA" w:rsidRDefault="00FD67EA" w:rsidP="00FD5EBD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 w:rsidRPr="00FD67EA">
              <w:rPr>
                <w:rFonts w:ascii="NanumBarunGothic" w:eastAsia="NanumBarunGothic" w:hAnsi="NanumBarunGothic"/>
                <w:bCs w:val="0"/>
              </w:rPr>
              <w:t>Q &amp; A</w:t>
            </w:r>
          </w:p>
        </w:tc>
        <w:tc>
          <w:tcPr>
            <w:tcW w:w="2000" w:type="dxa"/>
            <w:tcBorders>
              <w:top w:val="nil"/>
              <w:left w:val="nil"/>
              <w:bottom w:val="single" w:sz="4" w:space="0" w:color="auto"/>
            </w:tcBorders>
            <w:shd w:val="clear" w:color="auto" w:fill="F2F2F2" w:themeFill="background1" w:themeFillShade="F2"/>
          </w:tcPr>
          <w:p w14:paraId="4B770AA5" w14:textId="77777777" w:rsidR="00FD67EA" w:rsidRPr="008A332E" w:rsidRDefault="00FD67EA" w:rsidP="00FD5EBD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</w:p>
        </w:tc>
      </w:tr>
      <w:tr w:rsidR="00B45CEF" w:rsidRPr="00F01E73" w14:paraId="45A68F34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70340B75" w14:textId="4726CF87" w:rsidR="0087139A" w:rsidRPr="00F01E73" w:rsidRDefault="0087139A" w:rsidP="0087139A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 w:rsidR="00FD67EA">
              <w:rPr>
                <w:rFonts w:ascii="NanumBarunGothic" w:eastAsia="NanumBarunGothic" w:hAnsi="NanumBarunGothic"/>
                <w:b w:val="0"/>
              </w:rPr>
              <w:t>2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12806">
              <w:rPr>
                <w:rFonts w:ascii="NanumBarunGothic" w:eastAsia="NanumBarunGothic" w:hAnsi="NanumBarunGothic"/>
                <w:b w:val="0"/>
              </w:rPr>
              <w:t>15</w:t>
            </w:r>
            <w:r w:rsidRPr="00F01E73">
              <w:rPr>
                <w:rFonts w:ascii="NanumBarunGothic" w:eastAsia="NanumBarunGothic" w:hAnsi="NanumBarunGothic"/>
                <w:b w:val="0"/>
              </w:rPr>
              <w:t xml:space="preserve"> ~ </w:t>
            </w:r>
            <w:r w:rsidR="00FD67EA">
              <w:rPr>
                <w:rFonts w:ascii="NanumBarunGothic" w:eastAsia="NanumBarunGothic" w:hAnsi="NanumBarunGothic"/>
                <w:b w:val="0"/>
              </w:rPr>
              <w:t>1</w:t>
            </w:r>
            <w:r w:rsidR="005E2F41">
              <w:rPr>
                <w:rFonts w:ascii="NanumBarunGothic" w:eastAsia="NanumBarunGothic" w:hAnsi="NanumBarunGothic"/>
                <w:b w:val="0"/>
              </w:rPr>
              <w:t>3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12806">
              <w:rPr>
                <w:rFonts w:ascii="NanumBarunGothic" w:eastAsia="NanumBarunGothic" w:hAnsi="NanumBarunGothic"/>
                <w:b w:val="0"/>
              </w:rPr>
              <w:t>45</w:t>
            </w:r>
          </w:p>
        </w:tc>
        <w:tc>
          <w:tcPr>
            <w:tcW w:w="562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17A88CF4" w14:textId="20D127F7" w:rsidR="0087139A" w:rsidRPr="00F01E73" w:rsidRDefault="00FD67EA" w:rsidP="0087139A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>
              <w:rPr>
                <w:rFonts w:ascii="NanumBarunGothic" w:eastAsia="NanumBarunGothic" w:hAnsi="NanumBarunGothic" w:hint="eastAsia"/>
                <w:bCs w:val="0"/>
              </w:rPr>
              <w:t>L</w:t>
            </w:r>
            <w:r>
              <w:rPr>
                <w:rFonts w:ascii="NanumBarunGothic" w:eastAsia="NanumBarunGothic" w:hAnsi="NanumBarunGothic"/>
                <w:bCs w:val="0"/>
              </w:rPr>
              <w:t>unch time</w:t>
            </w:r>
          </w:p>
        </w:tc>
        <w:tc>
          <w:tcPr>
            <w:tcW w:w="2000" w:type="dxa"/>
            <w:tcBorders>
              <w:top w:val="single" w:sz="4" w:space="0" w:color="auto"/>
              <w:bottom w:val="nil"/>
            </w:tcBorders>
            <w:shd w:val="clear" w:color="auto" w:fill="auto"/>
          </w:tcPr>
          <w:p w14:paraId="38343373" w14:textId="354A2728" w:rsidR="0087139A" w:rsidRPr="008A332E" w:rsidRDefault="0087139A" w:rsidP="0087139A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</w:p>
        </w:tc>
      </w:tr>
      <w:tr w:rsidR="00B45CEF" w:rsidRPr="00F01E73" w14:paraId="7F260403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D93975" w14:textId="70DE69BC" w:rsidR="00FD67EA" w:rsidRPr="00F01E73" w:rsidRDefault="00FD67EA" w:rsidP="0087139A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9710E7">
              <w:rPr>
                <w:rFonts w:ascii="NanumBarunGothic" w:eastAsia="NanumBarunGothic" w:hAnsi="NanumBarunGothic"/>
                <w:b w:val="0"/>
              </w:rPr>
              <w:t>1</w:t>
            </w:r>
            <w:r w:rsidR="005E2F41" w:rsidRPr="009710E7">
              <w:rPr>
                <w:rFonts w:ascii="NanumBarunGothic" w:eastAsia="NanumBarunGothic" w:hAnsi="NanumBarunGothic"/>
                <w:b w:val="0"/>
              </w:rPr>
              <w:t>3</w:t>
            </w:r>
            <w:r w:rsidRPr="009710E7">
              <w:rPr>
                <w:rFonts w:ascii="NanumBarunGothic" w:eastAsia="NanumBarunGothic" w:hAnsi="NanumBarunGothic"/>
                <w:b w:val="0"/>
              </w:rPr>
              <w:t>:</w:t>
            </w:r>
            <w:r w:rsidR="005E2F41" w:rsidRPr="009710E7">
              <w:rPr>
                <w:rFonts w:ascii="NanumBarunGothic" w:eastAsia="NanumBarunGothic" w:hAnsi="NanumBarunGothic"/>
                <w:b w:val="0"/>
              </w:rPr>
              <w:t>45</w:t>
            </w:r>
            <w:r w:rsidRPr="009710E7">
              <w:rPr>
                <w:rFonts w:ascii="NanumBarunGothic" w:eastAsia="NanumBarunGothic" w:hAnsi="NanumBarunGothic"/>
                <w:b w:val="0"/>
              </w:rPr>
              <w:t xml:space="preserve"> ~ </w:t>
            </w:r>
            <w:r>
              <w:rPr>
                <w:rFonts w:ascii="NanumBarunGothic" w:eastAsia="NanumBarunGothic" w:hAnsi="NanumBarunGothic"/>
                <w:b w:val="0"/>
              </w:rPr>
              <w:t>1</w:t>
            </w:r>
            <w:r w:rsidR="005E2F41">
              <w:rPr>
                <w:rFonts w:ascii="NanumBarunGothic" w:eastAsia="NanumBarunGothic" w:hAnsi="NanumBarunGothic"/>
                <w:b w:val="0"/>
              </w:rPr>
              <w:t>3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 w:rsidR="005E2F41">
              <w:rPr>
                <w:rFonts w:ascii="NanumBarunGothic" w:eastAsia="NanumBarunGothic" w:hAnsi="NanumBarunGothic"/>
                <w:b w:val="0"/>
              </w:rPr>
              <w:t>50</w:t>
            </w:r>
          </w:p>
        </w:tc>
        <w:tc>
          <w:tcPr>
            <w:tcW w:w="5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7E195E" w14:textId="64A53567" w:rsidR="00FD67EA" w:rsidRDefault="00FD67EA" w:rsidP="0087139A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>
              <w:rPr>
                <w:rFonts w:ascii="NanumBarunGothic" w:eastAsia="NanumBarunGothic" w:hAnsi="NanumBarunGothic"/>
                <w:bCs w:val="0"/>
              </w:rPr>
              <w:t>Opening remark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79FF926" w14:textId="18BF99AB" w:rsidR="00FD67EA" w:rsidRPr="008A332E" w:rsidRDefault="00FD67EA" w:rsidP="0087139A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회장 이지은</w:t>
            </w:r>
            <w:r w:rsidR="00646DB6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박사</w:t>
            </w:r>
          </w:p>
        </w:tc>
      </w:tr>
      <w:tr w:rsidR="00B45CEF" w:rsidRPr="00F01E73" w14:paraId="1E98CD74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nil"/>
              <w:right w:val="nil"/>
            </w:tcBorders>
            <w:shd w:val="clear" w:color="auto" w:fill="FFF2CC" w:themeFill="accent4" w:themeFillTint="33"/>
          </w:tcPr>
          <w:p w14:paraId="44820F26" w14:textId="05077BFE" w:rsidR="00FD67EA" w:rsidRDefault="00FD67EA" w:rsidP="0087139A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</w:t>
            </w:r>
            <w:r w:rsidR="005E2F41">
              <w:rPr>
                <w:rFonts w:ascii="NanumBarunGothic" w:eastAsia="NanumBarunGothic" w:hAnsi="NanumBarunGothic"/>
                <w:b w:val="0"/>
              </w:rPr>
              <w:t>3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 w:rsidR="005E2F41"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0 ~ 15:</w:t>
            </w:r>
            <w:r w:rsidR="00FB68D5"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2CC" w:themeFill="accent4" w:themeFillTint="33"/>
          </w:tcPr>
          <w:p w14:paraId="4C8BF667" w14:textId="41DC3E0F" w:rsidR="00FD67EA" w:rsidRDefault="00553FBF" w:rsidP="0087139A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>
              <w:rPr>
                <w:rFonts w:ascii="NanumBarunGothic" w:eastAsia="NanumBarunGothic" w:hAnsi="NanumBarunGothic" w:hint="eastAsia"/>
                <w:bCs w:val="0"/>
              </w:rPr>
              <w:t>I</w:t>
            </w:r>
            <w:r>
              <w:rPr>
                <w:rFonts w:ascii="NanumBarunGothic" w:eastAsia="NanumBarunGothic" w:hAnsi="NanumBarunGothic"/>
                <w:bCs w:val="0"/>
              </w:rPr>
              <w:t>nnovative approach</w:t>
            </w:r>
            <w:r w:rsidR="00FD67EA">
              <w:rPr>
                <w:rFonts w:ascii="NanumBarunGothic" w:eastAsia="NanumBarunGothic" w:hAnsi="NanumBarunGothic"/>
                <w:bCs w:val="0"/>
              </w:rPr>
              <w:t xml:space="preserve"> </w:t>
            </w:r>
            <w:r>
              <w:rPr>
                <w:rFonts w:ascii="NanumBarunGothic" w:eastAsia="NanumBarunGothic" w:hAnsi="NanumBarunGothic"/>
                <w:bCs w:val="0"/>
              </w:rPr>
              <w:t>in</w:t>
            </w:r>
            <w:r w:rsidR="00FD67EA">
              <w:rPr>
                <w:rFonts w:ascii="NanumBarunGothic" w:eastAsia="NanumBarunGothic" w:hAnsi="NanumBarunGothic"/>
                <w:bCs w:val="0"/>
              </w:rPr>
              <w:t xml:space="preserve"> vaccines/anticancer drugs</w:t>
            </w:r>
            <w:r>
              <w:rPr>
                <w:rFonts w:ascii="NanumBarunGothic" w:eastAsia="NanumBarunGothic" w:hAnsi="NanumBarunGothic"/>
                <w:bCs w:val="0"/>
              </w:rPr>
              <w:t xml:space="preserve"> development</w:t>
            </w:r>
          </w:p>
        </w:tc>
        <w:tc>
          <w:tcPr>
            <w:tcW w:w="2000" w:type="dxa"/>
            <w:tcBorders>
              <w:top w:val="single" w:sz="4" w:space="0" w:color="auto"/>
              <w:left w:val="nil"/>
              <w:bottom w:val="nil"/>
            </w:tcBorders>
            <w:shd w:val="clear" w:color="auto" w:fill="FFF2CC" w:themeFill="accent4" w:themeFillTint="33"/>
          </w:tcPr>
          <w:p w14:paraId="30789FD7" w14:textId="04CBC7E0" w:rsidR="00FD67EA" w:rsidRPr="008A332E" w:rsidRDefault="00646DB6" w:rsidP="0087139A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좌장 임동석 교수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가톨릭대학교)</w:t>
            </w:r>
          </w:p>
        </w:tc>
      </w:tr>
      <w:tr w:rsidR="00FB68D5" w:rsidRPr="00F01E73" w14:paraId="6F109921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6EECC8DB" w14:textId="53F8AFAE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3:50 ~ 14:2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CE2659C" w14:textId="50E1DA11" w:rsidR="00FB68D5" w:rsidRPr="00FD67EA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D67EA">
              <w:rPr>
                <w:rFonts w:ascii="NanumBarunGothic" w:eastAsia="NanumBarunGothic" w:hAnsi="NanumBarunGothic"/>
                <w:b w:val="0"/>
              </w:rPr>
              <w:t>Mathematical modeling of influenza transmission dynamic</w:t>
            </w:r>
            <w:r>
              <w:rPr>
                <w:rFonts w:ascii="NanumBarunGothic" w:eastAsia="NanumBarunGothic" w:hAnsi="NanumBarunGothic" w:hint="eastAsia"/>
                <w:b w:val="0"/>
              </w:rPr>
              <w:t>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6460C273" w14:textId="0377A62E" w:rsidR="00FB68D5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김소영 선임연구원 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국가수리과학연구소)</w:t>
            </w:r>
          </w:p>
        </w:tc>
      </w:tr>
      <w:tr w:rsidR="00FB68D5" w:rsidRPr="00F01E73" w14:paraId="59BB9600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1B4588EE" w14:textId="0AD08977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4:20 ~ 14:5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5A2CBA1" w14:textId="1F02EDB3" w:rsidR="00FB68D5" w:rsidRPr="00FD67EA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D67EA">
              <w:rPr>
                <w:rFonts w:ascii="NanumBarunGothic" w:eastAsia="NanumBarunGothic" w:hAnsi="NanumBarunGothic"/>
                <w:b w:val="0"/>
              </w:rPr>
              <w:t xml:space="preserve">Case study of quantitative approaches in </w:t>
            </w:r>
            <w:proofErr w:type="spellStart"/>
            <w:r w:rsidRPr="00FD67EA">
              <w:rPr>
                <w:rFonts w:ascii="NanumBarunGothic" w:eastAsia="NanumBarunGothic" w:hAnsi="NanumBarunGothic"/>
                <w:b w:val="0"/>
              </w:rPr>
              <w:t>Eupolio</w:t>
            </w:r>
            <w:proofErr w:type="spellEnd"/>
            <w:r w:rsidRPr="00FD67EA">
              <w:rPr>
                <w:rFonts w:ascii="NanumBarunGothic" w:eastAsia="NanumBarunGothic" w:hAnsi="NanumBarunGothic"/>
                <w:b w:val="0"/>
              </w:rPr>
              <w:t xml:space="preserve"> development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616AD007" w14:textId="4E65A7D2" w:rsidR="00FB68D5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김형신</w:t>
            </w:r>
            <w:proofErr w:type="spellEnd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팀장</w:t>
            </w:r>
            <w:r w:rsidRPr="008A332E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L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G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화학</w:t>
            </w: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)</w:t>
            </w:r>
          </w:p>
        </w:tc>
      </w:tr>
      <w:tr w:rsidR="00FB68D5" w:rsidRPr="00F01E73" w14:paraId="4B6E0A18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42AD1C23" w14:textId="226E06D0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4:50 ~ 15:2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61D5531" w14:textId="7D6980EF" w:rsidR="00FB68D5" w:rsidRPr="00FD67EA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646DB6">
              <w:rPr>
                <w:rFonts w:ascii="NanumBarunGothic" w:eastAsia="NanumBarunGothic" w:hAnsi="NanumBarunGothic"/>
                <w:b w:val="0"/>
              </w:rPr>
              <w:t xml:space="preserve">Role of data science in drug development: Examples to support vaccine effectiveness and individualized dose for </w:t>
            </w:r>
            <w:proofErr w:type="spellStart"/>
            <w:r w:rsidRPr="00646DB6">
              <w:rPr>
                <w:rFonts w:ascii="NanumBarunGothic" w:eastAsia="NanumBarunGothic" w:hAnsi="NanumBarunGothic"/>
                <w:b w:val="0"/>
              </w:rPr>
              <w:t>Heamophilia</w:t>
            </w:r>
            <w:proofErr w:type="spellEnd"/>
            <w:r>
              <w:rPr>
                <w:rFonts w:ascii="NanumBarunGothic" w:eastAsia="NanumBarunGothic" w:hAnsi="NanumBarunGothic"/>
                <w:b w:val="0"/>
              </w:rPr>
              <w:t xml:space="preserve"> 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2E59F08D" w14:textId="12A193D9" w:rsidR="00FB68D5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최봉규</w:t>
            </w:r>
            <w:proofErr w:type="spellEnd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상무</w:t>
            </w:r>
            <w:r w:rsidRPr="008A332E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</w: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녹십자</w:t>
            </w: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)</w:t>
            </w:r>
          </w:p>
        </w:tc>
      </w:tr>
      <w:tr w:rsidR="007E6061" w:rsidRPr="00F01E73" w14:paraId="66C82D46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  <w:right w:val="nil"/>
            </w:tcBorders>
            <w:shd w:val="clear" w:color="auto" w:fill="F2F2F2" w:themeFill="background1" w:themeFillShade="F2"/>
          </w:tcPr>
          <w:p w14:paraId="53813CE8" w14:textId="023C912A" w:rsidR="007E6061" w:rsidRPr="00F01E73" w:rsidRDefault="007E6061" w:rsidP="007E6061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</w:rPr>
              <w:t>2</w:t>
            </w:r>
            <w:r>
              <w:rPr>
                <w:rFonts w:ascii="NanumBarunGothic" w:eastAsia="NanumBarunGothic" w:hAnsi="NanumBarunGothic"/>
                <w:b w:val="0"/>
              </w:rPr>
              <w:t>0 ~ 1</w:t>
            </w:r>
            <w:r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4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00A6806" w14:textId="4C5A990F" w:rsidR="007E6061" w:rsidRPr="00F01E73" w:rsidRDefault="007E6061" w:rsidP="007E6061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B68D5">
              <w:rPr>
                <w:rFonts w:ascii="NanumBarunGothic" w:eastAsia="NanumBarunGothic" w:hAnsi="NanumBarunGothic"/>
                <w:b w:val="0"/>
              </w:rPr>
              <w:t>Increasing viral transmission paradoxically reduces severe COVID-19 during endemic transition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</w:tcBorders>
            <w:shd w:val="clear" w:color="auto" w:fill="F2F2F2" w:themeFill="background1" w:themeFillShade="F2"/>
          </w:tcPr>
          <w:p w14:paraId="4A457C8E" w14:textId="4AAEBF85" w:rsidR="007E6061" w:rsidRPr="008A332E" w:rsidRDefault="007E6061" w:rsidP="007E6061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홍혁표</w:t>
            </w:r>
            <w:proofErr w:type="spellEnd"/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KAIST)</w:t>
            </w:r>
          </w:p>
        </w:tc>
      </w:tr>
      <w:tr w:rsidR="00FB68D5" w:rsidRPr="00F01E73" w14:paraId="7C601C75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833FA2F" w14:textId="4991F6A4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5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4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  <w:r w:rsidRPr="00F01E73">
              <w:rPr>
                <w:rFonts w:ascii="NanumBarunGothic" w:eastAsia="NanumBarunGothic" w:hAnsi="NanumBarunGothic"/>
                <w:b w:val="0"/>
              </w:rPr>
              <w:t xml:space="preserve"> ~ 1</w:t>
            </w:r>
            <w:r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 w:rsidRPr="00F01E73"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D119FC2" w14:textId="7C0F97C1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Cs w:val="0"/>
              </w:rPr>
              <w:t>Break &amp;</w:t>
            </w:r>
            <w:r>
              <w:rPr>
                <w:rFonts w:ascii="NanumBarunGothic" w:eastAsia="NanumBarunGothic" w:hAnsi="NanumBarunGothic"/>
                <w:bCs w:val="0"/>
              </w:rPr>
              <w:t xml:space="preserve"> </w:t>
            </w:r>
            <w:r>
              <w:rPr>
                <w:rFonts w:ascii="NanumBarunGothic" w:eastAsia="NanumBarunGothic" w:hAnsi="NanumBarunGothic" w:hint="eastAsia"/>
                <w:bCs w:val="0"/>
              </w:rPr>
              <w:t>P</w:t>
            </w:r>
            <w:r>
              <w:rPr>
                <w:rFonts w:ascii="NanumBarunGothic" w:eastAsia="NanumBarunGothic" w:hAnsi="NanumBarunGothic"/>
                <w:bCs w:val="0"/>
              </w:rPr>
              <w:t>oster Session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82AC8A4" w14:textId="638B8D19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</w:p>
        </w:tc>
      </w:tr>
      <w:tr w:rsidR="00FB68D5" w:rsidRPr="00F01E73" w14:paraId="45C2ACEA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0F487D65" w14:textId="188074DD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 w:rsidRPr="00F01E73">
              <w:rPr>
                <w:rFonts w:ascii="NanumBarunGothic" w:eastAsia="NanumBarunGothic" w:hAnsi="NanumBarunGothic"/>
                <w:b w:val="0"/>
              </w:rPr>
              <w:t>0 ~ 1</w:t>
            </w:r>
            <w:r>
              <w:rPr>
                <w:rFonts w:ascii="NanumBarunGothic" w:eastAsia="NanumBarunGothic" w:hAnsi="NanumBarunGothic"/>
                <w:b w:val="0"/>
              </w:rPr>
              <w:t>7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6AFF448F" w14:textId="2B0D8838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>
              <w:rPr>
                <w:rFonts w:ascii="NanumBarunGothic" w:eastAsia="NanumBarunGothic" w:hAnsi="NanumBarunGothic"/>
              </w:rPr>
              <w:t>Special session</w:t>
            </w:r>
          </w:p>
        </w:tc>
        <w:tc>
          <w:tcPr>
            <w:tcW w:w="2000" w:type="dxa"/>
            <w:tcBorders>
              <w:top w:val="single" w:sz="4" w:space="0" w:color="auto"/>
              <w:bottom w:val="nil"/>
            </w:tcBorders>
            <w:shd w:val="clear" w:color="auto" w:fill="FFF2CC" w:themeFill="accent4" w:themeFillTint="33"/>
          </w:tcPr>
          <w:p w14:paraId="5DF61CFB" w14:textId="2842FCBE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좌장 </w:t>
            </w: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이우인</w:t>
            </w:r>
            <w:proofErr w:type="spellEnd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교수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서울대학교)</w:t>
            </w:r>
          </w:p>
        </w:tc>
      </w:tr>
      <w:tr w:rsidR="00FB68D5" w:rsidRPr="00F01E73" w14:paraId="5C54E34C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49A4A48" w14:textId="0900FEB7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  <w:r w:rsidRPr="00F01E73">
              <w:rPr>
                <w:rFonts w:ascii="NanumBarunGothic" w:eastAsia="NanumBarunGothic" w:hAnsi="NanumBarunGothic"/>
                <w:b w:val="0"/>
              </w:rPr>
              <w:t xml:space="preserve"> ~ 1</w:t>
            </w:r>
            <w:r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3</w:t>
            </w:r>
            <w:r w:rsidRPr="00F01E73"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0E209390" w14:textId="334A6655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D67EA">
              <w:rPr>
                <w:rFonts w:ascii="NanumBarunGothic" w:eastAsia="NanumBarunGothic" w:hAnsi="NanumBarunGothic" w:hint="eastAsia"/>
                <w:b w:val="0"/>
              </w:rPr>
              <w:t>Real-world data 기반의 신약 적응증 추가와 허가 확증 - 국내 데이터기반 사례연구</w:t>
            </w: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2C9A1E7" w14:textId="65B125FD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신주영 교수 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성균관대학교)</w:t>
            </w:r>
          </w:p>
        </w:tc>
      </w:tr>
      <w:tr w:rsidR="00FB68D5" w:rsidRPr="00F01E73" w14:paraId="2A2C6E00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6D5622B4" w14:textId="232EB8E1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3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  <w:r w:rsidRPr="00F01E73">
              <w:rPr>
                <w:rFonts w:ascii="NanumBarunGothic" w:eastAsia="NanumBarunGothic" w:hAnsi="NanumBarunGothic"/>
                <w:b w:val="0"/>
              </w:rPr>
              <w:t xml:space="preserve"> ~ 1</w:t>
            </w:r>
            <w:r w:rsidR="009710E7">
              <w:rPr>
                <w:rFonts w:ascii="NanumBarunGothic" w:eastAsia="NanumBarunGothic" w:hAnsi="NanumBarunGothic"/>
                <w:b w:val="0"/>
              </w:rPr>
              <w:t>6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1C7E4270" w14:textId="65CDFE74" w:rsidR="00FB68D5" w:rsidRPr="00FD67EA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D67EA">
              <w:rPr>
                <w:rFonts w:ascii="NanumBarunGothic" w:eastAsia="NanumBarunGothic" w:hAnsi="NanumBarunGothic"/>
                <w:b w:val="0"/>
              </w:rPr>
              <w:t>Beyond the FDA guideline for Accurate Prediction of Drug Interactions</w:t>
            </w: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32C77DA8" w14:textId="7EDA2B61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김재경 교수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K</w:t>
            </w:r>
            <w:r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AIST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)</w:t>
            </w:r>
          </w:p>
        </w:tc>
      </w:tr>
      <w:tr w:rsidR="00FB68D5" w:rsidRPr="00F01E73" w14:paraId="40E820E5" w14:textId="77777777" w:rsidTr="00912806">
        <w:trPr>
          <w:jc w:val="center"/>
        </w:trPr>
        <w:tc>
          <w:tcPr>
            <w:tcW w:w="1653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567E66BA" w14:textId="2EE10052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>
              <w:rPr>
                <w:rFonts w:ascii="NanumBarunGothic" w:eastAsia="NanumBarunGothic" w:hAnsi="NanumBarunGothic"/>
                <w:b w:val="0"/>
              </w:rPr>
              <w:t>1</w:t>
            </w:r>
            <w:r w:rsidR="009710E7">
              <w:rPr>
                <w:rFonts w:ascii="NanumBarunGothic" w:eastAsia="NanumBarunGothic" w:hAnsi="NanumBarunGothic"/>
                <w:b w:val="0"/>
              </w:rPr>
              <w:t>6</w:t>
            </w:r>
            <w:r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5</w:t>
            </w:r>
            <w:r>
              <w:rPr>
                <w:rFonts w:ascii="NanumBarunGothic" w:eastAsia="NanumBarunGothic" w:hAnsi="NanumBarunGothic"/>
                <w:b w:val="0"/>
              </w:rPr>
              <w:t>0 ~ 17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4A37E47B" w14:textId="32EEC46F" w:rsidR="00FB68D5" w:rsidRPr="00FD67EA" w:rsidRDefault="007E6061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7E6061">
              <w:rPr>
                <w:rFonts w:ascii="NanumBarunGothic" w:eastAsia="NanumBarunGothic" w:hAnsi="NanumBarunGothic"/>
                <w:b w:val="0"/>
              </w:rPr>
              <w:t>Mathematical modeling to simulate the effect of adding radiotherapy to immunotherapy and application</w:t>
            </w:r>
          </w:p>
        </w:tc>
        <w:tc>
          <w:tcPr>
            <w:tcW w:w="2000" w:type="dxa"/>
            <w:tcBorders>
              <w:top w:val="nil"/>
              <w:bottom w:val="nil"/>
            </w:tcBorders>
            <w:shd w:val="clear" w:color="auto" w:fill="F2F2F2" w:themeFill="background1" w:themeFillShade="F2"/>
          </w:tcPr>
          <w:p w14:paraId="5D4526A3" w14:textId="451C703F" w:rsidR="00FB68D5" w:rsidRDefault="009710E7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proofErr w:type="spellStart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성원모</w:t>
            </w:r>
            <w:proofErr w:type="spellEnd"/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 xml:space="preserve"> 교수</w:t>
            </w:r>
            <w:r w:rsidR="005A6C1B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br/>
              <w:t>(</w:t>
            </w:r>
            <w:r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가톨릭대학교</w:t>
            </w:r>
            <w:r w:rsidR="005A6C1B">
              <w:rPr>
                <w:rFonts w:ascii="NanumBarunGothic" w:eastAsia="NanumBarunGothic" w:hAnsi="NanumBarunGothic"/>
                <w:b w:val="0"/>
                <w:sz w:val="20"/>
                <w:szCs w:val="20"/>
              </w:rPr>
              <w:t>)</w:t>
            </w:r>
          </w:p>
        </w:tc>
      </w:tr>
      <w:tr w:rsidR="00FB68D5" w:rsidRPr="00F01E73" w14:paraId="28508769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0AF47AF" w14:textId="1689D28C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7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 w:rsidR="009710E7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0</w:t>
            </w:r>
            <w:r w:rsidRPr="00F01E73">
              <w:rPr>
                <w:rFonts w:ascii="NanumBarunGothic" w:eastAsia="NanumBarunGothic" w:hAnsi="NanumBarunGothic"/>
                <w:b w:val="0"/>
              </w:rPr>
              <w:t xml:space="preserve"> ~ 1</w:t>
            </w:r>
            <w:r>
              <w:rPr>
                <w:rFonts w:ascii="NanumBarunGothic" w:eastAsia="NanumBarunGothic" w:hAnsi="NanumBarunGothic"/>
                <w:b w:val="0"/>
              </w:rPr>
              <w:t>7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</w:rPr>
              <w:t>20</w:t>
            </w:r>
          </w:p>
        </w:tc>
        <w:tc>
          <w:tcPr>
            <w:tcW w:w="5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DD3EC" w14:textId="2672B7D4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 w:rsidRPr="00F01E73">
              <w:rPr>
                <w:rFonts w:ascii="NanumBarunGothic" w:eastAsia="NanumBarunGothic" w:hAnsi="NanumBarunGothic" w:hint="eastAsia"/>
                <w:bCs w:val="0"/>
              </w:rPr>
              <w:t xml:space="preserve">총회 </w:t>
            </w:r>
            <w:r w:rsidRPr="00F01E73">
              <w:rPr>
                <w:rFonts w:ascii="NanumBarunGothic" w:eastAsia="NanumBarunGothic" w:hAnsi="NanumBarunGothic"/>
                <w:bCs w:val="0"/>
              </w:rPr>
              <w:t>/ Break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5D97EC49" w14:textId="3D5778FB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총무 최수인</w:t>
            </w:r>
          </w:p>
        </w:tc>
      </w:tr>
      <w:tr w:rsidR="00FB68D5" w:rsidRPr="00F01E73" w14:paraId="269CBFA9" w14:textId="77777777" w:rsidTr="00912806">
        <w:trPr>
          <w:jc w:val="center"/>
        </w:trPr>
        <w:tc>
          <w:tcPr>
            <w:tcW w:w="1653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</w:tcPr>
          <w:p w14:paraId="2923EEFB" w14:textId="30C1A735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</w:rPr>
            </w:pPr>
            <w:r w:rsidRPr="00F01E73">
              <w:rPr>
                <w:rFonts w:ascii="NanumBarunGothic" w:eastAsia="NanumBarunGothic" w:hAnsi="NanumBarunGothic"/>
                <w:b w:val="0"/>
              </w:rPr>
              <w:t>1</w:t>
            </w:r>
            <w:r>
              <w:rPr>
                <w:rFonts w:ascii="NanumBarunGothic" w:eastAsia="NanumBarunGothic" w:hAnsi="NanumBarunGothic"/>
                <w:b w:val="0"/>
              </w:rPr>
              <w:t>7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</w:rPr>
              <w:t>2</w:t>
            </w:r>
            <w:r w:rsidRPr="00F01E73">
              <w:rPr>
                <w:rFonts w:ascii="NanumBarunGothic" w:eastAsia="NanumBarunGothic" w:hAnsi="NanumBarunGothic"/>
                <w:b w:val="0"/>
              </w:rPr>
              <w:t>0 ~ 1</w:t>
            </w:r>
            <w:r>
              <w:rPr>
                <w:rFonts w:ascii="NanumBarunGothic" w:eastAsia="NanumBarunGothic" w:hAnsi="NanumBarunGothic"/>
                <w:b w:val="0"/>
              </w:rPr>
              <w:t>7</w:t>
            </w:r>
            <w:r w:rsidRPr="00F01E73">
              <w:rPr>
                <w:rFonts w:ascii="NanumBarunGothic" w:eastAsia="NanumBarunGothic" w:hAnsi="NanumBarunGothic"/>
                <w:b w:val="0"/>
              </w:rPr>
              <w:t>:</w:t>
            </w:r>
            <w:r>
              <w:rPr>
                <w:rFonts w:ascii="NanumBarunGothic" w:eastAsia="NanumBarunGothic" w:hAnsi="NanumBarunGothic"/>
                <w:b w:val="0"/>
              </w:rPr>
              <w:t>3</w:t>
            </w:r>
            <w:r w:rsidRPr="00F01E73">
              <w:rPr>
                <w:rFonts w:ascii="NanumBarunGothic" w:eastAsia="NanumBarunGothic" w:hAnsi="NanumBarunGothic"/>
                <w:b w:val="0"/>
              </w:rPr>
              <w:t>0</w:t>
            </w:r>
          </w:p>
        </w:tc>
        <w:tc>
          <w:tcPr>
            <w:tcW w:w="5620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</w:tcPr>
          <w:p w14:paraId="6293E6CD" w14:textId="023AE935" w:rsidR="00FB68D5" w:rsidRPr="00F01E73" w:rsidRDefault="00FB68D5" w:rsidP="00FB68D5">
            <w:pPr>
              <w:pStyle w:val="-"/>
              <w:rPr>
                <w:rFonts w:ascii="NanumBarunGothic" w:eastAsia="NanumBarunGothic" w:hAnsi="NanumBarunGothic"/>
                <w:bCs w:val="0"/>
              </w:rPr>
            </w:pPr>
            <w:r w:rsidRPr="00F01E73">
              <w:rPr>
                <w:rFonts w:ascii="NanumBarunGothic" w:eastAsia="NanumBarunGothic" w:hAnsi="NanumBarunGothic" w:hint="eastAsia"/>
                <w:bCs w:val="0"/>
              </w:rPr>
              <w:t>C</w:t>
            </w:r>
            <w:r w:rsidRPr="00F01E73">
              <w:rPr>
                <w:rFonts w:ascii="NanumBarunGothic" w:eastAsia="NanumBarunGothic" w:hAnsi="NanumBarunGothic"/>
                <w:bCs w:val="0"/>
              </w:rPr>
              <w:t>losing Remark</w:t>
            </w:r>
          </w:p>
        </w:tc>
        <w:tc>
          <w:tcPr>
            <w:tcW w:w="2000" w:type="dxa"/>
            <w:tcBorders>
              <w:top w:val="single" w:sz="4" w:space="0" w:color="auto"/>
              <w:bottom w:val="single" w:sz="18" w:space="0" w:color="auto"/>
            </w:tcBorders>
            <w:shd w:val="clear" w:color="auto" w:fill="auto"/>
          </w:tcPr>
          <w:p w14:paraId="5F0A3B96" w14:textId="122263FA" w:rsidR="00FB68D5" w:rsidRPr="008A332E" w:rsidRDefault="00FB68D5" w:rsidP="00FB68D5">
            <w:pPr>
              <w:pStyle w:val="-"/>
              <w:rPr>
                <w:rFonts w:ascii="NanumBarunGothic" w:eastAsia="NanumBarunGothic" w:hAnsi="NanumBarunGothic"/>
                <w:b w:val="0"/>
                <w:sz w:val="20"/>
                <w:szCs w:val="20"/>
              </w:rPr>
            </w:pPr>
            <w:r w:rsidRPr="008A332E">
              <w:rPr>
                <w:rFonts w:ascii="NanumBarunGothic" w:eastAsia="NanumBarunGothic" w:hAnsi="NanumBarunGothic" w:hint="eastAsia"/>
                <w:b w:val="0"/>
                <w:sz w:val="20"/>
                <w:szCs w:val="20"/>
              </w:rPr>
              <w:t>회장 이지은</w:t>
            </w:r>
          </w:p>
        </w:tc>
      </w:tr>
    </w:tbl>
    <w:p w14:paraId="3B38D66F" w14:textId="054C5C12" w:rsidR="00EB4719" w:rsidRPr="00FD67EA" w:rsidRDefault="00EB4719" w:rsidP="00EB4719">
      <w:pPr>
        <w:rPr>
          <w:rFonts w:ascii="Times New Roman" w:eastAsia="Times New Roman" w:hAnsi="Times New Roman" w:cs="Times New Roman"/>
          <w:sz w:val="24"/>
          <w:szCs w:val="24"/>
          <w:lang w:eastAsia="ko-KR"/>
        </w:rPr>
      </w:pPr>
    </w:p>
    <w:sectPr w:rsidR="00EB4719" w:rsidRPr="00FD67EA" w:rsidSect="00ED7203">
      <w:headerReference w:type="default" r:id="rId11"/>
      <w:footerReference w:type="default" r:id="rId12"/>
      <w:pgSz w:w="12242" w:h="22680" w:code="1"/>
      <w:pgMar w:top="2835" w:right="1440" w:bottom="284" w:left="1440" w:header="8" w:footer="5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770A31" w14:textId="77777777" w:rsidR="004837A8" w:rsidRDefault="004837A8">
      <w:pPr>
        <w:spacing w:after="0" w:line="240" w:lineRule="auto"/>
      </w:pPr>
      <w:r>
        <w:separator/>
      </w:r>
    </w:p>
  </w:endnote>
  <w:endnote w:type="continuationSeparator" w:id="0">
    <w:p w14:paraId="0B9A6346" w14:textId="77777777" w:rsidR="004837A8" w:rsidRDefault="004837A8">
      <w:pPr>
        <w:spacing w:after="0" w:line="240" w:lineRule="auto"/>
      </w:pPr>
      <w:r>
        <w:continuationSeparator/>
      </w:r>
    </w:p>
  </w:endnote>
  <w:endnote w:type="continuationNotice" w:id="1">
    <w:p w14:paraId="58ABB9B6" w14:textId="77777777" w:rsidR="004837A8" w:rsidRDefault="004837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anumGothic">
    <w:panose1 w:val="020D0604000000000000"/>
    <w:charset w:val="81"/>
    <w:family w:val="auto"/>
    <w:pitch w:val="variable"/>
    <w:sig w:usb0="900002A7" w:usb1="29D7FCFB" w:usb2="00000010" w:usb3="00000000" w:csb0="0028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oPub돋움체_Pro Light">
    <w:altName w:val="Malgun Gothic"/>
    <w:panose1 w:val="020B0604020202020204"/>
    <w:charset w:val="81"/>
    <w:family w:val="auto"/>
    <w:pitch w:val="variable"/>
    <w:sig w:usb0="800002A7" w:usb1="39D7FCFB" w:usb2="00000010" w:usb3="00000000" w:csb0="00280001" w:csb1="00000000"/>
  </w:font>
  <w:font w:name="KoPub돋움체_Pro Medium">
    <w:altName w:val="Malgun Gothic"/>
    <w:panose1 w:val="020B0604020202020204"/>
    <w:charset w:val="81"/>
    <w:family w:val="auto"/>
    <w:notTrueType/>
    <w:pitch w:val="variable"/>
    <w:sig w:usb0="800002A7" w:usb1="39D7FCFB" w:usb2="00000010" w:usb3="00000000" w:csb0="00280001" w:csb1="00000000"/>
  </w:font>
  <w:font w:name="NanumBarunGothic">
    <w:altName w:val="Malgun Gothic"/>
    <w:panose1 w:val="02000503000000000000"/>
    <w:charset w:val="81"/>
    <w:family w:val="swiss"/>
    <w:notTrueType/>
    <w:pitch w:val="variable"/>
    <w:sig w:usb0="900002A7" w:usb1="39D7FCFB" w:usb2="00000014" w:usb3="00000000" w:csb0="002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F5944F" w14:textId="3B7E26A4" w:rsidR="5AC5B89E" w:rsidRDefault="00877A08" w:rsidP="5AC5B89E">
    <w:pPr>
      <w:pStyle w:val="Footer"/>
    </w:pPr>
    <w:r w:rsidRPr="00877A08"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586B127B" wp14:editId="60B191BD">
              <wp:simplePos x="0" y="0"/>
              <wp:positionH relativeFrom="column">
                <wp:posOffset>-931653</wp:posOffset>
              </wp:positionH>
              <wp:positionV relativeFrom="paragraph">
                <wp:posOffset>-1251308</wp:posOffset>
              </wp:positionV>
              <wp:extent cx="8153087" cy="1753402"/>
              <wp:effectExtent l="0" t="0" r="635" b="0"/>
              <wp:wrapNone/>
              <wp:docPr id="15" name="직사각형 14">
                <a:extLst xmlns:a="http://schemas.openxmlformats.org/drawingml/2006/main">
                  <a:ext uri="{FF2B5EF4-FFF2-40B4-BE49-F238E27FC236}">
                    <a16:creationId xmlns:a16="http://schemas.microsoft.com/office/drawing/2014/main" id="{D0836EAC-809B-4125-9A31-518BADCF044E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153087" cy="1753402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>
                              <a:lumMod val="0"/>
                              <a:lumOff val="100000"/>
                            </a:schemeClr>
                          </a:gs>
                          <a:gs pos="100000">
                            <a:srgbClr val="FA7F86"/>
                          </a:gs>
                        </a:gsLst>
                        <a:lin ang="540000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a16="http://schemas.microsoft.com/office/drawing/2014/main">
          <w:pict w14:anchorId="4C8E040C">
            <v:rect id="직사각형 14" style="position:absolute;left:0;text-align:left;margin-left:-73.35pt;margin-top:-98.55pt;width:642pt;height:138.0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color="white [20]" stroked="f" strokeweight="1pt" w14:anchorId="1A8BEA4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">
              <v:fill type="gradient" color2="#fa7f86" focus="100%" rotate="t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D2477" w14:textId="77777777" w:rsidR="004837A8" w:rsidRDefault="004837A8">
      <w:pPr>
        <w:spacing w:after="0" w:line="240" w:lineRule="auto"/>
      </w:pPr>
      <w:r>
        <w:separator/>
      </w:r>
    </w:p>
  </w:footnote>
  <w:footnote w:type="continuationSeparator" w:id="0">
    <w:p w14:paraId="0AF64CBB" w14:textId="77777777" w:rsidR="004837A8" w:rsidRDefault="004837A8">
      <w:pPr>
        <w:spacing w:after="0" w:line="240" w:lineRule="auto"/>
      </w:pPr>
      <w:r>
        <w:continuationSeparator/>
      </w:r>
    </w:p>
  </w:footnote>
  <w:footnote w:type="continuationNotice" w:id="1">
    <w:p w14:paraId="299C31AA" w14:textId="77777777" w:rsidR="004837A8" w:rsidRDefault="004837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98BE7" w14:textId="744611A3" w:rsidR="5AC5B89E" w:rsidRDefault="00FD67EA" w:rsidP="00ED7203">
    <w:pPr>
      <w:pStyle w:val="Header"/>
      <w:ind w:right="-1411" w:hanging="1418"/>
    </w:pPr>
    <w:r w:rsidRPr="00FD67EA">
      <w:rPr>
        <w:noProof/>
      </w:rPr>
      <w:drawing>
        <wp:inline distT="0" distB="0" distL="0" distR="0" wp14:anchorId="3F1F80A4" wp14:editId="0DA36EBA">
          <wp:extent cx="7826780" cy="1640263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972694" cy="16708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2304C"/>
    <w:multiLevelType w:val="hybridMultilevel"/>
    <w:tmpl w:val="1EAE4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1EE"/>
    <w:multiLevelType w:val="hybridMultilevel"/>
    <w:tmpl w:val="73E22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BF4B86"/>
    <w:multiLevelType w:val="hybridMultilevel"/>
    <w:tmpl w:val="2594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65A27"/>
    <w:multiLevelType w:val="hybridMultilevel"/>
    <w:tmpl w:val="BF584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F51B53"/>
    <w:multiLevelType w:val="hybridMultilevel"/>
    <w:tmpl w:val="0E68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BC2318"/>
    <w:multiLevelType w:val="hybridMultilevel"/>
    <w:tmpl w:val="07189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B42B53"/>
    <w:multiLevelType w:val="hybridMultilevel"/>
    <w:tmpl w:val="A7004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C958E2"/>
    <w:multiLevelType w:val="hybridMultilevel"/>
    <w:tmpl w:val="F5A2ECE6"/>
    <w:lvl w:ilvl="0" w:tplc="E04C80AE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1C5935"/>
    <w:multiLevelType w:val="hybridMultilevel"/>
    <w:tmpl w:val="B82C28EE"/>
    <w:lvl w:ilvl="0" w:tplc="D75C6172">
      <w:start w:val="3"/>
      <w:numFmt w:val="bullet"/>
      <w:lvlText w:val="●"/>
      <w:lvlJc w:val="left"/>
      <w:pPr>
        <w:ind w:left="720" w:hanging="360"/>
      </w:pPr>
      <w:rPr>
        <w:rFonts w:ascii="NanumGothic" w:eastAsia="NanumGothic" w:hAnsi="NanumGothic" w:cs="Malgun Gothic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F017B"/>
    <w:multiLevelType w:val="hybridMultilevel"/>
    <w:tmpl w:val="A176A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AAC152">
      <w:start w:val="5"/>
      <w:numFmt w:val="bullet"/>
      <w:lvlText w:val="-"/>
      <w:lvlJc w:val="left"/>
      <w:pPr>
        <w:ind w:left="1440" w:hanging="360"/>
      </w:pPr>
      <w:rPr>
        <w:rFonts w:ascii="NanumGothic" w:eastAsia="NanumGothic" w:hAnsi="NanumGothic" w:cs="Calibri" w:hint="eastAsia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32249C"/>
    <w:multiLevelType w:val="hybridMultilevel"/>
    <w:tmpl w:val="3FDE93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5269124">
    <w:abstractNumId w:val="6"/>
  </w:num>
  <w:num w:numId="2" w16cid:durableId="64842057">
    <w:abstractNumId w:val="3"/>
  </w:num>
  <w:num w:numId="3" w16cid:durableId="769620643">
    <w:abstractNumId w:val="8"/>
  </w:num>
  <w:num w:numId="4" w16cid:durableId="1258098919">
    <w:abstractNumId w:val="1"/>
  </w:num>
  <w:num w:numId="5" w16cid:durableId="635261425">
    <w:abstractNumId w:val="10"/>
  </w:num>
  <w:num w:numId="6" w16cid:durableId="1290472839">
    <w:abstractNumId w:val="7"/>
  </w:num>
  <w:num w:numId="7" w16cid:durableId="725883643">
    <w:abstractNumId w:val="9"/>
  </w:num>
  <w:num w:numId="8" w16cid:durableId="1437870354">
    <w:abstractNumId w:val="2"/>
  </w:num>
  <w:num w:numId="9" w16cid:durableId="126747744">
    <w:abstractNumId w:val="0"/>
  </w:num>
  <w:num w:numId="10" w16cid:durableId="496043908">
    <w:abstractNumId w:val="5"/>
  </w:num>
  <w:num w:numId="11" w16cid:durableId="6201131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0MjM0tjQ3sDAysTRV0lEKTi0uzszPAykwqwUAQKATNywAAAA="/>
  </w:docVars>
  <w:rsids>
    <w:rsidRoot w:val="36D35E93"/>
    <w:rsid w:val="000023B1"/>
    <w:rsid w:val="0000635D"/>
    <w:rsid w:val="00010697"/>
    <w:rsid w:val="00013404"/>
    <w:rsid w:val="000258B3"/>
    <w:rsid w:val="00025B25"/>
    <w:rsid w:val="00025EA1"/>
    <w:rsid w:val="00035220"/>
    <w:rsid w:val="000362D8"/>
    <w:rsid w:val="00040506"/>
    <w:rsid w:val="00057573"/>
    <w:rsid w:val="00062290"/>
    <w:rsid w:val="00064C8D"/>
    <w:rsid w:val="0007086E"/>
    <w:rsid w:val="00073929"/>
    <w:rsid w:val="00077B13"/>
    <w:rsid w:val="000A6E81"/>
    <w:rsid w:val="000B738A"/>
    <w:rsid w:val="000C0854"/>
    <w:rsid w:val="000C0F01"/>
    <w:rsid w:val="000C1CB4"/>
    <w:rsid w:val="000C35AA"/>
    <w:rsid w:val="000C61C1"/>
    <w:rsid w:val="000C6AF3"/>
    <w:rsid w:val="000D5EE7"/>
    <w:rsid w:val="000E05DD"/>
    <w:rsid w:val="000E1299"/>
    <w:rsid w:val="000E1E38"/>
    <w:rsid w:val="000F4ED4"/>
    <w:rsid w:val="000F4F36"/>
    <w:rsid w:val="000F5CA7"/>
    <w:rsid w:val="001121E0"/>
    <w:rsid w:val="00112E06"/>
    <w:rsid w:val="001142A0"/>
    <w:rsid w:val="001251D2"/>
    <w:rsid w:val="0012574C"/>
    <w:rsid w:val="00126F80"/>
    <w:rsid w:val="00134483"/>
    <w:rsid w:val="001430BD"/>
    <w:rsid w:val="00147440"/>
    <w:rsid w:val="00147BD9"/>
    <w:rsid w:val="001564F9"/>
    <w:rsid w:val="001567C9"/>
    <w:rsid w:val="00160596"/>
    <w:rsid w:val="001716F2"/>
    <w:rsid w:val="00171B9B"/>
    <w:rsid w:val="00180ACF"/>
    <w:rsid w:val="00181E04"/>
    <w:rsid w:val="00182453"/>
    <w:rsid w:val="001836E2"/>
    <w:rsid w:val="00185EFE"/>
    <w:rsid w:val="001868D6"/>
    <w:rsid w:val="00194FB5"/>
    <w:rsid w:val="00196B7B"/>
    <w:rsid w:val="001B531E"/>
    <w:rsid w:val="001C7E9C"/>
    <w:rsid w:val="001E0CD8"/>
    <w:rsid w:val="001E736A"/>
    <w:rsid w:val="001F0D00"/>
    <w:rsid w:val="001F3E70"/>
    <w:rsid w:val="001F5135"/>
    <w:rsid w:val="002044A3"/>
    <w:rsid w:val="00206C8C"/>
    <w:rsid w:val="00211973"/>
    <w:rsid w:val="0021316C"/>
    <w:rsid w:val="0021771D"/>
    <w:rsid w:val="0022525F"/>
    <w:rsid w:val="00235A86"/>
    <w:rsid w:val="002369E5"/>
    <w:rsid w:val="00246BE7"/>
    <w:rsid w:val="002506C7"/>
    <w:rsid w:val="00271DB3"/>
    <w:rsid w:val="002731CD"/>
    <w:rsid w:val="002747A2"/>
    <w:rsid w:val="00286E4B"/>
    <w:rsid w:val="0028777F"/>
    <w:rsid w:val="00294B6D"/>
    <w:rsid w:val="00297B50"/>
    <w:rsid w:val="002A336C"/>
    <w:rsid w:val="002A5972"/>
    <w:rsid w:val="002A64F8"/>
    <w:rsid w:val="002C7779"/>
    <w:rsid w:val="002D6274"/>
    <w:rsid w:val="002D7933"/>
    <w:rsid w:val="002E65C2"/>
    <w:rsid w:val="002E66B3"/>
    <w:rsid w:val="002E7B2E"/>
    <w:rsid w:val="002F7C9F"/>
    <w:rsid w:val="0030374B"/>
    <w:rsid w:val="003116C5"/>
    <w:rsid w:val="00316AFB"/>
    <w:rsid w:val="00322B19"/>
    <w:rsid w:val="0033118E"/>
    <w:rsid w:val="00333F4D"/>
    <w:rsid w:val="00335916"/>
    <w:rsid w:val="003457F6"/>
    <w:rsid w:val="003468EE"/>
    <w:rsid w:val="00351251"/>
    <w:rsid w:val="003565BB"/>
    <w:rsid w:val="003603C8"/>
    <w:rsid w:val="00367AE8"/>
    <w:rsid w:val="00371092"/>
    <w:rsid w:val="00373717"/>
    <w:rsid w:val="003816DF"/>
    <w:rsid w:val="00393455"/>
    <w:rsid w:val="00395558"/>
    <w:rsid w:val="00395B75"/>
    <w:rsid w:val="003A496C"/>
    <w:rsid w:val="003A6070"/>
    <w:rsid w:val="003B295D"/>
    <w:rsid w:val="003B3238"/>
    <w:rsid w:val="003B3910"/>
    <w:rsid w:val="003B57D0"/>
    <w:rsid w:val="003B7C08"/>
    <w:rsid w:val="003C0AAB"/>
    <w:rsid w:val="003C1988"/>
    <w:rsid w:val="003C3414"/>
    <w:rsid w:val="003C4468"/>
    <w:rsid w:val="003D3023"/>
    <w:rsid w:val="003D558D"/>
    <w:rsid w:val="003E6AA7"/>
    <w:rsid w:val="003F0D72"/>
    <w:rsid w:val="003F248E"/>
    <w:rsid w:val="003F3C8C"/>
    <w:rsid w:val="003F56C6"/>
    <w:rsid w:val="00401122"/>
    <w:rsid w:val="0041392B"/>
    <w:rsid w:val="004227D5"/>
    <w:rsid w:val="00430185"/>
    <w:rsid w:val="004338A0"/>
    <w:rsid w:val="00447924"/>
    <w:rsid w:val="00450DC7"/>
    <w:rsid w:val="00454C8A"/>
    <w:rsid w:val="0045529D"/>
    <w:rsid w:val="004601B5"/>
    <w:rsid w:val="00462993"/>
    <w:rsid w:val="004744C7"/>
    <w:rsid w:val="0048283F"/>
    <w:rsid w:val="004837A8"/>
    <w:rsid w:val="00491500"/>
    <w:rsid w:val="0049162E"/>
    <w:rsid w:val="00496A65"/>
    <w:rsid w:val="00496F6F"/>
    <w:rsid w:val="004A2157"/>
    <w:rsid w:val="004A41BE"/>
    <w:rsid w:val="004A5833"/>
    <w:rsid w:val="004A7E14"/>
    <w:rsid w:val="004B281D"/>
    <w:rsid w:val="004B35B1"/>
    <w:rsid w:val="004B43B2"/>
    <w:rsid w:val="004B54C5"/>
    <w:rsid w:val="004B6421"/>
    <w:rsid w:val="004C413E"/>
    <w:rsid w:val="004C43F0"/>
    <w:rsid w:val="004C68EC"/>
    <w:rsid w:val="004D3EF0"/>
    <w:rsid w:val="004D5014"/>
    <w:rsid w:val="004D6052"/>
    <w:rsid w:val="004E53F5"/>
    <w:rsid w:val="004F1CAA"/>
    <w:rsid w:val="004F51C2"/>
    <w:rsid w:val="004F63DB"/>
    <w:rsid w:val="00502EA6"/>
    <w:rsid w:val="005206BB"/>
    <w:rsid w:val="00521061"/>
    <w:rsid w:val="00521146"/>
    <w:rsid w:val="005213AA"/>
    <w:rsid w:val="00521470"/>
    <w:rsid w:val="00524115"/>
    <w:rsid w:val="00532C7F"/>
    <w:rsid w:val="005415CB"/>
    <w:rsid w:val="00541C19"/>
    <w:rsid w:val="00553FBF"/>
    <w:rsid w:val="005604D0"/>
    <w:rsid w:val="00562E50"/>
    <w:rsid w:val="00565025"/>
    <w:rsid w:val="0057057B"/>
    <w:rsid w:val="0057096E"/>
    <w:rsid w:val="005739DC"/>
    <w:rsid w:val="00574B4C"/>
    <w:rsid w:val="00575FF2"/>
    <w:rsid w:val="005764FD"/>
    <w:rsid w:val="005768D5"/>
    <w:rsid w:val="00595243"/>
    <w:rsid w:val="005A085D"/>
    <w:rsid w:val="005A3D12"/>
    <w:rsid w:val="005A4467"/>
    <w:rsid w:val="005A6C1B"/>
    <w:rsid w:val="005B05C0"/>
    <w:rsid w:val="005C38E5"/>
    <w:rsid w:val="005C48B9"/>
    <w:rsid w:val="005E263B"/>
    <w:rsid w:val="005E2F41"/>
    <w:rsid w:val="005E30C4"/>
    <w:rsid w:val="005E47BA"/>
    <w:rsid w:val="005E73E4"/>
    <w:rsid w:val="005F09A4"/>
    <w:rsid w:val="005F2E58"/>
    <w:rsid w:val="005F3E27"/>
    <w:rsid w:val="005F77F9"/>
    <w:rsid w:val="0062121C"/>
    <w:rsid w:val="00625054"/>
    <w:rsid w:val="00631ED5"/>
    <w:rsid w:val="006321FC"/>
    <w:rsid w:val="0063477B"/>
    <w:rsid w:val="00646DB6"/>
    <w:rsid w:val="0065412D"/>
    <w:rsid w:val="00665D32"/>
    <w:rsid w:val="006810A9"/>
    <w:rsid w:val="006821FC"/>
    <w:rsid w:val="00690DED"/>
    <w:rsid w:val="006A7BCD"/>
    <w:rsid w:val="006B140F"/>
    <w:rsid w:val="006B7AE5"/>
    <w:rsid w:val="006C79B1"/>
    <w:rsid w:val="006D1368"/>
    <w:rsid w:val="006D3717"/>
    <w:rsid w:val="006E1809"/>
    <w:rsid w:val="006E3089"/>
    <w:rsid w:val="006E30CF"/>
    <w:rsid w:val="006E3153"/>
    <w:rsid w:val="006E5A06"/>
    <w:rsid w:val="006E6EFA"/>
    <w:rsid w:val="006F2198"/>
    <w:rsid w:val="00707469"/>
    <w:rsid w:val="007077F5"/>
    <w:rsid w:val="007360A9"/>
    <w:rsid w:val="007370F9"/>
    <w:rsid w:val="00740496"/>
    <w:rsid w:val="00742BA7"/>
    <w:rsid w:val="00746849"/>
    <w:rsid w:val="00746EF5"/>
    <w:rsid w:val="00753B2C"/>
    <w:rsid w:val="00755359"/>
    <w:rsid w:val="00757BAA"/>
    <w:rsid w:val="00766524"/>
    <w:rsid w:val="00766535"/>
    <w:rsid w:val="00770724"/>
    <w:rsid w:val="007709AA"/>
    <w:rsid w:val="00770FDC"/>
    <w:rsid w:val="00776116"/>
    <w:rsid w:val="00777843"/>
    <w:rsid w:val="00781618"/>
    <w:rsid w:val="0078442E"/>
    <w:rsid w:val="00784BF1"/>
    <w:rsid w:val="0078728C"/>
    <w:rsid w:val="007912B0"/>
    <w:rsid w:val="007A0534"/>
    <w:rsid w:val="007A0956"/>
    <w:rsid w:val="007A0FB7"/>
    <w:rsid w:val="007A187E"/>
    <w:rsid w:val="007A30CB"/>
    <w:rsid w:val="007B07BA"/>
    <w:rsid w:val="007C59F7"/>
    <w:rsid w:val="007C7A5D"/>
    <w:rsid w:val="007D06EE"/>
    <w:rsid w:val="007D50EB"/>
    <w:rsid w:val="007D7EC3"/>
    <w:rsid w:val="007E2DF6"/>
    <w:rsid w:val="007E6061"/>
    <w:rsid w:val="007F33BA"/>
    <w:rsid w:val="007F42E9"/>
    <w:rsid w:val="007F56BF"/>
    <w:rsid w:val="007F5FB0"/>
    <w:rsid w:val="007F6438"/>
    <w:rsid w:val="00803042"/>
    <w:rsid w:val="00806346"/>
    <w:rsid w:val="008163A0"/>
    <w:rsid w:val="00827BFD"/>
    <w:rsid w:val="00833F2A"/>
    <w:rsid w:val="00836385"/>
    <w:rsid w:val="00840992"/>
    <w:rsid w:val="00846843"/>
    <w:rsid w:val="00851445"/>
    <w:rsid w:val="008551E4"/>
    <w:rsid w:val="00855E3A"/>
    <w:rsid w:val="00857AE3"/>
    <w:rsid w:val="00870544"/>
    <w:rsid w:val="00870D92"/>
    <w:rsid w:val="0087139A"/>
    <w:rsid w:val="00877427"/>
    <w:rsid w:val="00877A08"/>
    <w:rsid w:val="00877DE3"/>
    <w:rsid w:val="00883104"/>
    <w:rsid w:val="00892752"/>
    <w:rsid w:val="00895F6A"/>
    <w:rsid w:val="008A32AF"/>
    <w:rsid w:val="008A332E"/>
    <w:rsid w:val="008A49AE"/>
    <w:rsid w:val="008A5725"/>
    <w:rsid w:val="008A6DA5"/>
    <w:rsid w:val="008B393B"/>
    <w:rsid w:val="008B4068"/>
    <w:rsid w:val="008B659A"/>
    <w:rsid w:val="008B7191"/>
    <w:rsid w:val="008C21CA"/>
    <w:rsid w:val="008C22D7"/>
    <w:rsid w:val="008C6002"/>
    <w:rsid w:val="008C7D14"/>
    <w:rsid w:val="008D3613"/>
    <w:rsid w:val="008D4DCE"/>
    <w:rsid w:val="008E1E64"/>
    <w:rsid w:val="008F1472"/>
    <w:rsid w:val="008F16BE"/>
    <w:rsid w:val="008F7C5F"/>
    <w:rsid w:val="00903E45"/>
    <w:rsid w:val="00911F63"/>
    <w:rsid w:val="00912806"/>
    <w:rsid w:val="0091306B"/>
    <w:rsid w:val="009148B8"/>
    <w:rsid w:val="00917188"/>
    <w:rsid w:val="00921264"/>
    <w:rsid w:val="0092284B"/>
    <w:rsid w:val="00941DB9"/>
    <w:rsid w:val="00944356"/>
    <w:rsid w:val="00950E10"/>
    <w:rsid w:val="00953570"/>
    <w:rsid w:val="009554AB"/>
    <w:rsid w:val="009566C8"/>
    <w:rsid w:val="00956DCA"/>
    <w:rsid w:val="00960892"/>
    <w:rsid w:val="009710E7"/>
    <w:rsid w:val="00977709"/>
    <w:rsid w:val="009815BF"/>
    <w:rsid w:val="00981B9E"/>
    <w:rsid w:val="00982717"/>
    <w:rsid w:val="0098659D"/>
    <w:rsid w:val="00993998"/>
    <w:rsid w:val="009A3C2A"/>
    <w:rsid w:val="009A7E15"/>
    <w:rsid w:val="009B0B5D"/>
    <w:rsid w:val="009B13A9"/>
    <w:rsid w:val="009B5123"/>
    <w:rsid w:val="009B64FB"/>
    <w:rsid w:val="009B68F1"/>
    <w:rsid w:val="009B6F95"/>
    <w:rsid w:val="009C5945"/>
    <w:rsid w:val="009D426E"/>
    <w:rsid w:val="009D5C0D"/>
    <w:rsid w:val="009E25EB"/>
    <w:rsid w:val="00A00459"/>
    <w:rsid w:val="00A00674"/>
    <w:rsid w:val="00A04CED"/>
    <w:rsid w:val="00A05A5D"/>
    <w:rsid w:val="00A07F2E"/>
    <w:rsid w:val="00A37F9C"/>
    <w:rsid w:val="00A40706"/>
    <w:rsid w:val="00A57193"/>
    <w:rsid w:val="00A650D7"/>
    <w:rsid w:val="00A7236F"/>
    <w:rsid w:val="00A74C91"/>
    <w:rsid w:val="00A772A1"/>
    <w:rsid w:val="00A80A7A"/>
    <w:rsid w:val="00A83E72"/>
    <w:rsid w:val="00A85DB9"/>
    <w:rsid w:val="00A93806"/>
    <w:rsid w:val="00A954B5"/>
    <w:rsid w:val="00A95845"/>
    <w:rsid w:val="00A97139"/>
    <w:rsid w:val="00AA3A06"/>
    <w:rsid w:val="00AB38EE"/>
    <w:rsid w:val="00AC28A6"/>
    <w:rsid w:val="00AC4694"/>
    <w:rsid w:val="00AC70A0"/>
    <w:rsid w:val="00AC7BB1"/>
    <w:rsid w:val="00AD0C81"/>
    <w:rsid w:val="00AE12AC"/>
    <w:rsid w:val="00AE29A2"/>
    <w:rsid w:val="00AE7094"/>
    <w:rsid w:val="00B01701"/>
    <w:rsid w:val="00B0241B"/>
    <w:rsid w:val="00B1430C"/>
    <w:rsid w:val="00B1665D"/>
    <w:rsid w:val="00B230CB"/>
    <w:rsid w:val="00B34F62"/>
    <w:rsid w:val="00B423FD"/>
    <w:rsid w:val="00B45CEF"/>
    <w:rsid w:val="00B4711D"/>
    <w:rsid w:val="00B50B92"/>
    <w:rsid w:val="00B54A22"/>
    <w:rsid w:val="00B55709"/>
    <w:rsid w:val="00B61C25"/>
    <w:rsid w:val="00B649AF"/>
    <w:rsid w:val="00B66ECF"/>
    <w:rsid w:val="00B874E6"/>
    <w:rsid w:val="00B90A27"/>
    <w:rsid w:val="00BA15FA"/>
    <w:rsid w:val="00BA18B1"/>
    <w:rsid w:val="00BA3D10"/>
    <w:rsid w:val="00BC3338"/>
    <w:rsid w:val="00BD51D5"/>
    <w:rsid w:val="00BE30B5"/>
    <w:rsid w:val="00BF39F7"/>
    <w:rsid w:val="00C022FA"/>
    <w:rsid w:val="00C043D4"/>
    <w:rsid w:val="00C06335"/>
    <w:rsid w:val="00C11F67"/>
    <w:rsid w:val="00C142DB"/>
    <w:rsid w:val="00C16D16"/>
    <w:rsid w:val="00C175DB"/>
    <w:rsid w:val="00C202D9"/>
    <w:rsid w:val="00C32A38"/>
    <w:rsid w:val="00C330E3"/>
    <w:rsid w:val="00C33E1A"/>
    <w:rsid w:val="00C41222"/>
    <w:rsid w:val="00C45B69"/>
    <w:rsid w:val="00C46ED7"/>
    <w:rsid w:val="00C473D3"/>
    <w:rsid w:val="00C52256"/>
    <w:rsid w:val="00C527CF"/>
    <w:rsid w:val="00C5471D"/>
    <w:rsid w:val="00C60F9A"/>
    <w:rsid w:val="00C75D1E"/>
    <w:rsid w:val="00C76E9B"/>
    <w:rsid w:val="00C848EA"/>
    <w:rsid w:val="00C95589"/>
    <w:rsid w:val="00C96345"/>
    <w:rsid w:val="00CA794B"/>
    <w:rsid w:val="00CB1848"/>
    <w:rsid w:val="00CB3714"/>
    <w:rsid w:val="00CB5B04"/>
    <w:rsid w:val="00CC1D5E"/>
    <w:rsid w:val="00CC4B9B"/>
    <w:rsid w:val="00CD1839"/>
    <w:rsid w:val="00CD380A"/>
    <w:rsid w:val="00CD3DF8"/>
    <w:rsid w:val="00CD4C4F"/>
    <w:rsid w:val="00CD5CAE"/>
    <w:rsid w:val="00CD6830"/>
    <w:rsid w:val="00CE19D2"/>
    <w:rsid w:val="00CF3DC5"/>
    <w:rsid w:val="00D04ED3"/>
    <w:rsid w:val="00D123C1"/>
    <w:rsid w:val="00D128AB"/>
    <w:rsid w:val="00D22422"/>
    <w:rsid w:val="00D304ED"/>
    <w:rsid w:val="00D317DE"/>
    <w:rsid w:val="00D36F17"/>
    <w:rsid w:val="00D40146"/>
    <w:rsid w:val="00D4057B"/>
    <w:rsid w:val="00D40799"/>
    <w:rsid w:val="00D43B95"/>
    <w:rsid w:val="00D5055A"/>
    <w:rsid w:val="00D51F3F"/>
    <w:rsid w:val="00D53C38"/>
    <w:rsid w:val="00D540A5"/>
    <w:rsid w:val="00D60CA6"/>
    <w:rsid w:val="00D64B21"/>
    <w:rsid w:val="00D8134B"/>
    <w:rsid w:val="00D86120"/>
    <w:rsid w:val="00D8654D"/>
    <w:rsid w:val="00D87C2E"/>
    <w:rsid w:val="00D908D3"/>
    <w:rsid w:val="00D95407"/>
    <w:rsid w:val="00DB5BF9"/>
    <w:rsid w:val="00DC6651"/>
    <w:rsid w:val="00DC67C2"/>
    <w:rsid w:val="00DD1575"/>
    <w:rsid w:val="00DD739F"/>
    <w:rsid w:val="00DE02AC"/>
    <w:rsid w:val="00DE2401"/>
    <w:rsid w:val="00DE49D8"/>
    <w:rsid w:val="00DF4CB7"/>
    <w:rsid w:val="00E04C39"/>
    <w:rsid w:val="00E140E8"/>
    <w:rsid w:val="00E20225"/>
    <w:rsid w:val="00E30282"/>
    <w:rsid w:val="00E3506E"/>
    <w:rsid w:val="00E35321"/>
    <w:rsid w:val="00E427E3"/>
    <w:rsid w:val="00E53DF4"/>
    <w:rsid w:val="00E557FC"/>
    <w:rsid w:val="00E608F7"/>
    <w:rsid w:val="00E64323"/>
    <w:rsid w:val="00E65219"/>
    <w:rsid w:val="00E7487D"/>
    <w:rsid w:val="00E765C6"/>
    <w:rsid w:val="00E80918"/>
    <w:rsid w:val="00E945DC"/>
    <w:rsid w:val="00E95D4E"/>
    <w:rsid w:val="00EA1974"/>
    <w:rsid w:val="00EA214A"/>
    <w:rsid w:val="00EA7579"/>
    <w:rsid w:val="00EB4719"/>
    <w:rsid w:val="00EC111B"/>
    <w:rsid w:val="00ED6EAF"/>
    <w:rsid w:val="00ED7203"/>
    <w:rsid w:val="00EE6536"/>
    <w:rsid w:val="00EF1229"/>
    <w:rsid w:val="00EF3716"/>
    <w:rsid w:val="00EF431B"/>
    <w:rsid w:val="00F0073B"/>
    <w:rsid w:val="00F00DE8"/>
    <w:rsid w:val="00F01E73"/>
    <w:rsid w:val="00F06FD5"/>
    <w:rsid w:val="00F11A7A"/>
    <w:rsid w:val="00F15A34"/>
    <w:rsid w:val="00F25C96"/>
    <w:rsid w:val="00F31EAA"/>
    <w:rsid w:val="00F3381B"/>
    <w:rsid w:val="00F342EE"/>
    <w:rsid w:val="00F34B31"/>
    <w:rsid w:val="00F3642C"/>
    <w:rsid w:val="00F444BE"/>
    <w:rsid w:val="00F46CD8"/>
    <w:rsid w:val="00F54DBA"/>
    <w:rsid w:val="00F564DC"/>
    <w:rsid w:val="00F623EC"/>
    <w:rsid w:val="00F64587"/>
    <w:rsid w:val="00F70AC7"/>
    <w:rsid w:val="00F76983"/>
    <w:rsid w:val="00F96EA2"/>
    <w:rsid w:val="00FA10A5"/>
    <w:rsid w:val="00FA513A"/>
    <w:rsid w:val="00FA65DA"/>
    <w:rsid w:val="00FB68D5"/>
    <w:rsid w:val="00FC0995"/>
    <w:rsid w:val="00FD4DB5"/>
    <w:rsid w:val="00FD67EA"/>
    <w:rsid w:val="00FE305F"/>
    <w:rsid w:val="00FE510F"/>
    <w:rsid w:val="00FE773D"/>
    <w:rsid w:val="01C741BE"/>
    <w:rsid w:val="023D3AC6"/>
    <w:rsid w:val="03CC38F5"/>
    <w:rsid w:val="0775695E"/>
    <w:rsid w:val="078423DC"/>
    <w:rsid w:val="08B61F28"/>
    <w:rsid w:val="0A51EF89"/>
    <w:rsid w:val="0BEDBFEA"/>
    <w:rsid w:val="0C06E847"/>
    <w:rsid w:val="11DD4C7C"/>
    <w:rsid w:val="121EC915"/>
    <w:rsid w:val="13416240"/>
    <w:rsid w:val="14E546DA"/>
    <w:rsid w:val="14F587C5"/>
    <w:rsid w:val="1518AACC"/>
    <w:rsid w:val="19EF1A4A"/>
    <w:rsid w:val="23BC5FC7"/>
    <w:rsid w:val="2414853F"/>
    <w:rsid w:val="26856090"/>
    <w:rsid w:val="27355B84"/>
    <w:rsid w:val="273E31D4"/>
    <w:rsid w:val="28F17427"/>
    <w:rsid w:val="29BD0152"/>
    <w:rsid w:val="2E78558D"/>
    <w:rsid w:val="31E9F870"/>
    <w:rsid w:val="334C56A8"/>
    <w:rsid w:val="33EEEFA7"/>
    <w:rsid w:val="34992551"/>
    <w:rsid w:val="34D5E58E"/>
    <w:rsid w:val="36D35E93"/>
    <w:rsid w:val="370D46F5"/>
    <w:rsid w:val="38A91756"/>
    <w:rsid w:val="3FE53557"/>
    <w:rsid w:val="456E7201"/>
    <w:rsid w:val="4A7B3328"/>
    <w:rsid w:val="523724F2"/>
    <w:rsid w:val="529785D7"/>
    <w:rsid w:val="530D7EDF"/>
    <w:rsid w:val="534B31E6"/>
    <w:rsid w:val="534F13A3"/>
    <w:rsid w:val="53F0B2F0"/>
    <w:rsid w:val="560E83A9"/>
    <w:rsid w:val="56FFE8BC"/>
    <w:rsid w:val="5AC5B89E"/>
    <w:rsid w:val="5AE1F4CC"/>
    <w:rsid w:val="5BFBC4D5"/>
    <w:rsid w:val="5C71FB41"/>
    <w:rsid w:val="5F006412"/>
    <w:rsid w:val="5F50A6DB"/>
    <w:rsid w:val="606875F0"/>
    <w:rsid w:val="632C16F1"/>
    <w:rsid w:val="639D01A5"/>
    <w:rsid w:val="67A2369D"/>
    <w:rsid w:val="6A9E4045"/>
    <w:rsid w:val="73514C6E"/>
    <w:rsid w:val="79613128"/>
    <w:rsid w:val="7AFC98A2"/>
    <w:rsid w:val="7BB0A0D9"/>
    <w:rsid w:val="7F07E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D35E93"/>
  <w15:chartTrackingRefBased/>
  <w15:docId w15:val="{3EBE822E-0A48-4D06-9B28-F3693F11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7EC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52"/>
      <w:szCs w:val="32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7EA"/>
    <w:pPr>
      <w:keepNext/>
      <w:keepLines/>
      <w:pBdr>
        <w:bottom w:val="single" w:sz="6" w:space="1" w:color="auto"/>
      </w:pBdr>
      <w:spacing w:before="240" w:after="120"/>
      <w:outlineLvl w:val="1"/>
    </w:pPr>
    <w:rPr>
      <w:rFonts w:ascii="NanumBarunGothic" w:eastAsia="NanumBarunGothic" w:hAnsi="NanumBarunGothic" w:cs="Calibri"/>
      <w:b/>
      <w:color w:val="2F5496" w:themeColor="accent1" w:themeShade="BF"/>
      <w:sz w:val="26"/>
      <w:szCs w:val="26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40A5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9C5945"/>
    <w:rPr>
      <w:rFonts w:asciiTheme="minorEastAsia" w:eastAsiaTheme="minorEastAsia" w:hAnsiTheme="minorEastAsia" w:cstheme="majorBidi"/>
      <w:b/>
      <w:bCs/>
      <w:sz w:val="32"/>
      <w:szCs w:val="32"/>
      <w:lang w:eastAsia="ko-KR"/>
    </w:rPr>
  </w:style>
  <w:style w:type="paragraph" w:styleId="Title">
    <w:name w:val="Title"/>
    <w:basedOn w:val="Normal"/>
    <w:next w:val="Normal"/>
    <w:link w:val="TitleChar"/>
    <w:uiPriority w:val="10"/>
    <w:qFormat/>
    <w:rsid w:val="009C5945"/>
    <w:pPr>
      <w:spacing w:before="240" w:after="120"/>
      <w:jc w:val="center"/>
      <w:outlineLvl w:val="0"/>
    </w:pPr>
    <w:rPr>
      <w:rFonts w:asciiTheme="minorEastAsia" w:hAnsiTheme="minorEastAsia" w:cstheme="majorBidi"/>
      <w:b/>
      <w:bCs/>
      <w:sz w:val="32"/>
      <w:szCs w:val="32"/>
      <w:lang w:eastAsia="ko-KR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Heading1Char">
    <w:name w:val="Heading 1 Char"/>
    <w:basedOn w:val="DefaultParagraphFont"/>
    <w:link w:val="Heading1"/>
    <w:uiPriority w:val="9"/>
    <w:rsid w:val="007D7EC3"/>
    <w:rPr>
      <w:rFonts w:asciiTheme="majorHAnsi" w:eastAsiaTheme="majorEastAsia" w:hAnsiTheme="majorHAnsi" w:cstheme="majorBidi"/>
      <w:b/>
      <w:color w:val="2F5496" w:themeColor="accent1" w:themeShade="BF"/>
      <w:sz w:val="52"/>
      <w:szCs w:val="32"/>
      <w:lang w:eastAsia="ko-KR"/>
    </w:rPr>
  </w:style>
  <w:style w:type="table" w:styleId="ListTable6Colorful">
    <w:name w:val="List Table 6 Colorful"/>
    <w:basedOn w:val="TableNormal"/>
    <w:uiPriority w:val="51"/>
    <w:rsid w:val="00D64B21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NoSpacing">
    <w:name w:val="No Spacing"/>
    <w:uiPriority w:val="1"/>
    <w:qFormat/>
    <w:rsid w:val="009815BF"/>
    <w:pPr>
      <w:spacing w:after="0" w:line="240" w:lineRule="auto"/>
    </w:pPr>
  </w:style>
  <w:style w:type="paragraph" w:customStyle="1" w:styleId="-">
    <w:name w:val="표준-표"/>
    <w:basedOn w:val="Normal"/>
    <w:link w:val="-Char"/>
    <w:qFormat/>
    <w:rsid w:val="009815BF"/>
    <w:pPr>
      <w:spacing w:before="60" w:after="60" w:line="240" w:lineRule="auto"/>
    </w:pPr>
    <w:rPr>
      <w:b/>
      <w:bCs/>
      <w:color w:val="000000" w:themeColor="text1"/>
      <w:lang w:eastAsia="ko-KR"/>
    </w:rPr>
  </w:style>
  <w:style w:type="paragraph" w:styleId="ListParagraph">
    <w:name w:val="List Paragraph"/>
    <w:basedOn w:val="Normal"/>
    <w:uiPriority w:val="34"/>
    <w:qFormat/>
    <w:rsid w:val="003A6070"/>
    <w:pPr>
      <w:ind w:left="720"/>
      <w:contextualSpacing/>
    </w:pPr>
  </w:style>
  <w:style w:type="character" w:customStyle="1" w:styleId="-Char">
    <w:name w:val="표준-표 Char"/>
    <w:basedOn w:val="DefaultParagraphFont"/>
    <w:link w:val="-"/>
    <w:rsid w:val="009815BF"/>
    <w:rPr>
      <w:b/>
      <w:bCs/>
      <w:color w:val="000000" w:themeColor="text1"/>
      <w:lang w:eastAsia="ko-KR"/>
    </w:rPr>
  </w:style>
  <w:style w:type="paragraph" w:customStyle="1" w:styleId="a">
    <w:name w:val="바탕글"/>
    <w:basedOn w:val="Normal"/>
    <w:rsid w:val="005A3D12"/>
    <w:pPr>
      <w:widowControl w:val="0"/>
      <w:wordWrap w:val="0"/>
      <w:autoSpaceDE w:val="0"/>
      <w:autoSpaceDN w:val="0"/>
      <w:spacing w:after="0" w:line="384" w:lineRule="auto"/>
      <w:jc w:val="both"/>
      <w:textAlignment w:val="baseline"/>
    </w:pPr>
    <w:rPr>
      <w:rFonts w:ascii="Times New Roman" w:eastAsia="Times New Roman" w:hAnsi="Times New Roman" w:cs="Times New Roman"/>
      <w:color w:val="000000"/>
      <w:sz w:val="20"/>
      <w:szCs w:val="20"/>
      <w:lang w:eastAsia="ko-KR"/>
    </w:rPr>
  </w:style>
  <w:style w:type="character" w:customStyle="1" w:styleId="Heading2Char">
    <w:name w:val="Heading 2 Char"/>
    <w:basedOn w:val="DefaultParagraphFont"/>
    <w:link w:val="Heading2"/>
    <w:uiPriority w:val="9"/>
    <w:rsid w:val="00FD67EA"/>
    <w:rPr>
      <w:rFonts w:ascii="NanumBarunGothic" w:eastAsia="NanumBarunGothic" w:hAnsi="NanumBarunGothic" w:cs="Calibri"/>
      <w:b/>
      <w:color w:val="2F5496" w:themeColor="accent1" w:themeShade="BF"/>
      <w:sz w:val="26"/>
      <w:szCs w:val="26"/>
      <w:lang w:eastAsia="ko-KR"/>
    </w:rPr>
  </w:style>
  <w:style w:type="character" w:customStyle="1" w:styleId="Heading3Char">
    <w:name w:val="Heading 3 Char"/>
    <w:basedOn w:val="DefaultParagraphFont"/>
    <w:link w:val="Heading3"/>
    <w:uiPriority w:val="9"/>
    <w:rsid w:val="00D540A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4B9B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C4B9B"/>
    <w:rPr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F2A"/>
    <w:pPr>
      <w:spacing w:after="0" w:line="240" w:lineRule="auto"/>
    </w:pPr>
    <w:rPr>
      <w:rFonts w:ascii="Malgun Gothic" w:eastAsia="Malgun Gothic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F2A"/>
    <w:rPr>
      <w:rFonts w:ascii="Malgun Gothic" w:eastAsia="Malgun Gothic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833F2A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34F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34F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34F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4F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4F62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044A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3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9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7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it.ly/pagk2019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mailto:pagk2006@gmail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egoe_kopub">
      <a:majorFont>
        <a:latin typeface="Segoe UI"/>
        <a:ea typeface="KoPub돋움체_Pro Medium"/>
        <a:cs typeface=""/>
      </a:majorFont>
      <a:minorFont>
        <a:latin typeface="Segoe UI"/>
        <a:ea typeface="KoPub돋움체_Pro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9F99ED-96C3-4A5A-8ACB-412262406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93</Words>
  <Characters>2717</Characters>
  <Application>Microsoft Office Word</Application>
  <DocSecurity>0</DocSecurity>
  <Lines>3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gpil Han</dc:creator>
  <cp:keywords/>
  <dc:description/>
  <cp:lastModifiedBy>suein choi</cp:lastModifiedBy>
  <cp:revision>3</cp:revision>
  <cp:lastPrinted>2021-11-25T10:05:00Z</cp:lastPrinted>
  <dcterms:created xsi:type="dcterms:W3CDTF">2022-11-15T05:59:00Z</dcterms:created>
  <dcterms:modified xsi:type="dcterms:W3CDTF">2022-11-15T07:32:00Z</dcterms:modified>
</cp:coreProperties>
</file>